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91E689" w14:textId="77777777" w:rsidR="00437869" w:rsidRPr="00A12FBC" w:rsidRDefault="00000000">
      <w:pPr>
        <w:pStyle w:val="Heading1"/>
        <w:rPr>
          <w:lang w:val="es-US"/>
        </w:rPr>
      </w:pPr>
      <w:bookmarkStart w:id="0" w:name="cuaderno-de-revisión-gcse-español"/>
      <w:r w:rsidRPr="00A12FBC">
        <w:rPr>
          <w:lang w:val="es-US"/>
        </w:rPr>
        <w:t>Cuaderno de Revisión GCSE Español</w:t>
      </w:r>
    </w:p>
    <w:p w14:paraId="7D45E0D8" w14:textId="77777777" w:rsidR="00437869" w:rsidRPr="00A12FBC" w:rsidRDefault="00000000">
      <w:pPr>
        <w:pStyle w:val="Heading2"/>
        <w:rPr>
          <w:lang w:val="es-US"/>
        </w:rPr>
      </w:pPr>
      <w:bookmarkStart w:id="1" w:name="X25e417d7139f5637a453b48f5df3853f7e188ed"/>
      <w:r w:rsidRPr="00A12FBC">
        <w:rPr>
          <w:lang w:val="es-US"/>
        </w:rPr>
        <w:t>Tema 1, Unidad 1: Identidad y relaciones con otros</w:t>
      </w:r>
    </w:p>
    <w:p w14:paraId="7CCFBED1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i/>
          <w:iCs/>
          <w:lang w:val="es-US"/>
        </w:rPr>
        <w:t>Cuaderno completo con todo el vocabulario requerido integrado en contexto</w:t>
      </w:r>
    </w:p>
    <w:p w14:paraId="48D85DF9" w14:textId="77777777" w:rsidR="00437869" w:rsidRDefault="00B90F19">
      <w:r>
        <w:rPr>
          <w:noProof/>
        </w:rPr>
        <w:pict w14:anchorId="01C1F7A8">
          <v:rect id="_x0000_i1027" alt="" style="width:468pt;height:.05pt;mso-width-percent:0;mso-height-percent:0;mso-width-percent:0;mso-height-percent:0" o:hralign="center" o:hrstd="t" o:hr="t"/>
        </w:pict>
      </w:r>
    </w:p>
    <w:p w14:paraId="2F99F1A6" w14:textId="77777777" w:rsidR="00437869" w:rsidRPr="00A12FBC" w:rsidRDefault="00000000">
      <w:pPr>
        <w:pStyle w:val="Heading2"/>
        <w:rPr>
          <w:lang w:val="es-US"/>
        </w:rPr>
      </w:pPr>
      <w:bookmarkStart w:id="2" w:name="Xad3c8d1586a87593bfd034d331fc084e13817ff"/>
      <w:bookmarkEnd w:id="1"/>
      <w:r w:rsidRPr="00A12FBC">
        <w:rPr>
          <w:lang w:val="es-US"/>
        </w:rPr>
        <w:t>Párrafo 1: Mi identidad personal y mis características</w:t>
      </w:r>
    </w:p>
    <w:p w14:paraId="3FD83F20" w14:textId="4748F0C4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Me </w:t>
      </w:r>
      <w:r w:rsidRPr="00A12FBC">
        <w:rPr>
          <w:b/>
          <w:bCs/>
          <w:lang w:val="es-US"/>
        </w:rPr>
        <w:t>llamo</w:t>
      </w:r>
      <w:r w:rsidRPr="00A12FBC">
        <w:rPr>
          <w:lang w:val="es-US"/>
        </w:rPr>
        <w:t xml:space="preserve"> Ana María y soy una </w:t>
      </w:r>
      <w:r w:rsidRPr="00A12FBC">
        <w:rPr>
          <w:b/>
          <w:bCs/>
          <w:lang w:val="es-US"/>
        </w:rPr>
        <w:t>estudiante</w:t>
      </w:r>
      <w:r w:rsidRPr="00A12FBC">
        <w:rPr>
          <w:lang w:val="es-US"/>
        </w:rPr>
        <w:t xml:space="preserve"> muy </w:t>
      </w:r>
      <w:r w:rsidRPr="00A12FBC">
        <w:rPr>
          <w:b/>
          <w:bCs/>
          <w:lang w:val="es-US"/>
        </w:rPr>
        <w:t>responsable</w:t>
      </w:r>
      <w:r w:rsidRPr="00A12FBC">
        <w:rPr>
          <w:lang w:val="es-US"/>
        </w:rPr>
        <w:t xml:space="preserve"> en mi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. Soy </w:t>
      </w:r>
      <w:r w:rsidRPr="00A12FBC">
        <w:rPr>
          <w:b/>
          <w:bCs/>
          <w:lang w:val="es-US"/>
        </w:rPr>
        <w:t>inglés</w:t>
      </w:r>
      <w:r w:rsidRPr="00A12FBC">
        <w:rPr>
          <w:lang w:val="es-US"/>
        </w:rPr>
        <w:t xml:space="preserve"> pero vivo en España desde </w:t>
      </w:r>
      <w:r w:rsidR="00A12FBC" w:rsidRPr="00A12FBC">
        <w:rPr>
          <w:lang w:val="es-US"/>
        </w:rPr>
        <w:t xml:space="preserve">era </w:t>
      </w:r>
      <w:r w:rsidRPr="00A12FBC">
        <w:rPr>
          <w:lang w:val="es-US"/>
        </w:rPr>
        <w:t xml:space="preserve">pequeña. </w:t>
      </w:r>
      <w:r w:rsidR="00A12FBC">
        <w:rPr>
          <w:lang w:val="es-US"/>
        </w:rPr>
        <w:t>Soy una</w:t>
      </w:r>
      <w:r w:rsidRPr="00A12FBC">
        <w:rPr>
          <w:lang w:val="es-US"/>
        </w:rPr>
        <w:t xml:space="preserve"> persona </w:t>
      </w:r>
      <w:r w:rsidRPr="00A12FBC">
        <w:rPr>
          <w:b/>
          <w:bCs/>
          <w:lang w:val="es-US"/>
        </w:rPr>
        <w:t>trabajadora</w:t>
      </w:r>
      <w:r w:rsidRPr="00A12FBC">
        <w:rPr>
          <w:lang w:val="es-US"/>
        </w:rPr>
        <w:t xml:space="preserve"> y siempre estoy </w:t>
      </w:r>
      <w:r w:rsidRPr="00A12FBC">
        <w:rPr>
          <w:b/>
          <w:bCs/>
          <w:lang w:val="es-US"/>
        </w:rPr>
        <w:t>lista</w:t>
      </w:r>
      <w:r w:rsidRPr="00A12FBC">
        <w:rPr>
          <w:lang w:val="es-US"/>
        </w:rPr>
        <w:t xml:space="preserve"> para enfrentar cualquier desafío. Mi </w:t>
      </w:r>
      <w:r w:rsidRPr="00A12FBC">
        <w:rPr>
          <w:b/>
          <w:bCs/>
          <w:lang w:val="es-US"/>
        </w:rPr>
        <w:t>sueño</w:t>
      </w:r>
      <w:r w:rsidRPr="00A12FBC">
        <w:rPr>
          <w:lang w:val="es-US"/>
        </w:rPr>
        <w:t xml:space="preserve"> es </w:t>
      </w:r>
      <w:r w:rsidR="00A12FBC">
        <w:rPr>
          <w:lang w:val="es-US"/>
        </w:rPr>
        <w:t>s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édico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trabajar</w:t>
      </w:r>
      <w:r w:rsidRPr="00A12FBC">
        <w:rPr>
          <w:lang w:val="es-US"/>
        </w:rPr>
        <w:t xml:space="preserve"> en un </w:t>
      </w:r>
      <w:r w:rsidRPr="00A12FBC">
        <w:rPr>
          <w:b/>
          <w:bCs/>
          <w:lang w:val="es-US"/>
        </w:rPr>
        <w:t>hospital</w:t>
      </w:r>
      <w:r w:rsidRPr="00A12FBC">
        <w:rPr>
          <w:lang w:val="es-US"/>
        </w:rPr>
        <w:t xml:space="preserve"> ayudando a las personas. Tengo mucha </w:t>
      </w:r>
      <w:r w:rsidRPr="00A12FBC">
        <w:rPr>
          <w:b/>
          <w:bCs/>
          <w:lang w:val="es-US"/>
        </w:rPr>
        <w:t>confianza</w:t>
      </w:r>
      <w:r w:rsidRPr="00A12FBC">
        <w:rPr>
          <w:lang w:val="es-US"/>
        </w:rPr>
        <w:t xml:space="preserve"> y nunca soy </w:t>
      </w:r>
      <w:r w:rsidRPr="00A12FBC">
        <w:rPr>
          <w:b/>
          <w:bCs/>
          <w:lang w:val="es-US"/>
        </w:rPr>
        <w:t>perezosa</w:t>
      </w:r>
      <w:r w:rsidRPr="00A12FBC">
        <w:rPr>
          <w:lang w:val="es-US"/>
        </w:rPr>
        <w:t xml:space="preserve"> con mis estudios. Cuando me siento </w:t>
      </w:r>
      <w:r w:rsidRPr="00A12FBC">
        <w:rPr>
          <w:b/>
          <w:bCs/>
          <w:lang w:val="es-US"/>
        </w:rPr>
        <w:t>cansada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busco</w:t>
      </w:r>
      <w:r w:rsidRPr="00A12FBC">
        <w:rPr>
          <w:lang w:val="es-US"/>
        </w:rPr>
        <w:t xml:space="preserve"> motivación en mi </w:t>
      </w:r>
      <w:r w:rsidRPr="00A12FBC">
        <w:rPr>
          <w:b/>
          <w:bCs/>
          <w:lang w:val="es-US"/>
        </w:rPr>
        <w:t>famili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amigos</w:t>
      </w:r>
      <w:r w:rsidRPr="00A12FBC">
        <w:rPr>
          <w:lang w:val="es-US"/>
        </w:rPr>
        <w:t xml:space="preserve">. Siempre </w:t>
      </w:r>
      <w:r w:rsidRPr="00A12FBC">
        <w:rPr>
          <w:b/>
          <w:bCs/>
          <w:lang w:val="es-US"/>
        </w:rPr>
        <w:t>estudio</w:t>
      </w:r>
      <w:r w:rsidRPr="00A12FBC">
        <w:rPr>
          <w:lang w:val="es-US"/>
        </w:rPr>
        <w:t xml:space="preserve"> </w:t>
      </w:r>
      <w:r w:rsidR="00A12FBC">
        <w:rPr>
          <w:lang w:val="es-US"/>
        </w:rPr>
        <w:t xml:space="preserve">duro </w:t>
      </w:r>
      <w:r w:rsidRPr="00A12FBC">
        <w:rPr>
          <w:lang w:val="es-US"/>
        </w:rPr>
        <w:t xml:space="preserve">para </w:t>
      </w:r>
      <w:r w:rsidRPr="00A12FBC">
        <w:rPr>
          <w:b/>
          <w:bCs/>
          <w:lang w:val="es-US"/>
        </w:rPr>
        <w:t>aprobar</w:t>
      </w:r>
      <w:r w:rsidRPr="00A12FBC">
        <w:rPr>
          <w:lang w:val="es-US"/>
        </w:rPr>
        <w:t xml:space="preserve"> todos mis </w:t>
      </w:r>
      <w:r w:rsidRPr="00A12FBC">
        <w:rPr>
          <w:b/>
          <w:bCs/>
          <w:lang w:val="es-US"/>
        </w:rPr>
        <w:t>exámenes</w:t>
      </w:r>
      <w:r w:rsidRPr="00A12FBC">
        <w:rPr>
          <w:lang w:val="es-US"/>
        </w:rPr>
        <w:t>.</w:t>
      </w:r>
    </w:p>
    <w:p w14:paraId="65FA95F3" w14:textId="77777777" w:rsidR="00437869" w:rsidRPr="00A12FBC" w:rsidRDefault="00000000">
      <w:pPr>
        <w:pStyle w:val="Heading2"/>
        <w:rPr>
          <w:lang w:val="es-US"/>
        </w:rPr>
      </w:pPr>
      <w:bookmarkStart w:id="3" w:name="párrafo-2-mi-vida-familiar-y-relaciones"/>
      <w:bookmarkEnd w:id="2"/>
      <w:r w:rsidRPr="00A12FBC">
        <w:rPr>
          <w:lang w:val="es-US"/>
        </w:rPr>
        <w:t>Párrafo 2: Mi vida familiar y relaciones</w:t>
      </w:r>
    </w:p>
    <w:p w14:paraId="5957779F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En mi </w:t>
      </w:r>
      <w:r w:rsidRPr="00A12FBC">
        <w:rPr>
          <w:b/>
          <w:bCs/>
          <w:lang w:val="es-US"/>
        </w:rPr>
        <w:t>familia</w:t>
      </w:r>
      <w:r w:rsidRPr="00A12FBC">
        <w:rPr>
          <w:lang w:val="es-US"/>
        </w:rPr>
        <w:t xml:space="preserve"> tenemos una </w:t>
      </w:r>
      <w:r w:rsidRPr="00A12FBC">
        <w:rPr>
          <w:b/>
          <w:bCs/>
          <w:lang w:val="es-US"/>
        </w:rPr>
        <w:t>relación</w:t>
      </w:r>
      <w:r w:rsidRPr="00A12FBC">
        <w:rPr>
          <w:lang w:val="es-US"/>
        </w:rPr>
        <w:t xml:space="preserve"> muy especial y nos damos mucho </w:t>
      </w:r>
      <w:r w:rsidRPr="00A12FBC">
        <w:rPr>
          <w:b/>
          <w:bCs/>
          <w:lang w:val="es-US"/>
        </w:rPr>
        <w:t>apoyo</w:t>
      </w:r>
      <w:r w:rsidRPr="00A12FBC">
        <w:rPr>
          <w:lang w:val="es-US"/>
        </w:rPr>
        <w:t xml:space="preserve"> mutualmente. Mi padre es </w:t>
      </w:r>
      <w:r w:rsidRPr="00A12FBC">
        <w:rPr>
          <w:b/>
          <w:bCs/>
          <w:lang w:val="es-US"/>
        </w:rPr>
        <w:t>profesor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matemáticas</w:t>
      </w:r>
      <w:r w:rsidRPr="00A12FBC">
        <w:rPr>
          <w:lang w:val="es-US"/>
        </w:rPr>
        <w:t xml:space="preserve"> en un </w:t>
      </w:r>
      <w:r w:rsidRPr="00A12FBC">
        <w:rPr>
          <w:b/>
          <w:bCs/>
          <w:lang w:val="es-US"/>
        </w:rPr>
        <w:t>colegio</w:t>
      </w:r>
      <w:r w:rsidRPr="00A12FBC">
        <w:rPr>
          <w:lang w:val="es-US"/>
        </w:rPr>
        <w:t xml:space="preserve"> y siempre me ayuda con mis </w:t>
      </w:r>
      <w:r w:rsidRPr="00A12FBC">
        <w:rPr>
          <w:b/>
          <w:bCs/>
          <w:lang w:val="es-US"/>
        </w:rPr>
        <w:t>deberes</w:t>
      </w:r>
      <w:r w:rsidRPr="00A12FBC">
        <w:rPr>
          <w:lang w:val="es-US"/>
        </w:rPr>
        <w:t xml:space="preserve">. Mi madre </w:t>
      </w:r>
      <w:r w:rsidRPr="00A12FBC">
        <w:rPr>
          <w:b/>
          <w:bCs/>
          <w:lang w:val="es-US"/>
        </w:rPr>
        <w:t>trabaja</w:t>
      </w:r>
      <w:r w:rsidRPr="00A12FBC">
        <w:rPr>
          <w:lang w:val="es-US"/>
        </w:rPr>
        <w:t xml:space="preserve"> como </w:t>
      </w:r>
      <w:r w:rsidRPr="00A12FBC">
        <w:rPr>
          <w:b/>
          <w:bCs/>
          <w:lang w:val="es-US"/>
        </w:rPr>
        <w:t>enfermera</w:t>
      </w:r>
      <w:r w:rsidRPr="00A12FBC">
        <w:rPr>
          <w:lang w:val="es-US"/>
        </w:rPr>
        <w:t xml:space="preserve"> en una clínica y es muy </w:t>
      </w:r>
      <w:r w:rsidRPr="00A12FBC">
        <w:rPr>
          <w:b/>
          <w:bCs/>
          <w:lang w:val="es-US"/>
        </w:rPr>
        <w:t>educativo</w:t>
      </w:r>
      <w:r w:rsidRPr="00A12FBC">
        <w:rPr>
          <w:lang w:val="es-US"/>
        </w:rPr>
        <w:t xml:space="preserve"> escuchar sus historias del </w:t>
      </w:r>
      <w:r w:rsidRPr="00A12FBC">
        <w:rPr>
          <w:b/>
          <w:bCs/>
          <w:lang w:val="es-US"/>
        </w:rPr>
        <w:t>trabajo</w:t>
      </w:r>
      <w:r w:rsidRPr="00A12FBC">
        <w:rPr>
          <w:lang w:val="es-US"/>
        </w:rPr>
        <w:t xml:space="preserve">. Nos </w:t>
      </w:r>
      <w:r w:rsidRPr="00A12FBC">
        <w:rPr>
          <w:b/>
          <w:bCs/>
          <w:lang w:val="es-US"/>
        </w:rPr>
        <w:t>respetamos</w:t>
      </w:r>
      <w:r w:rsidRPr="00A12FBC">
        <w:rPr>
          <w:lang w:val="es-US"/>
        </w:rPr>
        <w:t xml:space="preserve"> mucho y nunca nos </w:t>
      </w:r>
      <w:r w:rsidRPr="00A12FBC">
        <w:rPr>
          <w:b/>
          <w:bCs/>
          <w:lang w:val="es-US"/>
        </w:rPr>
        <w:t>peleamos</w:t>
      </w:r>
      <w:r w:rsidRPr="00A12FBC">
        <w:rPr>
          <w:lang w:val="es-US"/>
        </w:rPr>
        <w:t xml:space="preserve"> por cosas </w:t>
      </w:r>
      <w:r w:rsidRPr="00A12FBC">
        <w:rPr>
          <w:b/>
          <w:bCs/>
          <w:lang w:val="es-US"/>
        </w:rPr>
        <w:t>tontas</w:t>
      </w:r>
      <w:r w:rsidRPr="00A12FBC">
        <w:rPr>
          <w:lang w:val="es-US"/>
        </w:rPr>
        <w:t xml:space="preserve">. Durante las </w:t>
      </w:r>
      <w:r w:rsidRPr="00A12FBC">
        <w:rPr>
          <w:b/>
          <w:bCs/>
          <w:lang w:val="es-US"/>
        </w:rPr>
        <w:t>vacaciones</w:t>
      </w:r>
      <w:r w:rsidRPr="00A12FBC">
        <w:rPr>
          <w:lang w:val="es-US"/>
        </w:rPr>
        <w:t xml:space="preserve"> siempre </w:t>
      </w:r>
      <w:r w:rsidRPr="00A12FBC">
        <w:rPr>
          <w:b/>
          <w:bCs/>
          <w:lang w:val="es-US"/>
        </w:rPr>
        <w:t>organizamos</w:t>
      </w:r>
      <w:r w:rsidRPr="00A12FBC">
        <w:rPr>
          <w:lang w:val="es-US"/>
        </w:rPr>
        <w:t xml:space="preserve"> una </w:t>
      </w:r>
      <w:r w:rsidRPr="00A12FBC">
        <w:rPr>
          <w:b/>
          <w:bCs/>
          <w:lang w:val="es-US"/>
        </w:rPr>
        <w:t>excursión</w:t>
      </w:r>
      <w:r w:rsidRPr="00A12FBC">
        <w:rPr>
          <w:lang w:val="es-US"/>
        </w:rPr>
        <w:t xml:space="preserve"> familiar para fortalecer nuestra </w:t>
      </w:r>
      <w:r w:rsidRPr="00A12FBC">
        <w:rPr>
          <w:b/>
          <w:bCs/>
          <w:lang w:val="es-US"/>
        </w:rPr>
        <w:t>amistad</w:t>
      </w:r>
      <w:r w:rsidRPr="00A12FBC">
        <w:rPr>
          <w:lang w:val="es-US"/>
        </w:rPr>
        <w:t xml:space="preserve">. Mi hermano menor </w:t>
      </w:r>
      <w:r w:rsidRPr="00A12FBC">
        <w:rPr>
          <w:b/>
          <w:bCs/>
          <w:lang w:val="es-US"/>
        </w:rPr>
        <w:t>estudia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escuela</w:t>
      </w:r>
      <w:r w:rsidRPr="00A12FBC">
        <w:rPr>
          <w:lang w:val="es-US"/>
        </w:rPr>
        <w:t xml:space="preserve"> primaria y le gusta </w:t>
      </w:r>
      <w:r w:rsidRPr="00A12FBC">
        <w:rPr>
          <w:b/>
          <w:bCs/>
          <w:lang w:val="es-US"/>
        </w:rPr>
        <w:t>jug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juegos</w:t>
      </w:r>
      <w:r w:rsidRPr="00A12FBC">
        <w:rPr>
          <w:lang w:val="es-US"/>
        </w:rPr>
        <w:t xml:space="preserve"> en su </w:t>
      </w:r>
      <w:r w:rsidRPr="00A12FBC">
        <w:rPr>
          <w:b/>
          <w:bCs/>
          <w:lang w:val="es-US"/>
        </w:rPr>
        <w:t>ordenador</w:t>
      </w:r>
      <w:r w:rsidRPr="00A12FBC">
        <w:rPr>
          <w:lang w:val="es-US"/>
        </w:rPr>
        <w:t xml:space="preserve">. Tenemos mucha </w:t>
      </w:r>
      <w:r w:rsidRPr="00A12FBC">
        <w:rPr>
          <w:b/>
          <w:bCs/>
          <w:lang w:val="es-US"/>
        </w:rPr>
        <w:t>suerte</w:t>
      </w:r>
      <w:r w:rsidRPr="00A12FBC">
        <w:rPr>
          <w:lang w:val="es-US"/>
        </w:rPr>
        <w:t xml:space="preserve"> de tener una </w:t>
      </w:r>
      <w:r w:rsidRPr="00A12FBC">
        <w:rPr>
          <w:b/>
          <w:bCs/>
          <w:lang w:val="es-US"/>
        </w:rPr>
        <w:t>casa</w:t>
      </w:r>
      <w:r w:rsidRPr="00A12FBC">
        <w:rPr>
          <w:lang w:val="es-US"/>
        </w:rPr>
        <w:t xml:space="preserve"> con un </w:t>
      </w:r>
      <w:r w:rsidRPr="00A12FBC">
        <w:rPr>
          <w:b/>
          <w:bCs/>
          <w:lang w:val="es-US"/>
        </w:rPr>
        <w:t>jardín</w:t>
      </w:r>
      <w:r w:rsidRPr="00A12FBC">
        <w:rPr>
          <w:lang w:val="es-US"/>
        </w:rPr>
        <w:t xml:space="preserve"> donde podemos relajarnos.</w:t>
      </w:r>
    </w:p>
    <w:p w14:paraId="0B9501A1" w14:textId="77777777" w:rsidR="00437869" w:rsidRPr="00A12FBC" w:rsidRDefault="00000000">
      <w:pPr>
        <w:pStyle w:val="Heading2"/>
        <w:rPr>
          <w:lang w:val="es-US"/>
        </w:rPr>
      </w:pPr>
      <w:bookmarkStart w:id="4" w:name="X4699b24143509cc31197dedadddfd0896eeb5df"/>
      <w:bookmarkEnd w:id="3"/>
      <w:r w:rsidRPr="00A12FBC">
        <w:rPr>
          <w:lang w:val="es-US"/>
        </w:rPr>
        <w:t>Párrafo 3: Mis amistades y vida social en el instituto</w:t>
      </w:r>
    </w:p>
    <w:p w14:paraId="6E6C426B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Tengo muchos </w:t>
      </w:r>
      <w:r w:rsidRPr="00A12FBC">
        <w:rPr>
          <w:b/>
          <w:bCs/>
          <w:lang w:val="es-US"/>
        </w:rPr>
        <w:t>amigos</w:t>
      </w:r>
      <w:r w:rsidRPr="00A12FBC">
        <w:rPr>
          <w:lang w:val="es-US"/>
        </w:rPr>
        <w:t xml:space="preserve"> en mi </w:t>
      </w:r>
      <w:r w:rsidRPr="00A12FBC">
        <w:rPr>
          <w:b/>
          <w:bCs/>
          <w:lang w:val="es-US"/>
        </w:rPr>
        <w:t>clase</w:t>
      </w:r>
      <w:r w:rsidRPr="00A12FBC">
        <w:rPr>
          <w:lang w:val="es-US"/>
        </w:rPr>
        <w:t xml:space="preserve"> y somos un </w:t>
      </w:r>
      <w:r w:rsidRPr="00A12FBC">
        <w:rPr>
          <w:b/>
          <w:bCs/>
          <w:lang w:val="es-US"/>
        </w:rPr>
        <w:t>equipo</w:t>
      </w:r>
      <w:r w:rsidRPr="00A12FBC">
        <w:rPr>
          <w:lang w:val="es-US"/>
        </w:rPr>
        <w:t xml:space="preserve"> muy unido en nuestros estudios. Mi mejor </w:t>
      </w:r>
      <w:r w:rsidRPr="00A12FBC">
        <w:rPr>
          <w:b/>
          <w:bCs/>
          <w:lang w:val="es-US"/>
        </w:rPr>
        <w:t>compañero</w:t>
      </w:r>
      <w:r w:rsidRPr="00A12FBC">
        <w:rPr>
          <w:lang w:val="es-US"/>
        </w:rPr>
        <w:t xml:space="preserve"> se llama Carlos y es muy </w:t>
      </w:r>
      <w:r w:rsidRPr="00A12FBC">
        <w:rPr>
          <w:b/>
          <w:bCs/>
          <w:lang w:val="es-US"/>
        </w:rPr>
        <w:t>deportivo</w:t>
      </w:r>
      <w:r w:rsidRPr="00A12FBC">
        <w:rPr>
          <w:lang w:val="es-US"/>
        </w:rPr>
        <w:t xml:space="preserve"> - siempre </w:t>
      </w:r>
      <w:r w:rsidRPr="00A12FBC">
        <w:rPr>
          <w:b/>
          <w:bCs/>
          <w:lang w:val="es-US"/>
        </w:rPr>
        <w:t>jueg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útbol</w:t>
      </w:r>
      <w:r w:rsidRPr="00A12FBC">
        <w:rPr>
          <w:lang w:val="es-US"/>
        </w:rPr>
        <w:t xml:space="preserve"> en el </w:t>
      </w:r>
      <w:r w:rsidRPr="00A12FBC">
        <w:rPr>
          <w:b/>
          <w:bCs/>
          <w:lang w:val="es-US"/>
        </w:rPr>
        <w:t>patio</w:t>
      </w:r>
      <w:r w:rsidRPr="00A12FBC">
        <w:rPr>
          <w:lang w:val="es-US"/>
        </w:rPr>
        <w:t xml:space="preserve"> durante el </w:t>
      </w:r>
      <w:r w:rsidRPr="00A12FBC">
        <w:rPr>
          <w:b/>
          <w:bCs/>
          <w:lang w:val="es-US"/>
        </w:rPr>
        <w:t>recreo</w:t>
      </w:r>
      <w:r w:rsidRPr="00A12FBC">
        <w:rPr>
          <w:lang w:val="es-US"/>
        </w:rPr>
        <w:t xml:space="preserve">. A veces algunos </w:t>
      </w:r>
      <w:r w:rsidRPr="00A12FBC">
        <w:rPr>
          <w:b/>
          <w:bCs/>
          <w:lang w:val="es-US"/>
        </w:rPr>
        <w:t>alumnos</w:t>
      </w:r>
      <w:r w:rsidRPr="00A12FBC">
        <w:rPr>
          <w:lang w:val="es-US"/>
        </w:rPr>
        <w:t xml:space="preserve"> pueden ser </w:t>
      </w:r>
      <w:r w:rsidRPr="00A12FBC">
        <w:rPr>
          <w:b/>
          <w:bCs/>
          <w:lang w:val="es-US"/>
        </w:rPr>
        <w:t>perezosos</w:t>
      </w:r>
      <w:r w:rsidRPr="00A12FBC">
        <w:rPr>
          <w:lang w:val="es-US"/>
        </w:rPr>
        <w:t xml:space="preserve"> con sus </w:t>
      </w:r>
      <w:r w:rsidRPr="00A12FBC">
        <w:rPr>
          <w:b/>
          <w:bCs/>
          <w:lang w:val="es-US"/>
        </w:rPr>
        <w:t>tareas</w:t>
      </w:r>
      <w:r w:rsidRPr="00A12FBC">
        <w:rPr>
          <w:lang w:val="es-US"/>
        </w:rPr>
        <w:t xml:space="preserve">, pero nosotros siempre nos </w:t>
      </w:r>
      <w:r w:rsidRPr="00A12FBC">
        <w:rPr>
          <w:b/>
          <w:bCs/>
          <w:lang w:val="es-US"/>
        </w:rPr>
        <w:t>apoyamo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mejorar</w:t>
      </w:r>
      <w:r w:rsidRPr="00A12FBC">
        <w:rPr>
          <w:lang w:val="es-US"/>
        </w:rPr>
        <w:t xml:space="preserve"> nuestras </w:t>
      </w:r>
      <w:r w:rsidRPr="00A12FBC">
        <w:rPr>
          <w:b/>
          <w:bCs/>
          <w:lang w:val="es-US"/>
        </w:rPr>
        <w:t>notas</w:t>
      </w:r>
      <w:r w:rsidRPr="00A12FBC">
        <w:rPr>
          <w:lang w:val="es-US"/>
        </w:rPr>
        <w:t xml:space="preserve">. Nunca toleramos el </w:t>
      </w:r>
      <w:r w:rsidRPr="00A12FBC">
        <w:rPr>
          <w:b/>
          <w:bCs/>
          <w:lang w:val="es-US"/>
        </w:rPr>
        <w:t>acoso</w:t>
      </w:r>
      <w:r w:rsidRPr="00A12FBC">
        <w:rPr>
          <w:lang w:val="es-US"/>
        </w:rPr>
        <w:t xml:space="preserve"> en nuestra </w:t>
      </w:r>
      <w:r w:rsidRPr="00A12FBC">
        <w:rPr>
          <w:b/>
          <w:bCs/>
          <w:lang w:val="es-US"/>
        </w:rPr>
        <w:t>escuela</w:t>
      </w:r>
      <w:r w:rsidRPr="00A12FBC">
        <w:rPr>
          <w:lang w:val="es-US"/>
        </w:rPr>
        <w:t xml:space="preserve"> y siempre </w:t>
      </w:r>
      <w:r w:rsidRPr="00A12FBC">
        <w:rPr>
          <w:b/>
          <w:bCs/>
          <w:lang w:val="es-US"/>
        </w:rPr>
        <w:t>comunicamos</w:t>
      </w:r>
      <w:r w:rsidRPr="00A12FBC">
        <w:rPr>
          <w:lang w:val="es-US"/>
        </w:rPr>
        <w:t xml:space="preserve"> cualquier problema al </w:t>
      </w:r>
      <w:r w:rsidRPr="00A12FBC">
        <w:rPr>
          <w:b/>
          <w:bCs/>
          <w:lang w:val="es-US"/>
        </w:rPr>
        <w:t>director</w:t>
      </w:r>
      <w:r w:rsidRPr="00A12FBC">
        <w:rPr>
          <w:lang w:val="es-US"/>
        </w:rPr>
        <w:t xml:space="preserve">. Nuestra </w:t>
      </w:r>
      <w:r w:rsidRPr="00A12FBC">
        <w:rPr>
          <w:b/>
          <w:bCs/>
          <w:lang w:val="es-US"/>
        </w:rPr>
        <w:t>amistad</w:t>
      </w:r>
      <w:r w:rsidRPr="00A12FBC">
        <w:rPr>
          <w:lang w:val="es-US"/>
        </w:rPr>
        <w:t xml:space="preserve"> es muy importante y nos </w:t>
      </w:r>
      <w:r w:rsidRPr="00A12FBC">
        <w:rPr>
          <w:b/>
          <w:bCs/>
          <w:lang w:val="es-US"/>
        </w:rPr>
        <w:t>respetamos</w:t>
      </w:r>
      <w:r w:rsidRPr="00A12FBC">
        <w:rPr>
          <w:lang w:val="es-US"/>
        </w:rPr>
        <w:t xml:space="preserve"> mucho. Cada </w:t>
      </w:r>
      <w:r w:rsidRPr="00A12FBC">
        <w:rPr>
          <w:b/>
          <w:bCs/>
          <w:lang w:val="es-US"/>
        </w:rPr>
        <w:t>día</w:t>
      </w:r>
      <w:r w:rsidRPr="00A12FBC">
        <w:rPr>
          <w:lang w:val="es-US"/>
        </w:rPr>
        <w:t xml:space="preserve"> hacemos nuevas </w:t>
      </w:r>
      <w:r w:rsidRPr="00A12FBC">
        <w:rPr>
          <w:b/>
          <w:bCs/>
          <w:lang w:val="es-US"/>
        </w:rPr>
        <w:t>conversaciones</w:t>
      </w:r>
      <w:r w:rsidRPr="00A12FBC">
        <w:rPr>
          <w:lang w:val="es-US"/>
        </w:rPr>
        <w:t xml:space="preserve"> interesantes y compartimos nuestras ideas. Cuando tenemos </w:t>
      </w:r>
      <w:r w:rsidRPr="00A12FBC">
        <w:rPr>
          <w:b/>
          <w:bCs/>
          <w:lang w:val="es-US"/>
        </w:rPr>
        <w:t>discusiones</w:t>
      </w:r>
      <w:r w:rsidRPr="00A12FBC">
        <w:rPr>
          <w:lang w:val="es-US"/>
        </w:rPr>
        <w:t xml:space="preserve">, siempre </w:t>
      </w:r>
      <w:r w:rsidRPr="00A12FBC">
        <w:rPr>
          <w:b/>
          <w:bCs/>
          <w:lang w:val="es-US"/>
        </w:rPr>
        <w:t>buscamos</w:t>
      </w:r>
      <w:r w:rsidRPr="00A12FBC">
        <w:rPr>
          <w:lang w:val="es-US"/>
        </w:rPr>
        <w:t xml:space="preserve"> soluciones pacíficas sin </w:t>
      </w:r>
      <w:r w:rsidRPr="00A12FBC">
        <w:rPr>
          <w:b/>
          <w:bCs/>
          <w:lang w:val="es-US"/>
        </w:rPr>
        <w:t>gritar</w:t>
      </w:r>
      <w:r w:rsidRPr="00A12FBC">
        <w:rPr>
          <w:lang w:val="es-US"/>
        </w:rPr>
        <w:t>.</w:t>
      </w:r>
    </w:p>
    <w:p w14:paraId="4A3D0745" w14:textId="77777777" w:rsidR="00437869" w:rsidRPr="00A12FBC" w:rsidRDefault="00000000">
      <w:pPr>
        <w:pStyle w:val="Heading2"/>
        <w:rPr>
          <w:lang w:val="es-US"/>
        </w:rPr>
      </w:pPr>
      <w:bookmarkStart w:id="5" w:name="X6053b2b7915be9117e259efd315f37e2d8bcc30"/>
      <w:bookmarkEnd w:id="4"/>
      <w:r w:rsidRPr="00A12FBC">
        <w:rPr>
          <w:lang w:val="es-US"/>
        </w:rPr>
        <w:t>Párrafo 4: Mis estudios, asignaturas y rutina escolar</w:t>
      </w:r>
    </w:p>
    <w:p w14:paraId="224CBA69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Mi </w:t>
      </w:r>
      <w:r w:rsidRPr="00A12FBC">
        <w:rPr>
          <w:b/>
          <w:bCs/>
          <w:lang w:val="es-US"/>
        </w:rPr>
        <w:t>asignatura</w:t>
      </w:r>
      <w:r w:rsidRPr="00A12FBC">
        <w:rPr>
          <w:lang w:val="es-US"/>
        </w:rPr>
        <w:t xml:space="preserve"> favorita es </w:t>
      </w:r>
      <w:r w:rsidRPr="00A12FBC">
        <w:rPr>
          <w:b/>
          <w:bCs/>
          <w:lang w:val="es-US"/>
        </w:rPr>
        <w:t>ciencias</w:t>
      </w:r>
      <w:r w:rsidRPr="00A12FBC">
        <w:rPr>
          <w:lang w:val="es-US"/>
        </w:rPr>
        <w:t xml:space="preserve"> porque quiero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edicina</w:t>
      </w:r>
      <w:r w:rsidRPr="00A12FBC">
        <w:rPr>
          <w:lang w:val="es-US"/>
        </w:rPr>
        <w:t xml:space="preserve"> en la </w:t>
      </w:r>
      <w:r w:rsidRPr="00A12FBC">
        <w:rPr>
          <w:b/>
          <w:bCs/>
          <w:lang w:val="es-US"/>
        </w:rPr>
        <w:t>universidad</w:t>
      </w:r>
      <w:r w:rsidRPr="00A12FBC">
        <w:rPr>
          <w:lang w:val="es-US"/>
        </w:rPr>
        <w:t xml:space="preserve">. También me gusta mucho </w:t>
      </w:r>
      <w:r w:rsidRPr="00A12FBC">
        <w:rPr>
          <w:b/>
          <w:bCs/>
          <w:lang w:val="es-US"/>
        </w:rPr>
        <w:t>historia</w:t>
      </w:r>
      <w:r w:rsidRPr="00A12FBC">
        <w:rPr>
          <w:lang w:val="es-US"/>
        </w:rPr>
        <w:t xml:space="preserve"> porque </w:t>
      </w:r>
      <w:r w:rsidRPr="00A12FBC">
        <w:rPr>
          <w:b/>
          <w:bCs/>
          <w:lang w:val="es-US"/>
        </w:rPr>
        <w:t>aprendo</w:t>
      </w:r>
      <w:r w:rsidRPr="00A12FBC">
        <w:rPr>
          <w:lang w:val="es-US"/>
        </w:rPr>
        <w:t xml:space="preserve"> sobre diferentes culturas del </w:t>
      </w:r>
      <w:r w:rsidRPr="00A12FBC">
        <w:rPr>
          <w:b/>
          <w:bCs/>
          <w:lang w:val="es-US"/>
        </w:rPr>
        <w:t>mundo</w:t>
      </w:r>
      <w:r w:rsidRPr="00A12FBC">
        <w:rPr>
          <w:lang w:val="es-US"/>
        </w:rPr>
        <w:t xml:space="preserve">. En </w:t>
      </w:r>
      <w:r w:rsidRPr="00A12FBC">
        <w:rPr>
          <w:b/>
          <w:bCs/>
          <w:lang w:val="es-US"/>
        </w:rPr>
        <w:t>informática</w:t>
      </w:r>
      <w:r w:rsidRPr="00A12FBC">
        <w:rPr>
          <w:lang w:val="es-US"/>
        </w:rPr>
        <w:t xml:space="preserve"> uso mi </w:t>
      </w:r>
      <w:r w:rsidRPr="00A12FBC">
        <w:rPr>
          <w:b/>
          <w:bCs/>
          <w:lang w:val="es-US"/>
        </w:rPr>
        <w:t>ordenador</w:t>
      </w:r>
      <w:r w:rsidRPr="00A12FBC">
        <w:rPr>
          <w:lang w:val="es-US"/>
        </w:rPr>
        <w:t xml:space="preserve"> para hacer </w:t>
      </w:r>
      <w:r w:rsidRPr="00A12FBC">
        <w:rPr>
          <w:b/>
          <w:bCs/>
          <w:lang w:val="es-US"/>
        </w:rPr>
        <w:t>proyecto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buscar</w:t>
      </w:r>
      <w:r w:rsidRPr="00A12FBC">
        <w:rPr>
          <w:lang w:val="es-US"/>
        </w:rPr>
        <w:t xml:space="preserve"> información en </w:t>
      </w:r>
      <w:r w:rsidRPr="00A12FBC">
        <w:rPr>
          <w:b/>
          <w:bCs/>
          <w:lang w:val="es-US"/>
        </w:rPr>
        <w:lastRenderedPageBreak/>
        <w:t>Internet</w:t>
      </w:r>
      <w:r w:rsidRPr="00A12FBC">
        <w:rPr>
          <w:lang w:val="es-US"/>
        </w:rPr>
        <w:t xml:space="preserve">. Mi </w:t>
      </w:r>
      <w:r w:rsidRPr="00A12FBC">
        <w:rPr>
          <w:b/>
          <w:bCs/>
          <w:lang w:val="es-US"/>
        </w:rPr>
        <w:t>profesora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geografía</w:t>
      </w:r>
      <w:r w:rsidRPr="00A12FBC">
        <w:rPr>
          <w:lang w:val="es-US"/>
        </w:rPr>
        <w:t xml:space="preserve"> siempre nos </w:t>
      </w:r>
      <w:r w:rsidRPr="00A12FBC">
        <w:rPr>
          <w:b/>
          <w:bCs/>
          <w:lang w:val="es-US"/>
        </w:rPr>
        <w:t>enseña</w:t>
      </w:r>
      <w:r w:rsidRPr="00A12FBC">
        <w:rPr>
          <w:lang w:val="es-US"/>
        </w:rPr>
        <w:t xml:space="preserve"> cosas interesantes sobre otros </w:t>
      </w:r>
      <w:r w:rsidRPr="00A12FBC">
        <w:rPr>
          <w:b/>
          <w:bCs/>
          <w:lang w:val="es-US"/>
        </w:rPr>
        <w:t>países</w:t>
      </w:r>
      <w:r w:rsidRPr="00A12FBC">
        <w:rPr>
          <w:lang w:val="es-US"/>
        </w:rPr>
        <w:t xml:space="preserve">. Durante las clases </w:t>
      </w:r>
      <w:r w:rsidRPr="00A12FBC">
        <w:rPr>
          <w:b/>
          <w:bCs/>
          <w:lang w:val="es-US"/>
        </w:rPr>
        <w:t>escribo</w:t>
      </w:r>
      <w:r w:rsidRPr="00A12FBC">
        <w:rPr>
          <w:lang w:val="es-US"/>
        </w:rPr>
        <w:t xml:space="preserve"> muchas </w:t>
      </w:r>
      <w:r w:rsidRPr="00A12FBC">
        <w:rPr>
          <w:b/>
          <w:bCs/>
          <w:lang w:val="es-US"/>
        </w:rPr>
        <w:t>notas</w:t>
      </w:r>
      <w:r w:rsidRPr="00A12FBC">
        <w:rPr>
          <w:lang w:val="es-US"/>
        </w:rPr>
        <w:t xml:space="preserve"> con mi </w:t>
      </w:r>
      <w:r w:rsidRPr="00A12FBC">
        <w:rPr>
          <w:b/>
          <w:bCs/>
          <w:lang w:val="es-US"/>
        </w:rPr>
        <w:t>bolígrafo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leo</w:t>
      </w:r>
      <w:r w:rsidRPr="00A12FBC">
        <w:rPr>
          <w:lang w:val="es-US"/>
        </w:rPr>
        <w:t xml:space="preserve"> varios </w:t>
      </w:r>
      <w:r w:rsidRPr="00A12FBC">
        <w:rPr>
          <w:b/>
          <w:bCs/>
          <w:lang w:val="es-US"/>
        </w:rPr>
        <w:t>libro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repasar</w:t>
      </w:r>
      <w:r w:rsidRPr="00A12FBC">
        <w:rPr>
          <w:lang w:val="es-US"/>
        </w:rPr>
        <w:t xml:space="preserve"> el contenido. Llevo todos mis </w:t>
      </w:r>
      <w:r w:rsidRPr="00A12FBC">
        <w:rPr>
          <w:b/>
          <w:bCs/>
          <w:lang w:val="es-US"/>
        </w:rPr>
        <w:t>libros</w:t>
      </w:r>
      <w:r w:rsidRPr="00A12FBC">
        <w:rPr>
          <w:lang w:val="es-US"/>
        </w:rPr>
        <w:t xml:space="preserve"> en mi </w:t>
      </w:r>
      <w:r w:rsidRPr="00A12FBC">
        <w:rPr>
          <w:b/>
          <w:bCs/>
          <w:lang w:val="es-US"/>
        </w:rPr>
        <w:t>mochila</w:t>
      </w:r>
      <w:r w:rsidRPr="00A12FBC">
        <w:rPr>
          <w:lang w:val="es-US"/>
        </w:rPr>
        <w:t xml:space="preserve"> y siempre </w:t>
      </w:r>
      <w:r w:rsidRPr="00A12FBC">
        <w:rPr>
          <w:b/>
          <w:bCs/>
          <w:lang w:val="es-US"/>
        </w:rPr>
        <w:t>pido</w:t>
      </w:r>
      <w:r w:rsidRPr="00A12FBC">
        <w:rPr>
          <w:lang w:val="es-US"/>
        </w:rPr>
        <w:t xml:space="preserve"> ayuda cuando no entiendo una </w:t>
      </w:r>
      <w:r w:rsidRPr="00A12FBC">
        <w:rPr>
          <w:b/>
          <w:bCs/>
          <w:lang w:val="es-US"/>
        </w:rPr>
        <w:t>palabra</w:t>
      </w:r>
      <w:r w:rsidRPr="00A12FBC">
        <w:rPr>
          <w:lang w:val="es-US"/>
        </w:rPr>
        <w:t xml:space="preserve"> o </w:t>
      </w:r>
      <w:r w:rsidRPr="00A12FBC">
        <w:rPr>
          <w:b/>
          <w:bCs/>
          <w:lang w:val="es-US"/>
        </w:rPr>
        <w:t>frase</w:t>
      </w:r>
      <w:r w:rsidRPr="00A12FBC">
        <w:rPr>
          <w:lang w:val="es-US"/>
        </w:rPr>
        <w:t xml:space="preserve">. Mi </w:t>
      </w:r>
      <w:r w:rsidRPr="00A12FBC">
        <w:rPr>
          <w:b/>
          <w:bCs/>
          <w:lang w:val="es-US"/>
        </w:rPr>
        <w:t>horario</w:t>
      </w:r>
      <w:r w:rsidRPr="00A12FBC">
        <w:rPr>
          <w:lang w:val="es-US"/>
        </w:rPr>
        <w:t xml:space="preserve"> incluye también </w:t>
      </w:r>
      <w:r w:rsidRPr="00A12FBC">
        <w:rPr>
          <w:b/>
          <w:bCs/>
          <w:lang w:val="es-US"/>
        </w:rPr>
        <w:t>economía</w:t>
      </w:r>
      <w:r w:rsidRPr="00A12FBC">
        <w:rPr>
          <w:lang w:val="es-US"/>
        </w:rPr>
        <w:t xml:space="preserve"> donde </w:t>
      </w:r>
      <w:r w:rsidRPr="00A12FBC">
        <w:rPr>
          <w:b/>
          <w:bCs/>
          <w:lang w:val="es-US"/>
        </w:rPr>
        <w:t>aprendemos</w:t>
      </w:r>
      <w:r w:rsidRPr="00A12FBC">
        <w:rPr>
          <w:lang w:val="es-US"/>
        </w:rPr>
        <w:t xml:space="preserve"> sobre el </w:t>
      </w:r>
      <w:r w:rsidRPr="00A12FBC">
        <w:rPr>
          <w:b/>
          <w:bCs/>
          <w:lang w:val="es-US"/>
        </w:rPr>
        <w:t>mercado</w:t>
      </w:r>
      <w:r w:rsidRPr="00A12FBC">
        <w:rPr>
          <w:lang w:val="es-US"/>
        </w:rPr>
        <w:t xml:space="preserve"> y la </w:t>
      </w:r>
      <w:r w:rsidRPr="00A12FBC">
        <w:rPr>
          <w:b/>
          <w:bCs/>
          <w:lang w:val="es-US"/>
        </w:rPr>
        <w:t>industria</w:t>
      </w:r>
      <w:r w:rsidRPr="00A12FBC">
        <w:rPr>
          <w:lang w:val="es-US"/>
        </w:rPr>
        <w:t xml:space="preserve">. Cada </w:t>
      </w:r>
      <w:r w:rsidRPr="00A12FBC">
        <w:rPr>
          <w:b/>
          <w:bCs/>
          <w:lang w:val="es-US"/>
        </w:rPr>
        <w:t>página</w:t>
      </w:r>
      <w:r w:rsidRPr="00A12FBC">
        <w:rPr>
          <w:lang w:val="es-US"/>
        </w:rPr>
        <w:t xml:space="preserve"> de mis </w:t>
      </w:r>
      <w:r w:rsidRPr="00A12FBC">
        <w:rPr>
          <w:b/>
          <w:bCs/>
          <w:lang w:val="es-US"/>
        </w:rPr>
        <w:t>libros</w:t>
      </w:r>
      <w:r w:rsidRPr="00A12FBC">
        <w:rPr>
          <w:lang w:val="es-US"/>
        </w:rPr>
        <w:t xml:space="preserve"> contiene información valiosa para mis </w:t>
      </w:r>
      <w:r w:rsidRPr="00A12FBC">
        <w:rPr>
          <w:b/>
          <w:bCs/>
          <w:lang w:val="es-US"/>
        </w:rPr>
        <w:t>estudios</w:t>
      </w:r>
      <w:r w:rsidRPr="00A12FBC">
        <w:rPr>
          <w:lang w:val="es-US"/>
        </w:rPr>
        <w:t>.</w:t>
      </w:r>
    </w:p>
    <w:p w14:paraId="74980789" w14:textId="77777777" w:rsidR="00437869" w:rsidRPr="00A12FBC" w:rsidRDefault="00000000">
      <w:pPr>
        <w:pStyle w:val="Heading2"/>
        <w:rPr>
          <w:lang w:val="es-US"/>
        </w:rPr>
      </w:pPr>
      <w:bookmarkStart w:id="6" w:name="Xd6a337de8f4348ca1825f143f4deb1063b26da2"/>
      <w:bookmarkEnd w:id="5"/>
      <w:r w:rsidRPr="00A12FBC">
        <w:rPr>
          <w:lang w:val="es-US"/>
        </w:rPr>
        <w:t>Párrafo 5: Tecnología, comunicación y medios</w:t>
      </w:r>
    </w:p>
    <w:p w14:paraId="07661838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Los </w:t>
      </w:r>
      <w:r w:rsidRPr="00A12FBC">
        <w:rPr>
          <w:b/>
          <w:bCs/>
          <w:lang w:val="es-US"/>
        </w:rPr>
        <w:t>medios de comunicación</w:t>
      </w:r>
      <w:r w:rsidRPr="00A12FBC">
        <w:rPr>
          <w:lang w:val="es-US"/>
        </w:rPr>
        <w:t xml:space="preserve"> son muy importantes en mi </w:t>
      </w:r>
      <w:r w:rsidRPr="00A12FBC">
        <w:rPr>
          <w:b/>
          <w:bCs/>
          <w:lang w:val="es-US"/>
        </w:rPr>
        <w:t>día</w:t>
      </w:r>
      <w:r w:rsidRPr="00A12FBC">
        <w:rPr>
          <w:lang w:val="es-US"/>
        </w:rPr>
        <w:t xml:space="preserve"> a día. </w:t>
      </w:r>
      <w:r w:rsidRPr="00A12FBC">
        <w:rPr>
          <w:b/>
          <w:bCs/>
          <w:lang w:val="es-US"/>
        </w:rPr>
        <w:t>Leo</w:t>
      </w:r>
      <w:r w:rsidRPr="00A12FBC">
        <w:rPr>
          <w:lang w:val="es-US"/>
        </w:rPr>
        <w:t xml:space="preserve"> el </w:t>
      </w:r>
      <w:r w:rsidRPr="00A12FBC">
        <w:rPr>
          <w:b/>
          <w:bCs/>
          <w:lang w:val="es-US"/>
        </w:rPr>
        <w:t>periódi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online</w:t>
      </w:r>
      <w:r w:rsidRPr="00A12FBC">
        <w:rPr>
          <w:lang w:val="es-US"/>
        </w:rPr>
        <w:t xml:space="preserve"> cada mañana y uso la </w:t>
      </w:r>
      <w:r w:rsidRPr="00A12FBC">
        <w:rPr>
          <w:b/>
          <w:bCs/>
          <w:lang w:val="es-US"/>
        </w:rPr>
        <w:t>red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comunicar</w:t>
      </w:r>
      <w:r w:rsidRPr="00A12FBC">
        <w:rPr>
          <w:lang w:val="es-US"/>
        </w:rPr>
        <w:t xml:space="preserve"> con mis </w:t>
      </w:r>
      <w:r w:rsidRPr="00A12FBC">
        <w:rPr>
          <w:b/>
          <w:bCs/>
          <w:lang w:val="es-US"/>
        </w:rPr>
        <w:t>amigos</w:t>
      </w:r>
      <w:r w:rsidRPr="00A12FBC">
        <w:rPr>
          <w:lang w:val="es-US"/>
        </w:rPr>
        <w:t xml:space="preserve">. Mi teléfono móvil tiene muchas aplicaciones </w:t>
      </w:r>
      <w:r w:rsidRPr="00A12FBC">
        <w:rPr>
          <w:b/>
          <w:bCs/>
          <w:lang w:val="es-US"/>
        </w:rPr>
        <w:t>educativas</w:t>
      </w:r>
      <w:r w:rsidRPr="00A12FBC">
        <w:rPr>
          <w:lang w:val="es-US"/>
        </w:rPr>
        <w:t xml:space="preserve"> que me ayudan a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. A veces </w:t>
      </w:r>
      <w:r w:rsidRPr="00A12FBC">
        <w:rPr>
          <w:b/>
          <w:bCs/>
          <w:lang w:val="es-US"/>
        </w:rPr>
        <w:t>grabo</w:t>
      </w:r>
      <w:r w:rsidRPr="00A12FBC">
        <w:rPr>
          <w:lang w:val="es-US"/>
        </w:rPr>
        <w:t xml:space="preserve"> videos para un </w:t>
      </w:r>
      <w:r w:rsidRPr="00A12FBC">
        <w:rPr>
          <w:b/>
          <w:bCs/>
          <w:lang w:val="es-US"/>
        </w:rPr>
        <w:t>concurso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tecnología</w:t>
      </w:r>
      <w:r w:rsidRPr="00A12FBC">
        <w:rPr>
          <w:lang w:val="es-US"/>
        </w:rPr>
        <w:t xml:space="preserve"> en mi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. La </w:t>
      </w:r>
      <w:r w:rsidRPr="00A12FBC">
        <w:rPr>
          <w:b/>
          <w:bCs/>
          <w:lang w:val="es-US"/>
        </w:rPr>
        <w:t>informática</w:t>
      </w:r>
      <w:r w:rsidRPr="00A12FBC">
        <w:rPr>
          <w:lang w:val="es-US"/>
        </w:rPr>
        <w:t xml:space="preserve"> es una herramienta fundamental para mi </w:t>
      </w:r>
      <w:r w:rsidRPr="00A12FBC">
        <w:rPr>
          <w:b/>
          <w:bCs/>
          <w:lang w:val="es-US"/>
        </w:rPr>
        <w:t>educación</w:t>
      </w:r>
      <w:r w:rsidRPr="00A12FBC">
        <w:rPr>
          <w:lang w:val="es-US"/>
        </w:rPr>
        <w:t xml:space="preserve"> y mi futuro </w:t>
      </w:r>
      <w:r w:rsidRPr="00A12FBC">
        <w:rPr>
          <w:b/>
          <w:bCs/>
          <w:lang w:val="es-US"/>
        </w:rPr>
        <w:t>laboral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Enví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rreos</w:t>
      </w:r>
      <w:r w:rsidRPr="00A12FBC">
        <w:rPr>
          <w:lang w:val="es-US"/>
        </w:rPr>
        <w:t xml:space="preserve"> electrónicos a mis </w:t>
      </w:r>
      <w:r w:rsidRPr="00A12FBC">
        <w:rPr>
          <w:b/>
          <w:bCs/>
          <w:lang w:val="es-US"/>
        </w:rPr>
        <w:t>profesores</w:t>
      </w:r>
      <w:r w:rsidRPr="00A12FBC">
        <w:rPr>
          <w:lang w:val="es-US"/>
        </w:rPr>
        <w:t xml:space="preserve"> cuando tengo dudas sobre las </w:t>
      </w:r>
      <w:r w:rsidRPr="00A12FBC">
        <w:rPr>
          <w:b/>
          <w:bCs/>
          <w:lang w:val="es-US"/>
        </w:rPr>
        <w:t>tareas</w:t>
      </w:r>
      <w:r w:rsidRPr="00A12FBC">
        <w:rPr>
          <w:lang w:val="es-US"/>
        </w:rPr>
        <w:t xml:space="preserve">. Mi </w:t>
      </w:r>
      <w:r w:rsidRPr="00A12FBC">
        <w:rPr>
          <w:b/>
          <w:bCs/>
          <w:lang w:val="es-US"/>
        </w:rPr>
        <w:t>ordenador</w:t>
      </w:r>
      <w:r w:rsidRPr="00A12FBC">
        <w:rPr>
          <w:lang w:val="es-US"/>
        </w:rPr>
        <w:t xml:space="preserve"> tiene varios programas que me </w:t>
      </w:r>
      <w:r w:rsidRPr="00A12FBC">
        <w:rPr>
          <w:b/>
          <w:bCs/>
          <w:lang w:val="es-US"/>
        </w:rPr>
        <w:t>permite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señar</w:t>
      </w:r>
      <w:r w:rsidRPr="00A12FBC">
        <w:rPr>
          <w:lang w:val="es-US"/>
        </w:rPr>
        <w:t xml:space="preserve"> presentaciones para mis </w:t>
      </w:r>
      <w:r w:rsidRPr="00A12FBC">
        <w:rPr>
          <w:b/>
          <w:bCs/>
          <w:lang w:val="es-US"/>
        </w:rPr>
        <w:t>proyect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foros </w:t>
      </w:r>
      <w:r w:rsidRPr="00A12FBC">
        <w:rPr>
          <w:b/>
          <w:bCs/>
          <w:lang w:val="es-US"/>
        </w:rPr>
        <w:t>online</w:t>
      </w:r>
      <w:r w:rsidRPr="00A12FBC">
        <w:rPr>
          <w:lang w:val="es-US"/>
        </w:rPr>
        <w:t xml:space="preserve"> donde </w:t>
      </w:r>
      <w:r w:rsidRPr="00A12FBC">
        <w:rPr>
          <w:b/>
          <w:bCs/>
          <w:lang w:val="es-US"/>
        </w:rPr>
        <w:t>discuto</w:t>
      </w:r>
      <w:r w:rsidRPr="00A12FBC">
        <w:rPr>
          <w:lang w:val="es-US"/>
        </w:rPr>
        <w:t xml:space="preserve"> temas </w:t>
      </w:r>
      <w:r w:rsidRPr="00A12FBC">
        <w:rPr>
          <w:b/>
          <w:bCs/>
          <w:lang w:val="es-US"/>
        </w:rPr>
        <w:t>educativos</w:t>
      </w:r>
      <w:r w:rsidRPr="00A12FBC">
        <w:rPr>
          <w:lang w:val="es-US"/>
        </w:rPr>
        <w:t xml:space="preserve"> con otros </w:t>
      </w:r>
      <w:r w:rsidRPr="00A12FBC">
        <w:rPr>
          <w:b/>
          <w:bCs/>
          <w:lang w:val="es-US"/>
        </w:rPr>
        <w:t>estudiantes</w:t>
      </w:r>
      <w:r w:rsidRPr="00A12FBC">
        <w:rPr>
          <w:lang w:val="es-US"/>
        </w:rPr>
        <w:t>.</w:t>
      </w:r>
    </w:p>
    <w:p w14:paraId="72BBE326" w14:textId="77777777" w:rsidR="00437869" w:rsidRPr="00A12FBC" w:rsidRDefault="00000000">
      <w:pPr>
        <w:pStyle w:val="Heading2"/>
        <w:rPr>
          <w:lang w:val="es-US"/>
        </w:rPr>
      </w:pPr>
      <w:bookmarkStart w:id="7" w:name="Xdd40ac1111afe8d50be880ca6f826264439d540"/>
      <w:bookmarkEnd w:id="6"/>
      <w:r w:rsidRPr="00A12FBC">
        <w:rPr>
          <w:lang w:val="es-US"/>
        </w:rPr>
        <w:t>Párrafo 6: Mis planes profesionales y carrera</w:t>
      </w:r>
    </w:p>
    <w:p w14:paraId="2D061B99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Mi </w:t>
      </w:r>
      <w:r w:rsidRPr="00A12FBC">
        <w:rPr>
          <w:b/>
          <w:bCs/>
          <w:lang w:val="es-US"/>
        </w:rPr>
        <w:t>carrera</w:t>
      </w:r>
      <w:r w:rsidRPr="00A12FBC">
        <w:rPr>
          <w:lang w:val="es-US"/>
        </w:rPr>
        <w:t xml:space="preserve"> ideal es ser </w:t>
      </w:r>
      <w:r w:rsidRPr="00A12FBC">
        <w:rPr>
          <w:b/>
          <w:bCs/>
          <w:lang w:val="es-US"/>
        </w:rPr>
        <w:t>científico</w:t>
      </w:r>
      <w:r w:rsidRPr="00A12FBC">
        <w:rPr>
          <w:lang w:val="es-US"/>
        </w:rPr>
        <w:t xml:space="preserve"> especializado en </w:t>
      </w:r>
      <w:r w:rsidRPr="00A12FBC">
        <w:rPr>
          <w:b/>
          <w:bCs/>
          <w:lang w:val="es-US"/>
        </w:rPr>
        <w:t>medicin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Busco</w:t>
      </w:r>
      <w:r w:rsidRPr="00A12FBC">
        <w:rPr>
          <w:lang w:val="es-US"/>
        </w:rPr>
        <w:t xml:space="preserve"> siempre nuevas </w:t>
      </w:r>
      <w:r w:rsidRPr="00A12FBC">
        <w:rPr>
          <w:b/>
          <w:bCs/>
          <w:lang w:val="es-US"/>
        </w:rPr>
        <w:t>oportunidades</w:t>
      </w:r>
      <w:r w:rsidRPr="00A12FBC">
        <w:rPr>
          <w:lang w:val="es-US"/>
        </w:rPr>
        <w:t xml:space="preserve"> para ganar </w:t>
      </w:r>
      <w:r w:rsidRPr="00A12FBC">
        <w:rPr>
          <w:b/>
          <w:bCs/>
          <w:lang w:val="es-US"/>
        </w:rPr>
        <w:t>experiencia</w:t>
      </w:r>
      <w:r w:rsidRPr="00A12FBC">
        <w:rPr>
          <w:lang w:val="es-US"/>
        </w:rPr>
        <w:t xml:space="preserve"> en este </w:t>
      </w:r>
      <w:r w:rsidRPr="00A12FBC">
        <w:rPr>
          <w:b/>
          <w:bCs/>
          <w:lang w:val="es-US"/>
        </w:rPr>
        <w:t>campo</w:t>
      </w:r>
      <w:r w:rsidRPr="00A12FBC">
        <w:rPr>
          <w:lang w:val="es-US"/>
        </w:rPr>
        <w:t xml:space="preserve">. He hecho una </w:t>
      </w:r>
      <w:r w:rsidRPr="00A12FBC">
        <w:rPr>
          <w:b/>
          <w:bCs/>
          <w:lang w:val="es-US"/>
        </w:rPr>
        <w:t>entrevista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empresa</w:t>
      </w:r>
      <w:r w:rsidRPr="00A12FBC">
        <w:rPr>
          <w:lang w:val="es-US"/>
        </w:rPr>
        <w:t xml:space="preserve"> farmacéutica para conseguir prácticas durante el verano. Mi </w:t>
      </w:r>
      <w:r w:rsidRPr="00A12FBC">
        <w:rPr>
          <w:b/>
          <w:bCs/>
          <w:lang w:val="es-US"/>
        </w:rPr>
        <w:t>jefe</w:t>
      </w:r>
      <w:r w:rsidRPr="00A12FBC">
        <w:rPr>
          <w:lang w:val="es-US"/>
        </w:rPr>
        <w:t xml:space="preserve"> potencial me explicó que necesito </w:t>
      </w:r>
      <w:r w:rsidRPr="00A12FBC">
        <w:rPr>
          <w:b/>
          <w:bCs/>
          <w:lang w:val="es-US"/>
        </w:rPr>
        <w:t>continuar</w:t>
      </w:r>
      <w:r w:rsidRPr="00A12FBC">
        <w:rPr>
          <w:lang w:val="es-US"/>
        </w:rPr>
        <w:t xml:space="preserve"> mis estudios en la </w:t>
      </w:r>
      <w:r w:rsidRPr="00A12FBC">
        <w:rPr>
          <w:b/>
          <w:bCs/>
          <w:lang w:val="es-US"/>
        </w:rPr>
        <w:t>universidad</w:t>
      </w:r>
      <w:r w:rsidRPr="00A12FBC">
        <w:rPr>
          <w:lang w:val="es-US"/>
        </w:rPr>
        <w:t xml:space="preserve"> para tener </w:t>
      </w:r>
      <w:r w:rsidRPr="00A12FBC">
        <w:rPr>
          <w:b/>
          <w:bCs/>
          <w:lang w:val="es-US"/>
        </w:rPr>
        <w:t>éxito</w:t>
      </w:r>
      <w:r w:rsidRPr="00A12FBC">
        <w:rPr>
          <w:lang w:val="es-US"/>
        </w:rPr>
        <w:t xml:space="preserve">. El </w:t>
      </w:r>
      <w:r w:rsidRPr="00A12FBC">
        <w:rPr>
          <w:b/>
          <w:bCs/>
          <w:lang w:val="es-US"/>
        </w:rPr>
        <w:t>salario</w:t>
      </w:r>
      <w:r w:rsidRPr="00A12FBC">
        <w:rPr>
          <w:lang w:val="es-US"/>
        </w:rPr>
        <w:t xml:space="preserve"> no es lo más importante para mí, sino la satisfacción de ayudar a las personas. Quiero </w:t>
      </w:r>
      <w:r w:rsidRPr="00A12FBC">
        <w:rPr>
          <w:b/>
          <w:bCs/>
          <w:lang w:val="es-US"/>
        </w:rPr>
        <w:t>trabajar</w:t>
      </w:r>
      <w:r w:rsidRPr="00A12FBC">
        <w:rPr>
          <w:lang w:val="es-US"/>
        </w:rPr>
        <w:t xml:space="preserve"> en un </w:t>
      </w:r>
      <w:r w:rsidRPr="00A12FBC">
        <w:rPr>
          <w:b/>
          <w:bCs/>
          <w:lang w:val="es-US"/>
        </w:rPr>
        <w:t>hospital</w:t>
      </w:r>
      <w:r w:rsidRPr="00A12FBC">
        <w:rPr>
          <w:lang w:val="es-US"/>
        </w:rPr>
        <w:t xml:space="preserve"> moderno donde pueda </w:t>
      </w:r>
      <w:r w:rsidRPr="00A12FBC">
        <w:rPr>
          <w:b/>
          <w:bCs/>
          <w:lang w:val="es-US"/>
        </w:rPr>
        <w:t>servir</w:t>
      </w:r>
      <w:r w:rsidRPr="00A12FBC">
        <w:rPr>
          <w:lang w:val="es-US"/>
        </w:rPr>
        <w:t xml:space="preserve"> a la comunidad. Mi </w:t>
      </w:r>
      <w:r w:rsidRPr="00A12FBC">
        <w:rPr>
          <w:b/>
          <w:bCs/>
          <w:lang w:val="es-US"/>
        </w:rPr>
        <w:t>profesión</w:t>
      </w:r>
      <w:r w:rsidRPr="00A12FBC">
        <w:rPr>
          <w:lang w:val="es-US"/>
        </w:rPr>
        <w:t xml:space="preserve"> ideal me </w:t>
      </w:r>
      <w:r w:rsidRPr="00A12FBC">
        <w:rPr>
          <w:b/>
          <w:bCs/>
          <w:lang w:val="es-US"/>
        </w:rPr>
        <w:t>permitirá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nstruir</w:t>
      </w:r>
      <w:r w:rsidRPr="00A12FBC">
        <w:rPr>
          <w:lang w:val="es-US"/>
        </w:rPr>
        <w:t xml:space="preserve"> un futuro mejor para muchas </w:t>
      </w:r>
      <w:r w:rsidRPr="00A12FBC">
        <w:rPr>
          <w:b/>
          <w:bCs/>
          <w:lang w:val="es-US"/>
        </w:rPr>
        <w:t>person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Sueño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viajar</w:t>
      </w:r>
      <w:r w:rsidRPr="00A12FBC">
        <w:rPr>
          <w:lang w:val="es-US"/>
        </w:rPr>
        <w:t xml:space="preserve"> al </w:t>
      </w:r>
      <w:r w:rsidRPr="00A12FBC">
        <w:rPr>
          <w:b/>
          <w:bCs/>
          <w:lang w:val="es-US"/>
        </w:rPr>
        <w:t>extranjero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prender</w:t>
      </w:r>
      <w:r w:rsidRPr="00A12FBC">
        <w:rPr>
          <w:lang w:val="es-US"/>
        </w:rPr>
        <w:t xml:space="preserve"> nuevas técnicas médicas.</w:t>
      </w:r>
    </w:p>
    <w:p w14:paraId="5E5D7A8C" w14:textId="77777777" w:rsidR="00437869" w:rsidRPr="00A12FBC" w:rsidRDefault="00000000">
      <w:pPr>
        <w:pStyle w:val="Heading2"/>
        <w:rPr>
          <w:lang w:val="es-US"/>
        </w:rPr>
      </w:pPr>
      <w:bookmarkStart w:id="8" w:name="X8afd895ac8e535f87671c293f8a80d1edecc777"/>
      <w:bookmarkEnd w:id="7"/>
      <w:r w:rsidRPr="00A12FBC">
        <w:rPr>
          <w:lang w:val="es-US"/>
        </w:rPr>
        <w:t>Párrafo 7: Actividades extracurriculares y pasatiempos</w:t>
      </w:r>
    </w:p>
    <w:p w14:paraId="43332F04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muchas actividades </w:t>
      </w:r>
      <w:r w:rsidRPr="00A12FBC">
        <w:rPr>
          <w:b/>
          <w:bCs/>
          <w:lang w:val="es-US"/>
        </w:rPr>
        <w:t>al aire libre</w:t>
      </w:r>
      <w:r w:rsidRPr="00A12FBC">
        <w:rPr>
          <w:lang w:val="es-US"/>
        </w:rPr>
        <w:t xml:space="preserve"> porque me gusta ser </w:t>
      </w:r>
      <w:r w:rsidRPr="00A12FBC">
        <w:rPr>
          <w:b/>
          <w:bCs/>
          <w:lang w:val="es-US"/>
        </w:rPr>
        <w:t>deportiva</w:t>
      </w:r>
      <w:r w:rsidRPr="00A12FBC">
        <w:rPr>
          <w:lang w:val="es-US"/>
        </w:rPr>
        <w:t xml:space="preserve">. Soy </w:t>
      </w:r>
      <w:r w:rsidRPr="00A12FBC">
        <w:rPr>
          <w:b/>
          <w:bCs/>
          <w:lang w:val="es-US"/>
        </w:rPr>
        <w:t>miembro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club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teatro</w:t>
      </w:r>
      <w:r w:rsidRPr="00A12FBC">
        <w:rPr>
          <w:lang w:val="es-US"/>
        </w:rPr>
        <w:t xml:space="preserve"> de mi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 y me encanta </w:t>
      </w:r>
      <w:r w:rsidRPr="00A12FBC">
        <w:rPr>
          <w:b/>
          <w:bCs/>
          <w:lang w:val="es-US"/>
        </w:rPr>
        <w:t>cantar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intar</w:t>
      </w:r>
      <w:r w:rsidRPr="00A12FBC">
        <w:rPr>
          <w:lang w:val="es-US"/>
        </w:rPr>
        <w:t xml:space="preserve">. El </w:t>
      </w:r>
      <w:r w:rsidRPr="00A12FBC">
        <w:rPr>
          <w:b/>
          <w:bCs/>
          <w:lang w:val="es-US"/>
        </w:rPr>
        <w:t>arte</w:t>
      </w:r>
      <w:r w:rsidRPr="00A12FBC">
        <w:rPr>
          <w:lang w:val="es-US"/>
        </w:rPr>
        <w:t xml:space="preserve"> es una forma excelente de expresar mis emociones y </w:t>
      </w:r>
      <w:r w:rsidRPr="00A12FBC">
        <w:rPr>
          <w:b/>
          <w:bCs/>
          <w:lang w:val="es-US"/>
        </w:rPr>
        <w:t>mejorar</w:t>
      </w:r>
      <w:r w:rsidRPr="00A12FBC">
        <w:rPr>
          <w:lang w:val="es-US"/>
        </w:rPr>
        <w:t xml:space="preserve"> mi creatividad. Durante las </w:t>
      </w:r>
      <w:r w:rsidRPr="00A12FBC">
        <w:rPr>
          <w:b/>
          <w:bCs/>
          <w:lang w:val="es-US"/>
        </w:rPr>
        <w:t>vacacio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organiz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táculos</w:t>
      </w:r>
      <w:r w:rsidRPr="00A12FBC">
        <w:rPr>
          <w:lang w:val="es-US"/>
        </w:rPr>
        <w:t xml:space="preserve"> con mis </w:t>
      </w:r>
      <w:r w:rsidRPr="00A12FBC">
        <w:rPr>
          <w:b/>
          <w:bCs/>
          <w:lang w:val="es-US"/>
        </w:rPr>
        <w:t>compañeros</w:t>
      </w:r>
      <w:r w:rsidRPr="00A12FBC">
        <w:rPr>
          <w:lang w:val="es-US"/>
        </w:rPr>
        <w:t xml:space="preserve"> para recaudar dinero para causas benéficas. Estas actividades me ayudan a desarrollar mi </w:t>
      </w:r>
      <w:r w:rsidRPr="00A12FBC">
        <w:rPr>
          <w:b/>
          <w:bCs/>
          <w:lang w:val="es-US"/>
        </w:rPr>
        <w:t>comportamiento</w:t>
      </w:r>
      <w:r w:rsidRPr="00A12FBC">
        <w:rPr>
          <w:lang w:val="es-US"/>
        </w:rPr>
        <w:t xml:space="preserve"> social y mi </w:t>
      </w:r>
      <w:r w:rsidRPr="00A12FBC">
        <w:rPr>
          <w:b/>
          <w:bCs/>
          <w:lang w:val="es-US"/>
        </w:rPr>
        <w:t>confianza</w:t>
      </w:r>
      <w:r w:rsidRPr="00A12FBC">
        <w:rPr>
          <w:lang w:val="es-US"/>
        </w:rPr>
        <w:t xml:space="preserve">. También </w:t>
      </w:r>
      <w:r w:rsidRPr="00A12FBC">
        <w:rPr>
          <w:b/>
          <w:bCs/>
          <w:lang w:val="es-US"/>
        </w:rPr>
        <w:t>toco</w:t>
      </w:r>
      <w:r w:rsidRPr="00A12FBC">
        <w:rPr>
          <w:lang w:val="es-US"/>
        </w:rPr>
        <w:t xml:space="preserve"> la guitarra y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competencias de </w:t>
      </w:r>
      <w:r w:rsidRPr="00A12FBC">
        <w:rPr>
          <w:b/>
          <w:bCs/>
          <w:lang w:val="es-US"/>
        </w:rPr>
        <w:t>música</w:t>
      </w:r>
      <w:r w:rsidRPr="00A12FBC">
        <w:rPr>
          <w:lang w:val="es-US"/>
        </w:rPr>
        <w:t xml:space="preserve">. En </w:t>
      </w:r>
      <w:r w:rsidRPr="00A12FBC">
        <w:rPr>
          <w:b/>
          <w:bCs/>
          <w:lang w:val="es-US"/>
        </w:rPr>
        <w:t>septiembre</w:t>
      </w:r>
      <w:r w:rsidRPr="00A12FBC">
        <w:rPr>
          <w:lang w:val="es-US"/>
        </w:rPr>
        <w:t xml:space="preserve"> siempre </w:t>
      </w:r>
      <w:r w:rsidRPr="00A12FBC">
        <w:rPr>
          <w:b/>
          <w:bCs/>
          <w:lang w:val="es-US"/>
        </w:rPr>
        <w:t>empiezo</w:t>
      </w:r>
      <w:r w:rsidRPr="00A12FBC">
        <w:rPr>
          <w:lang w:val="es-US"/>
        </w:rPr>
        <w:t xml:space="preserve"> nuevas actividades como </w:t>
      </w:r>
      <w:r w:rsidRPr="00A12FBC">
        <w:rPr>
          <w:b/>
          <w:bCs/>
          <w:lang w:val="es-US"/>
        </w:rPr>
        <w:t>dibujo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baile</w:t>
      </w:r>
      <w:r w:rsidRPr="00A12FBC">
        <w:rPr>
          <w:lang w:val="es-US"/>
        </w:rPr>
        <w:t xml:space="preserve">. Mis </w:t>
      </w:r>
      <w:r w:rsidRPr="00A12FBC">
        <w:rPr>
          <w:b/>
          <w:bCs/>
          <w:lang w:val="es-US"/>
        </w:rPr>
        <w:t>padres</w:t>
      </w:r>
      <w:r w:rsidRPr="00A12FBC">
        <w:rPr>
          <w:lang w:val="es-US"/>
        </w:rPr>
        <w:t xml:space="preserve"> me </w:t>
      </w:r>
      <w:r w:rsidRPr="00A12FBC">
        <w:rPr>
          <w:b/>
          <w:bCs/>
          <w:lang w:val="es-US"/>
        </w:rPr>
        <w:t>apoyan</w:t>
      </w:r>
      <w:r w:rsidRPr="00A12FBC">
        <w:rPr>
          <w:lang w:val="es-US"/>
        </w:rPr>
        <w:t xml:space="preserve"> mucho en todas mis </w:t>
      </w:r>
      <w:r w:rsidRPr="00A12FBC">
        <w:rPr>
          <w:b/>
          <w:bCs/>
          <w:lang w:val="es-US"/>
        </w:rPr>
        <w:t>aficiones</w:t>
      </w:r>
      <w:r w:rsidRPr="00A12FBC">
        <w:rPr>
          <w:lang w:val="es-US"/>
        </w:rPr>
        <w:t xml:space="preserve"> artísticas.</w:t>
      </w:r>
    </w:p>
    <w:p w14:paraId="1D9F8459" w14:textId="77777777" w:rsidR="00437869" w:rsidRPr="00A12FBC" w:rsidRDefault="00000000">
      <w:pPr>
        <w:pStyle w:val="Heading2"/>
        <w:rPr>
          <w:lang w:val="es-US"/>
        </w:rPr>
      </w:pPr>
      <w:bookmarkStart w:id="9" w:name="X82f72be2cbeb2756422808a962ea621ffa3cc72"/>
      <w:bookmarkEnd w:id="8"/>
      <w:r w:rsidRPr="00A12FBC">
        <w:rPr>
          <w:lang w:val="es-US"/>
        </w:rPr>
        <w:t>Párrafo 8: Desafíos, dificultades y cómo superarlos</w:t>
      </w:r>
    </w:p>
    <w:p w14:paraId="0BA50049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A veces me siento </w:t>
      </w:r>
      <w:r w:rsidRPr="00A12FBC">
        <w:rPr>
          <w:b/>
          <w:bCs/>
          <w:lang w:val="es-US"/>
        </w:rPr>
        <w:t>cansada</w:t>
      </w:r>
      <w:r w:rsidRPr="00A12FBC">
        <w:rPr>
          <w:lang w:val="es-US"/>
        </w:rPr>
        <w:t xml:space="preserve"> por la </w:t>
      </w:r>
      <w:r w:rsidRPr="00A12FBC">
        <w:rPr>
          <w:b/>
          <w:bCs/>
          <w:lang w:val="es-US"/>
        </w:rPr>
        <w:t>presión</w:t>
      </w:r>
      <w:r w:rsidRPr="00A12FBC">
        <w:rPr>
          <w:lang w:val="es-US"/>
        </w:rPr>
        <w:t xml:space="preserve"> de los estudios y el </w:t>
      </w:r>
      <w:r w:rsidRPr="00A12FBC">
        <w:rPr>
          <w:b/>
          <w:bCs/>
          <w:lang w:val="es-US"/>
        </w:rPr>
        <w:t>estrés</w:t>
      </w:r>
      <w:r w:rsidRPr="00A12FBC">
        <w:rPr>
          <w:lang w:val="es-US"/>
        </w:rPr>
        <w:t xml:space="preserve"> de los </w:t>
      </w:r>
      <w:r w:rsidRPr="00A12FBC">
        <w:rPr>
          <w:b/>
          <w:bCs/>
          <w:lang w:val="es-US"/>
        </w:rPr>
        <w:t>exámenes</w:t>
      </w:r>
      <w:r w:rsidRPr="00A12FBC">
        <w:rPr>
          <w:lang w:val="es-US"/>
        </w:rPr>
        <w:t xml:space="preserve">. Cuando cometo un </w:t>
      </w:r>
      <w:r w:rsidRPr="00A12FBC">
        <w:rPr>
          <w:b/>
          <w:bCs/>
          <w:lang w:val="es-US"/>
        </w:rPr>
        <w:t>error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prueba</w:t>
      </w:r>
      <w:r w:rsidRPr="00A12FBC">
        <w:rPr>
          <w:lang w:val="es-US"/>
        </w:rPr>
        <w:t xml:space="preserve">, trato de </w:t>
      </w:r>
      <w:r w:rsidRPr="00A12FBC">
        <w:rPr>
          <w:b/>
          <w:bCs/>
          <w:lang w:val="es-US"/>
        </w:rPr>
        <w:t>aprender</w:t>
      </w:r>
      <w:r w:rsidRPr="00A12FBC">
        <w:rPr>
          <w:lang w:val="es-US"/>
        </w:rPr>
        <w:t xml:space="preserve"> de la </w:t>
      </w:r>
      <w:r w:rsidRPr="00A12FBC">
        <w:rPr>
          <w:b/>
          <w:bCs/>
          <w:lang w:val="es-US"/>
        </w:rPr>
        <w:t>experiencia</w:t>
      </w:r>
      <w:r w:rsidRPr="00A12FBC">
        <w:rPr>
          <w:lang w:val="es-US"/>
        </w:rPr>
        <w:t xml:space="preserve"> y no repetirlo. Mi </w:t>
      </w:r>
      <w:r w:rsidRPr="00A12FBC">
        <w:rPr>
          <w:b/>
          <w:bCs/>
          <w:lang w:val="es-US"/>
        </w:rPr>
        <w:t>consejo</w:t>
      </w:r>
      <w:r w:rsidRPr="00A12FBC">
        <w:rPr>
          <w:lang w:val="es-US"/>
        </w:rPr>
        <w:t xml:space="preserve"> para otros </w:t>
      </w:r>
      <w:r w:rsidRPr="00A12FBC">
        <w:rPr>
          <w:b/>
          <w:bCs/>
          <w:lang w:val="es-US"/>
        </w:rPr>
        <w:t>estudiantes</w:t>
      </w:r>
      <w:r w:rsidRPr="00A12FBC">
        <w:rPr>
          <w:lang w:val="es-US"/>
        </w:rPr>
        <w:t xml:space="preserve"> es nunca </w:t>
      </w:r>
      <w:r w:rsidRPr="00A12FBC">
        <w:rPr>
          <w:b/>
          <w:bCs/>
          <w:lang w:val="es-US"/>
        </w:rPr>
        <w:t>callarse</w:t>
      </w:r>
      <w:r w:rsidRPr="00A12FBC">
        <w:rPr>
          <w:lang w:val="es-US"/>
        </w:rPr>
        <w:t xml:space="preserve"> cuando necesitan ayuda. </w:t>
      </w:r>
      <w:r w:rsidRPr="00A12FBC">
        <w:rPr>
          <w:lang w:val="es-US"/>
        </w:rPr>
        <w:lastRenderedPageBreak/>
        <w:t xml:space="preserve">Es importante </w:t>
      </w:r>
      <w:r w:rsidRPr="00A12FBC">
        <w:rPr>
          <w:b/>
          <w:bCs/>
          <w:lang w:val="es-US"/>
        </w:rPr>
        <w:t>pedi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poyo</w:t>
      </w:r>
      <w:r w:rsidRPr="00A12FBC">
        <w:rPr>
          <w:lang w:val="es-US"/>
        </w:rPr>
        <w:t xml:space="preserve"> a los </w:t>
      </w:r>
      <w:r w:rsidRPr="00A12FBC">
        <w:rPr>
          <w:b/>
          <w:bCs/>
          <w:lang w:val="es-US"/>
        </w:rPr>
        <w:t>profesore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compañeros</w:t>
      </w:r>
      <w:r w:rsidRPr="00A12FBC">
        <w:rPr>
          <w:lang w:val="es-US"/>
        </w:rPr>
        <w:t xml:space="preserve"> cuando las cosas se ponen difíciles. El </w:t>
      </w:r>
      <w:r w:rsidRPr="00A12FBC">
        <w:rPr>
          <w:b/>
          <w:bCs/>
          <w:lang w:val="es-US"/>
        </w:rPr>
        <w:t>esfuerzo</w:t>
      </w:r>
      <w:r w:rsidRPr="00A12FBC">
        <w:rPr>
          <w:lang w:val="es-US"/>
        </w:rPr>
        <w:t xml:space="preserve"> constante siempre da buenos </w:t>
      </w:r>
      <w:r w:rsidRPr="00A12FBC">
        <w:rPr>
          <w:b/>
          <w:bCs/>
          <w:lang w:val="es-US"/>
        </w:rPr>
        <w:t>resultados</w:t>
      </w:r>
      <w:r w:rsidRPr="00A12FBC">
        <w:rPr>
          <w:lang w:val="es-US"/>
        </w:rPr>
        <w:t xml:space="preserve">. Cuando tengo </w:t>
      </w:r>
      <w:r w:rsidRPr="00A12FBC">
        <w:rPr>
          <w:b/>
          <w:bCs/>
          <w:lang w:val="es-US"/>
        </w:rPr>
        <w:t>problemas</w:t>
      </w:r>
      <w:r w:rsidRPr="00A12FBC">
        <w:rPr>
          <w:lang w:val="es-US"/>
        </w:rPr>
        <w:t xml:space="preserve"> con una </w:t>
      </w:r>
      <w:r w:rsidRPr="00A12FBC">
        <w:rPr>
          <w:b/>
          <w:bCs/>
          <w:lang w:val="es-US"/>
        </w:rPr>
        <w:t>asignatura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bus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yuda</w:t>
      </w:r>
      <w:r w:rsidRPr="00A12FBC">
        <w:rPr>
          <w:lang w:val="es-US"/>
        </w:rPr>
        <w:t xml:space="preserve"> adicional en la </w:t>
      </w:r>
      <w:r w:rsidRPr="00A12FBC">
        <w:rPr>
          <w:b/>
          <w:bCs/>
          <w:lang w:val="es-US"/>
        </w:rPr>
        <w:t>bibliotec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cepto</w:t>
      </w:r>
      <w:r w:rsidRPr="00A12FBC">
        <w:rPr>
          <w:lang w:val="es-US"/>
        </w:rPr>
        <w:t xml:space="preserve"> que no siempre puedo ser perfecta, pero </w:t>
      </w:r>
      <w:r w:rsidRPr="00A12FBC">
        <w:rPr>
          <w:b/>
          <w:bCs/>
          <w:lang w:val="es-US"/>
        </w:rPr>
        <w:t>continú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rabajando</w:t>
      </w:r>
      <w:r w:rsidRPr="00A12FBC">
        <w:rPr>
          <w:lang w:val="es-US"/>
        </w:rPr>
        <w:t xml:space="preserve"> duro. La </w:t>
      </w:r>
      <w:r w:rsidRPr="00A12FBC">
        <w:rPr>
          <w:b/>
          <w:bCs/>
          <w:lang w:val="es-US"/>
        </w:rPr>
        <w:t>educación</w:t>
      </w:r>
      <w:r w:rsidRPr="00A12FBC">
        <w:rPr>
          <w:lang w:val="es-US"/>
        </w:rPr>
        <w:t xml:space="preserve"> requiere </w:t>
      </w:r>
      <w:r w:rsidRPr="00A12FBC">
        <w:rPr>
          <w:b/>
          <w:bCs/>
          <w:lang w:val="es-US"/>
        </w:rPr>
        <w:t>pacienci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dedicación</w:t>
      </w:r>
      <w:r w:rsidRPr="00A12FBC">
        <w:rPr>
          <w:lang w:val="es-US"/>
        </w:rPr>
        <w:t xml:space="preserve"> constante.</w:t>
      </w:r>
    </w:p>
    <w:p w14:paraId="54089B9A" w14:textId="77777777" w:rsidR="00437869" w:rsidRPr="00A12FBC" w:rsidRDefault="00000000">
      <w:pPr>
        <w:pStyle w:val="Heading2"/>
        <w:rPr>
          <w:lang w:val="es-US"/>
        </w:rPr>
      </w:pPr>
      <w:bookmarkStart w:id="10" w:name="X1ff5322006b21e28e1dbbcaa1c0b72f9baa8015"/>
      <w:bookmarkEnd w:id="9"/>
      <w:r w:rsidRPr="00A12FBC">
        <w:rPr>
          <w:lang w:val="es-US"/>
        </w:rPr>
        <w:t>Párrafo 9: Mis gustos, entretenimiento y cultura</w:t>
      </w:r>
    </w:p>
    <w:p w14:paraId="69464DCA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Me encanta </w:t>
      </w:r>
      <w:r w:rsidRPr="00A12FBC">
        <w:rPr>
          <w:b/>
          <w:bCs/>
          <w:lang w:val="es-US"/>
        </w:rPr>
        <w:t>le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novela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revista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moda</w:t>
      </w:r>
      <w:r w:rsidRPr="00A12FBC">
        <w:rPr>
          <w:lang w:val="es-US"/>
        </w:rPr>
        <w:t xml:space="preserve"> en mi tiempo libre. También disfruto viendo </w:t>
      </w:r>
      <w:r w:rsidRPr="00A12FBC">
        <w:rPr>
          <w:b/>
          <w:bCs/>
          <w:lang w:val="es-US"/>
        </w:rPr>
        <w:t>películas</w:t>
      </w:r>
      <w:r w:rsidRPr="00A12FBC">
        <w:rPr>
          <w:lang w:val="es-US"/>
        </w:rPr>
        <w:t xml:space="preserve"> en el </w:t>
      </w:r>
      <w:r w:rsidRPr="00A12FBC">
        <w:rPr>
          <w:b/>
          <w:bCs/>
          <w:lang w:val="es-US"/>
        </w:rPr>
        <w:t>teatro</w:t>
      </w:r>
      <w:r w:rsidRPr="00A12FBC">
        <w:rPr>
          <w:lang w:val="es-US"/>
        </w:rPr>
        <w:t xml:space="preserve"> o en casa con mi </w:t>
      </w:r>
      <w:r w:rsidRPr="00A12FBC">
        <w:rPr>
          <w:b/>
          <w:bCs/>
          <w:lang w:val="es-US"/>
        </w:rPr>
        <w:t>familia</w:t>
      </w:r>
      <w:r w:rsidRPr="00A12FBC">
        <w:rPr>
          <w:lang w:val="es-US"/>
        </w:rPr>
        <w:t xml:space="preserve">. La </w:t>
      </w:r>
      <w:r w:rsidRPr="00A12FBC">
        <w:rPr>
          <w:b/>
          <w:bCs/>
          <w:lang w:val="es-US"/>
        </w:rPr>
        <w:t>música</w:t>
      </w:r>
      <w:r w:rsidRPr="00A12FBC">
        <w:rPr>
          <w:lang w:val="es-US"/>
        </w:rPr>
        <w:t xml:space="preserve"> es muy importante para mí - </w:t>
      </w:r>
      <w:r w:rsidRPr="00A12FBC">
        <w:rPr>
          <w:b/>
          <w:bCs/>
          <w:lang w:val="es-US"/>
        </w:rPr>
        <w:t>toco</w:t>
      </w:r>
      <w:r w:rsidRPr="00A12FBC">
        <w:rPr>
          <w:lang w:val="es-US"/>
        </w:rPr>
        <w:t xml:space="preserve"> la guitarra y </w:t>
      </w:r>
      <w:r w:rsidRPr="00A12FBC">
        <w:rPr>
          <w:b/>
          <w:bCs/>
          <w:lang w:val="es-US"/>
        </w:rPr>
        <w:t>canto</w:t>
      </w:r>
      <w:r w:rsidRPr="00A12FBC">
        <w:rPr>
          <w:lang w:val="es-US"/>
        </w:rPr>
        <w:t xml:space="preserve"> en el coro de mi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. Los fines de semana voy a la </w:t>
      </w:r>
      <w:r w:rsidRPr="00A12FBC">
        <w:rPr>
          <w:b/>
          <w:bCs/>
          <w:lang w:val="es-US"/>
        </w:rPr>
        <w:t>bibliotec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busc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ibros</w:t>
      </w:r>
      <w:r w:rsidRPr="00A12FBC">
        <w:rPr>
          <w:lang w:val="es-US"/>
        </w:rPr>
        <w:t xml:space="preserve"> interesantes. Estas actividades me ayudan a relajarme y </w:t>
      </w:r>
      <w:r w:rsidRPr="00A12FBC">
        <w:rPr>
          <w:b/>
          <w:bCs/>
          <w:lang w:val="es-US"/>
        </w:rPr>
        <w:t>mejora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educación</w:t>
      </w:r>
      <w:r w:rsidRPr="00A12FBC">
        <w:rPr>
          <w:lang w:val="es-US"/>
        </w:rPr>
        <w:t xml:space="preserve"> cultural. </w:t>
      </w:r>
      <w:r w:rsidRPr="00A12FBC">
        <w:rPr>
          <w:b/>
          <w:bCs/>
          <w:lang w:val="es-US"/>
        </w:rPr>
        <w:t>Leo</w:t>
      </w:r>
      <w:r w:rsidRPr="00A12FBC">
        <w:rPr>
          <w:lang w:val="es-US"/>
        </w:rPr>
        <w:t xml:space="preserve"> biografías de </w:t>
      </w:r>
      <w:r w:rsidRPr="00A12FBC">
        <w:rPr>
          <w:b/>
          <w:bCs/>
          <w:lang w:val="es-US"/>
        </w:rPr>
        <w:t>autores</w:t>
      </w:r>
      <w:r w:rsidRPr="00A12FBC">
        <w:rPr>
          <w:lang w:val="es-US"/>
        </w:rPr>
        <w:t xml:space="preserve"> famosos y </w:t>
      </w:r>
      <w:r w:rsidRPr="00A12FBC">
        <w:rPr>
          <w:b/>
          <w:bCs/>
          <w:lang w:val="es-US"/>
        </w:rPr>
        <w:t>escritores</w:t>
      </w:r>
      <w:r w:rsidRPr="00A12FBC">
        <w:rPr>
          <w:lang w:val="es-US"/>
        </w:rPr>
        <w:t xml:space="preserve"> que me inspiran. Me gusta </w:t>
      </w:r>
      <w:r w:rsidRPr="00A12FBC">
        <w:rPr>
          <w:b/>
          <w:bCs/>
          <w:lang w:val="es-US"/>
        </w:rPr>
        <w:t>visit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useos</w:t>
      </w:r>
      <w:r w:rsidRPr="00A12FBC">
        <w:rPr>
          <w:lang w:val="es-US"/>
        </w:rPr>
        <w:t xml:space="preserve"> donde puedo </w:t>
      </w:r>
      <w:r w:rsidRPr="00A12FBC">
        <w:rPr>
          <w:b/>
          <w:bCs/>
          <w:lang w:val="es-US"/>
        </w:rPr>
        <w:t>aprender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arte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histori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oleccion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evistas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ciencia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tecnología</w:t>
      </w:r>
      <w:r w:rsidRPr="00A12FBC">
        <w:rPr>
          <w:lang w:val="es-US"/>
        </w:rPr>
        <w:t xml:space="preserve"> para estar al </w:t>
      </w:r>
      <w:r w:rsidRPr="00A12FBC">
        <w:rPr>
          <w:b/>
          <w:bCs/>
          <w:lang w:val="es-US"/>
        </w:rPr>
        <w:t>día</w:t>
      </w:r>
      <w:r w:rsidRPr="00A12FBC">
        <w:rPr>
          <w:lang w:val="es-US"/>
        </w:rPr>
        <w:t>.</w:t>
      </w:r>
    </w:p>
    <w:p w14:paraId="49233F56" w14:textId="77777777" w:rsidR="00437869" w:rsidRPr="00A12FBC" w:rsidRDefault="00000000">
      <w:pPr>
        <w:pStyle w:val="Heading2"/>
        <w:rPr>
          <w:lang w:val="es-US"/>
        </w:rPr>
      </w:pPr>
      <w:bookmarkStart w:id="11" w:name="X847731a2cc6a18ac0faa5fe653eabd1f9eae64c"/>
      <w:bookmarkEnd w:id="10"/>
      <w:r w:rsidRPr="00A12FBC">
        <w:rPr>
          <w:lang w:val="es-US"/>
        </w:rPr>
        <w:t>Párrafo 10: Viajes, experiencias culturales y idiomas</w:t>
      </w:r>
    </w:p>
    <w:p w14:paraId="684190DE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El año pasado hice un </w:t>
      </w:r>
      <w:r w:rsidRPr="00A12FBC">
        <w:rPr>
          <w:b/>
          <w:bCs/>
          <w:lang w:val="es-US"/>
        </w:rPr>
        <w:t>viaje</w:t>
      </w:r>
      <w:r w:rsidRPr="00A12FBC">
        <w:rPr>
          <w:lang w:val="es-US"/>
        </w:rPr>
        <w:t xml:space="preserve"> increíble a Francia con mi </w:t>
      </w:r>
      <w:r w:rsidRPr="00A12FBC">
        <w:rPr>
          <w:b/>
          <w:bCs/>
          <w:lang w:val="es-US"/>
        </w:rPr>
        <w:t>clase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idiomas</w:t>
      </w:r>
      <w:r w:rsidRPr="00A12FBC">
        <w:rPr>
          <w:lang w:val="es-US"/>
        </w:rPr>
        <w:t xml:space="preserve">. Visitamos muchos </w:t>
      </w:r>
      <w:r w:rsidRPr="00A12FBC">
        <w:rPr>
          <w:b/>
          <w:bCs/>
          <w:lang w:val="es-US"/>
        </w:rPr>
        <w:t>museo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edificios</w:t>
      </w:r>
      <w:r w:rsidRPr="00A12FBC">
        <w:rPr>
          <w:lang w:val="es-US"/>
        </w:rPr>
        <w:t xml:space="preserve"> históricos que me ayudaron a </w:t>
      </w:r>
      <w:r w:rsidRPr="00A12FBC">
        <w:rPr>
          <w:b/>
          <w:bCs/>
          <w:lang w:val="es-US"/>
        </w:rPr>
        <w:t>aprender</w:t>
      </w:r>
      <w:r w:rsidRPr="00A12FBC">
        <w:rPr>
          <w:lang w:val="es-US"/>
        </w:rPr>
        <w:t xml:space="preserve"> sobre la cultura francesa. Hablé con muchas personas locales para practicar mi </w:t>
      </w:r>
      <w:r w:rsidRPr="00A12FBC">
        <w:rPr>
          <w:b/>
          <w:bCs/>
          <w:lang w:val="es-US"/>
        </w:rPr>
        <w:t>lengua</w:t>
      </w:r>
      <w:r w:rsidRPr="00A12FBC">
        <w:rPr>
          <w:lang w:val="es-US"/>
        </w:rPr>
        <w:t xml:space="preserve"> francesa y ganar </w:t>
      </w:r>
      <w:r w:rsidRPr="00A12FBC">
        <w:rPr>
          <w:b/>
          <w:bCs/>
          <w:lang w:val="es-US"/>
        </w:rPr>
        <w:t>experiencia</w:t>
      </w:r>
      <w:r w:rsidRPr="00A12FBC">
        <w:rPr>
          <w:lang w:val="es-US"/>
        </w:rPr>
        <w:t xml:space="preserve"> internacional. Este </w:t>
      </w:r>
      <w:r w:rsidRPr="00A12FBC">
        <w:rPr>
          <w:b/>
          <w:bCs/>
          <w:lang w:val="es-US"/>
        </w:rPr>
        <w:t>viaje</w:t>
      </w:r>
      <w:r w:rsidRPr="00A12FBC">
        <w:rPr>
          <w:lang w:val="es-US"/>
        </w:rPr>
        <w:t xml:space="preserve"> me dio la </w:t>
      </w:r>
      <w:r w:rsidRPr="00A12FBC">
        <w:rPr>
          <w:b/>
          <w:bCs/>
          <w:lang w:val="es-US"/>
        </w:rPr>
        <w:t>oportunidad</w:t>
      </w:r>
      <w:r w:rsidRPr="00A12FBC">
        <w:rPr>
          <w:lang w:val="es-US"/>
        </w:rPr>
        <w:t xml:space="preserve"> de conocer a </w:t>
      </w:r>
      <w:r w:rsidRPr="00A12FBC">
        <w:rPr>
          <w:b/>
          <w:bCs/>
          <w:lang w:val="es-US"/>
        </w:rPr>
        <w:t>estudiantes</w:t>
      </w:r>
      <w:r w:rsidRPr="00A12FBC">
        <w:rPr>
          <w:lang w:val="es-US"/>
        </w:rPr>
        <w:t xml:space="preserve"> de otros </w:t>
      </w:r>
      <w:r w:rsidRPr="00A12FBC">
        <w:rPr>
          <w:b/>
          <w:bCs/>
          <w:lang w:val="es-US"/>
        </w:rPr>
        <w:t>países</w:t>
      </w:r>
      <w:r w:rsidRPr="00A12FBC">
        <w:rPr>
          <w:lang w:val="es-US"/>
        </w:rPr>
        <w:t xml:space="preserve"> y hacer nuevos </w:t>
      </w:r>
      <w:r w:rsidRPr="00A12FBC">
        <w:rPr>
          <w:b/>
          <w:bCs/>
          <w:lang w:val="es-US"/>
        </w:rPr>
        <w:t>amigos</w:t>
      </w:r>
      <w:r w:rsidRPr="00A12FBC">
        <w:rPr>
          <w:lang w:val="es-US"/>
        </w:rPr>
        <w:t xml:space="preserve">. Ahora </w:t>
      </w:r>
      <w:r w:rsidRPr="00A12FBC">
        <w:rPr>
          <w:b/>
          <w:bCs/>
          <w:lang w:val="es-US"/>
        </w:rPr>
        <w:t>sueño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viajar</w:t>
      </w:r>
      <w:r w:rsidRPr="00A12FBC">
        <w:rPr>
          <w:lang w:val="es-US"/>
        </w:rPr>
        <w:t xml:space="preserve"> por todo el </w:t>
      </w:r>
      <w:r w:rsidRPr="00A12FBC">
        <w:rPr>
          <w:b/>
          <w:bCs/>
          <w:lang w:val="es-US"/>
        </w:rPr>
        <w:t>mundo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prender</w:t>
      </w:r>
      <w:r w:rsidRPr="00A12FBC">
        <w:rPr>
          <w:lang w:val="es-US"/>
        </w:rPr>
        <w:t xml:space="preserve"> diferentes </w:t>
      </w:r>
      <w:r w:rsidRPr="00A12FBC">
        <w:rPr>
          <w:b/>
          <w:bCs/>
          <w:lang w:val="es-US"/>
        </w:rPr>
        <w:t>idiomas</w:t>
      </w:r>
      <w:r w:rsidRPr="00A12FBC">
        <w:rPr>
          <w:lang w:val="es-US"/>
        </w:rPr>
        <w:t xml:space="preserve">. Tomé el </w:t>
      </w:r>
      <w:r w:rsidRPr="00A12FBC">
        <w:rPr>
          <w:b/>
          <w:bCs/>
          <w:lang w:val="es-US"/>
        </w:rPr>
        <w:t>autobús</w:t>
      </w:r>
      <w:r w:rsidRPr="00A12FBC">
        <w:rPr>
          <w:lang w:val="es-US"/>
        </w:rPr>
        <w:t xml:space="preserve"> y el </w:t>
      </w:r>
      <w:r w:rsidRPr="00A12FBC">
        <w:rPr>
          <w:b/>
          <w:bCs/>
          <w:lang w:val="es-US"/>
        </w:rPr>
        <w:t>avión</w:t>
      </w:r>
      <w:r w:rsidRPr="00A12FBC">
        <w:rPr>
          <w:lang w:val="es-US"/>
        </w:rPr>
        <w:t xml:space="preserve"> durante mis viajes, y me gusta la aventura del </w:t>
      </w:r>
      <w:r w:rsidRPr="00A12FBC">
        <w:rPr>
          <w:b/>
          <w:bCs/>
          <w:lang w:val="es-US"/>
        </w:rPr>
        <w:t>vuelo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ompré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opa</w:t>
      </w:r>
      <w:r w:rsidRPr="00A12FBC">
        <w:rPr>
          <w:lang w:val="es-US"/>
        </w:rPr>
        <w:t xml:space="preserve"> tradicional y </w:t>
      </w:r>
      <w:r w:rsidRPr="00A12FBC">
        <w:rPr>
          <w:b/>
          <w:bCs/>
          <w:lang w:val="es-US"/>
        </w:rPr>
        <w:t>zapatos</w:t>
      </w:r>
      <w:r w:rsidRPr="00A12FBC">
        <w:rPr>
          <w:lang w:val="es-US"/>
        </w:rPr>
        <w:t xml:space="preserve"> como </w:t>
      </w:r>
      <w:r w:rsidRPr="00A12FBC">
        <w:rPr>
          <w:b/>
          <w:bCs/>
          <w:lang w:val="es-US"/>
        </w:rPr>
        <w:t>recuerdos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viaje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Saqué</w:t>
      </w:r>
      <w:r w:rsidRPr="00A12FBC">
        <w:rPr>
          <w:lang w:val="es-US"/>
        </w:rPr>
        <w:t xml:space="preserve"> muchas fotos de </w:t>
      </w:r>
      <w:r w:rsidRPr="00A12FBC">
        <w:rPr>
          <w:b/>
          <w:bCs/>
          <w:lang w:val="es-US"/>
        </w:rPr>
        <w:t>puente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barcos</w:t>
      </w:r>
      <w:r w:rsidRPr="00A12FBC">
        <w:rPr>
          <w:lang w:val="es-US"/>
        </w:rPr>
        <w:t xml:space="preserve"> durante mis </w:t>
      </w:r>
      <w:r w:rsidRPr="00A12FBC">
        <w:rPr>
          <w:b/>
          <w:bCs/>
          <w:lang w:val="es-US"/>
        </w:rPr>
        <w:t>excursiones</w:t>
      </w:r>
      <w:r w:rsidRPr="00A12FBC">
        <w:rPr>
          <w:lang w:val="es-US"/>
        </w:rPr>
        <w:t>.</w:t>
      </w:r>
    </w:p>
    <w:p w14:paraId="365F918E" w14:textId="77777777" w:rsidR="00437869" w:rsidRPr="00A12FBC" w:rsidRDefault="00000000">
      <w:pPr>
        <w:pStyle w:val="Heading2"/>
        <w:rPr>
          <w:lang w:val="es-US"/>
        </w:rPr>
      </w:pPr>
      <w:bookmarkStart w:id="12" w:name="Xac4c43e2468896b6dfd6f679a12c12288345401"/>
      <w:bookmarkEnd w:id="11"/>
      <w:r w:rsidRPr="00A12FBC">
        <w:rPr>
          <w:lang w:val="es-US"/>
        </w:rPr>
        <w:t>Párrafo 11: Trabajo de medio tiempo y experiencia laboral</w:t>
      </w:r>
    </w:p>
    <w:p w14:paraId="0B5FC690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Actualmente </w:t>
      </w:r>
      <w:r w:rsidRPr="00A12FBC">
        <w:rPr>
          <w:b/>
          <w:bCs/>
          <w:lang w:val="es-US"/>
        </w:rPr>
        <w:t>trabajo</w:t>
      </w:r>
      <w:r w:rsidRPr="00A12FBC">
        <w:rPr>
          <w:lang w:val="es-US"/>
        </w:rPr>
        <w:t xml:space="preserve"> como </w:t>
      </w:r>
      <w:r w:rsidRPr="00A12FBC">
        <w:rPr>
          <w:b/>
          <w:bCs/>
          <w:lang w:val="es-US"/>
        </w:rPr>
        <w:t>camarera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tienda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ropa</w:t>
      </w:r>
      <w:r w:rsidRPr="00A12FBC">
        <w:rPr>
          <w:lang w:val="es-US"/>
        </w:rPr>
        <w:t xml:space="preserve"> los fines de semana. Mi </w:t>
      </w:r>
      <w:r w:rsidRPr="00A12FBC">
        <w:rPr>
          <w:b/>
          <w:bCs/>
          <w:lang w:val="es-US"/>
        </w:rPr>
        <w:t>jefe</w:t>
      </w:r>
      <w:r w:rsidRPr="00A12FBC">
        <w:rPr>
          <w:lang w:val="es-US"/>
        </w:rPr>
        <w:t xml:space="preserve"> es muy comprensivo y me </w:t>
      </w:r>
      <w:r w:rsidRPr="00A12FBC">
        <w:rPr>
          <w:b/>
          <w:bCs/>
          <w:lang w:val="es-US"/>
        </w:rPr>
        <w:t>permit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 durante las horas tranquilas. Atiendo a muchos </w:t>
      </w:r>
      <w:r w:rsidRPr="00A12FBC">
        <w:rPr>
          <w:b/>
          <w:bCs/>
          <w:lang w:val="es-US"/>
        </w:rPr>
        <w:t>clientes</w:t>
      </w:r>
      <w:r w:rsidRPr="00A12FBC">
        <w:rPr>
          <w:lang w:val="es-US"/>
        </w:rPr>
        <w:t xml:space="preserve"> diferentes y he </w:t>
      </w:r>
      <w:r w:rsidRPr="00A12FBC">
        <w:rPr>
          <w:b/>
          <w:bCs/>
          <w:lang w:val="es-US"/>
        </w:rPr>
        <w:t>aprendido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comunicar</w:t>
      </w:r>
      <w:r w:rsidRPr="00A12FBC">
        <w:rPr>
          <w:lang w:val="es-US"/>
        </w:rPr>
        <w:t xml:space="preserve"> efectivamente con las personas. Este </w:t>
      </w:r>
      <w:r w:rsidRPr="00A12FBC">
        <w:rPr>
          <w:b/>
          <w:bCs/>
          <w:lang w:val="es-US"/>
        </w:rPr>
        <w:t>empleo</w:t>
      </w:r>
      <w:r w:rsidRPr="00A12FBC">
        <w:rPr>
          <w:lang w:val="es-US"/>
        </w:rPr>
        <w:t xml:space="preserve"> me da </w:t>
      </w:r>
      <w:r w:rsidRPr="00A12FBC">
        <w:rPr>
          <w:b/>
          <w:bCs/>
          <w:lang w:val="es-US"/>
        </w:rPr>
        <w:t>experienci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aboral</w:t>
      </w:r>
      <w:r w:rsidRPr="00A12FBC">
        <w:rPr>
          <w:lang w:val="es-US"/>
        </w:rPr>
        <w:t xml:space="preserve"> valiosa y me ayuda a ganar dinero para mis gastos personales. Espero </w:t>
      </w:r>
      <w:r w:rsidRPr="00A12FBC">
        <w:rPr>
          <w:b/>
          <w:bCs/>
          <w:lang w:val="es-US"/>
        </w:rPr>
        <w:t>continu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rabajando</w:t>
      </w:r>
      <w:r w:rsidRPr="00A12FBC">
        <w:rPr>
          <w:lang w:val="es-US"/>
        </w:rPr>
        <w:t xml:space="preserve"> aquí hasta terminar mis estudios. </w:t>
      </w:r>
      <w:r w:rsidRPr="00A12FBC">
        <w:rPr>
          <w:b/>
          <w:bCs/>
          <w:lang w:val="es-US"/>
        </w:rPr>
        <w:t>Sirvo</w:t>
      </w:r>
      <w:r w:rsidRPr="00A12FBC">
        <w:rPr>
          <w:lang w:val="es-US"/>
        </w:rPr>
        <w:t xml:space="preserve"> a los </w:t>
      </w:r>
      <w:r w:rsidRPr="00A12FBC">
        <w:rPr>
          <w:b/>
          <w:bCs/>
          <w:lang w:val="es-US"/>
        </w:rPr>
        <w:t>clientes</w:t>
      </w:r>
      <w:r w:rsidRPr="00A12FBC">
        <w:rPr>
          <w:lang w:val="es-US"/>
        </w:rPr>
        <w:t xml:space="preserve"> con una sonrisa y siempre </w:t>
      </w:r>
      <w:r w:rsidRPr="00A12FBC">
        <w:rPr>
          <w:b/>
          <w:bCs/>
          <w:lang w:val="es-US"/>
        </w:rPr>
        <w:t>bus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ejora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servicio</w:t>
      </w:r>
      <w:r w:rsidRPr="00A12FBC">
        <w:rPr>
          <w:lang w:val="es-US"/>
        </w:rPr>
        <w:t xml:space="preserve">. Trabajo en la </w:t>
      </w:r>
      <w:r w:rsidRPr="00A12FBC">
        <w:rPr>
          <w:b/>
          <w:bCs/>
          <w:lang w:val="es-US"/>
        </w:rPr>
        <w:t>recepción</w:t>
      </w:r>
      <w:r w:rsidRPr="00A12FBC">
        <w:rPr>
          <w:lang w:val="es-US"/>
        </w:rPr>
        <w:t xml:space="preserve"> de la </w:t>
      </w:r>
      <w:r w:rsidRPr="00A12FBC">
        <w:rPr>
          <w:b/>
          <w:bCs/>
          <w:lang w:val="es-US"/>
        </w:rPr>
        <w:t>tienda</w:t>
      </w:r>
      <w:r w:rsidRPr="00A12FBC">
        <w:rPr>
          <w:lang w:val="es-US"/>
        </w:rPr>
        <w:t xml:space="preserve"> y manejo la </w:t>
      </w:r>
      <w:r w:rsidRPr="00A12FBC">
        <w:rPr>
          <w:b/>
          <w:bCs/>
          <w:lang w:val="es-US"/>
        </w:rPr>
        <w:t>caja</w:t>
      </w:r>
      <w:r w:rsidRPr="00A12FBC">
        <w:rPr>
          <w:lang w:val="es-US"/>
        </w:rPr>
        <w:t xml:space="preserve"> registradora. Mi </w:t>
      </w:r>
      <w:r w:rsidRPr="00A12FBC">
        <w:rPr>
          <w:b/>
          <w:bCs/>
          <w:lang w:val="es-US"/>
        </w:rPr>
        <w:t>jefe</w:t>
      </w:r>
      <w:r w:rsidRPr="00A12FBC">
        <w:rPr>
          <w:lang w:val="es-US"/>
        </w:rPr>
        <w:t xml:space="preserve"> me ha dado una buena </w:t>
      </w:r>
      <w:r w:rsidRPr="00A12FBC">
        <w:rPr>
          <w:b/>
          <w:bCs/>
          <w:lang w:val="es-US"/>
        </w:rPr>
        <w:t>ofert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continuar</w:t>
      </w:r>
      <w:r w:rsidRPr="00A12FBC">
        <w:rPr>
          <w:lang w:val="es-US"/>
        </w:rPr>
        <w:t xml:space="preserve"> después de graduarme.</w:t>
      </w:r>
    </w:p>
    <w:p w14:paraId="74512AD9" w14:textId="77777777" w:rsidR="00437869" w:rsidRPr="00A12FBC" w:rsidRDefault="00000000">
      <w:pPr>
        <w:pStyle w:val="Heading2"/>
        <w:rPr>
          <w:lang w:val="es-US"/>
        </w:rPr>
      </w:pPr>
      <w:bookmarkStart w:id="13" w:name="X754a566caa71e3ddaaec297e2cfa45564a0c99e"/>
      <w:bookmarkEnd w:id="12"/>
      <w:r w:rsidRPr="00A12FBC">
        <w:rPr>
          <w:lang w:val="es-US"/>
        </w:rPr>
        <w:t>Párrafo 12: El entorno escolar y las instalaciones</w:t>
      </w:r>
    </w:p>
    <w:p w14:paraId="68E5AAEF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Mi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 tiene excelentes </w:t>
      </w:r>
      <w:r w:rsidRPr="00A12FBC">
        <w:rPr>
          <w:b/>
          <w:bCs/>
          <w:lang w:val="es-US"/>
        </w:rPr>
        <w:t>instalaciones</w:t>
      </w:r>
      <w:r w:rsidRPr="00A12FBC">
        <w:rPr>
          <w:lang w:val="es-US"/>
        </w:rPr>
        <w:t xml:space="preserve"> para todos los </w:t>
      </w:r>
      <w:r w:rsidRPr="00A12FBC">
        <w:rPr>
          <w:b/>
          <w:bCs/>
          <w:lang w:val="es-US"/>
        </w:rPr>
        <w:t>estudiantes</w:t>
      </w:r>
      <w:r w:rsidRPr="00A12FBC">
        <w:rPr>
          <w:lang w:val="es-US"/>
        </w:rPr>
        <w:t xml:space="preserve">. Tenemos una </w:t>
      </w:r>
      <w:r w:rsidRPr="00A12FBC">
        <w:rPr>
          <w:b/>
          <w:bCs/>
          <w:lang w:val="es-US"/>
        </w:rPr>
        <w:t>biblioteca</w:t>
      </w:r>
      <w:r w:rsidRPr="00A12FBC">
        <w:rPr>
          <w:lang w:val="es-US"/>
        </w:rPr>
        <w:t xml:space="preserve"> grande con muchos </w:t>
      </w:r>
      <w:r w:rsidRPr="00A12FBC">
        <w:rPr>
          <w:b/>
          <w:bCs/>
          <w:lang w:val="es-US"/>
        </w:rPr>
        <w:t>libro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ordenador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. El </w:t>
      </w:r>
      <w:r w:rsidRPr="00A12FBC">
        <w:rPr>
          <w:b/>
          <w:bCs/>
          <w:lang w:val="es-US"/>
        </w:rPr>
        <w:t>patio</w:t>
      </w:r>
      <w:r w:rsidRPr="00A12FBC">
        <w:rPr>
          <w:lang w:val="es-US"/>
        </w:rPr>
        <w:t xml:space="preserve"> es espacioso y perfecto para </w:t>
      </w:r>
      <w:r w:rsidRPr="00A12FBC">
        <w:rPr>
          <w:b/>
          <w:bCs/>
          <w:lang w:val="es-US"/>
        </w:rPr>
        <w:t>jug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útbol</w:t>
      </w:r>
      <w:r w:rsidRPr="00A12FBC">
        <w:rPr>
          <w:lang w:val="es-US"/>
        </w:rPr>
        <w:t xml:space="preserve"> durante el </w:t>
      </w:r>
      <w:r w:rsidRPr="00A12FBC">
        <w:rPr>
          <w:b/>
          <w:bCs/>
          <w:lang w:val="es-US"/>
        </w:rPr>
        <w:t>recreo</w:t>
      </w:r>
      <w:r w:rsidRPr="00A12FBC">
        <w:rPr>
          <w:lang w:val="es-US"/>
        </w:rPr>
        <w:t xml:space="preserve">. Cada </w:t>
      </w:r>
      <w:r w:rsidRPr="00A12FBC">
        <w:rPr>
          <w:b/>
          <w:bCs/>
          <w:lang w:val="es-US"/>
        </w:rPr>
        <w:t>aula</w:t>
      </w:r>
      <w:r w:rsidRPr="00A12FBC">
        <w:rPr>
          <w:lang w:val="es-US"/>
        </w:rPr>
        <w:t xml:space="preserve"> tiene </w:t>
      </w:r>
      <w:r w:rsidRPr="00A12FBC">
        <w:rPr>
          <w:b/>
          <w:bCs/>
          <w:lang w:val="es-US"/>
        </w:rPr>
        <w:t>mesa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sillas</w:t>
      </w:r>
      <w:r w:rsidRPr="00A12FBC">
        <w:rPr>
          <w:lang w:val="es-US"/>
        </w:rPr>
        <w:t xml:space="preserve"> cómodas, y </w:t>
      </w:r>
      <w:r w:rsidRPr="00A12FBC">
        <w:rPr>
          <w:b/>
          <w:bCs/>
          <w:lang w:val="es-US"/>
        </w:rPr>
        <w:t>ventanas</w:t>
      </w:r>
      <w:r w:rsidRPr="00A12FBC">
        <w:rPr>
          <w:lang w:val="es-US"/>
        </w:rPr>
        <w:t xml:space="preserve"> grandes que dan mucha luz natural. Los </w:t>
      </w:r>
      <w:r w:rsidRPr="00A12FBC">
        <w:rPr>
          <w:b/>
          <w:bCs/>
          <w:lang w:val="es-US"/>
        </w:rPr>
        <w:t>servicios</w:t>
      </w:r>
      <w:r w:rsidRPr="00A12FBC">
        <w:rPr>
          <w:lang w:val="es-US"/>
        </w:rPr>
        <w:t xml:space="preserve"> están siempre limpios y bien mantenidos por el personal. Tenemos un </w:t>
      </w:r>
      <w:r w:rsidRPr="00A12FBC">
        <w:rPr>
          <w:b/>
          <w:bCs/>
          <w:lang w:val="es-US"/>
        </w:rPr>
        <w:t>estadio</w:t>
      </w:r>
      <w:r w:rsidRPr="00A12FBC">
        <w:rPr>
          <w:lang w:val="es-US"/>
        </w:rPr>
        <w:t xml:space="preserve"> pequeño donde hacemos </w:t>
      </w:r>
      <w:r w:rsidRPr="00A12FBC">
        <w:rPr>
          <w:b/>
          <w:bCs/>
          <w:lang w:val="es-US"/>
        </w:rPr>
        <w:t>educación</w:t>
      </w:r>
      <w:r w:rsidRPr="00A12FBC">
        <w:rPr>
          <w:lang w:val="es-US"/>
        </w:rPr>
        <w:t xml:space="preserve"> </w:t>
      </w:r>
      <w:r w:rsidRPr="00A12FBC">
        <w:rPr>
          <w:lang w:val="es-US"/>
        </w:rPr>
        <w:lastRenderedPageBreak/>
        <w:t xml:space="preserve">física y </w:t>
      </w:r>
      <w:r w:rsidRPr="00A12FBC">
        <w:rPr>
          <w:b/>
          <w:bCs/>
          <w:lang w:val="es-US"/>
        </w:rPr>
        <w:t>deportes</w:t>
      </w:r>
      <w:r w:rsidRPr="00A12FBC">
        <w:rPr>
          <w:lang w:val="es-US"/>
        </w:rPr>
        <w:t xml:space="preserve">. La </w:t>
      </w:r>
      <w:r w:rsidRPr="00A12FBC">
        <w:rPr>
          <w:b/>
          <w:bCs/>
          <w:lang w:val="es-US"/>
        </w:rPr>
        <w:t>oficina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director</w:t>
      </w:r>
      <w:r w:rsidRPr="00A12FBC">
        <w:rPr>
          <w:lang w:val="es-US"/>
        </w:rPr>
        <w:t xml:space="preserve"> está en el primer piso del </w:t>
      </w:r>
      <w:r w:rsidRPr="00A12FBC">
        <w:rPr>
          <w:b/>
          <w:bCs/>
          <w:lang w:val="es-US"/>
        </w:rPr>
        <w:t>edificio</w:t>
      </w:r>
      <w:r w:rsidRPr="00A12FBC">
        <w:rPr>
          <w:lang w:val="es-US"/>
        </w:rPr>
        <w:t xml:space="preserve"> principal. Hay una </w:t>
      </w:r>
      <w:r w:rsidRPr="00A12FBC">
        <w:rPr>
          <w:b/>
          <w:bCs/>
          <w:lang w:val="es-US"/>
        </w:rPr>
        <w:t>fábrica</w:t>
      </w:r>
      <w:r w:rsidRPr="00A12FBC">
        <w:rPr>
          <w:lang w:val="es-US"/>
        </w:rPr>
        <w:t xml:space="preserve"> de ideas en nuestro laboratorio de </w:t>
      </w:r>
      <w:r w:rsidRPr="00A12FBC">
        <w:rPr>
          <w:b/>
          <w:bCs/>
          <w:lang w:val="es-US"/>
        </w:rPr>
        <w:t>ciencias</w:t>
      </w:r>
      <w:r w:rsidRPr="00A12FBC">
        <w:rPr>
          <w:lang w:val="es-US"/>
        </w:rPr>
        <w:t xml:space="preserve"> donde hacemos experimentos. Cada </w:t>
      </w:r>
      <w:r w:rsidRPr="00A12FBC">
        <w:rPr>
          <w:b/>
          <w:bCs/>
          <w:lang w:val="es-US"/>
        </w:rPr>
        <w:t>estudiante</w:t>
      </w:r>
      <w:r w:rsidRPr="00A12FBC">
        <w:rPr>
          <w:lang w:val="es-US"/>
        </w:rPr>
        <w:t xml:space="preserve"> debe seguir las </w:t>
      </w:r>
      <w:r w:rsidRPr="00A12FBC">
        <w:rPr>
          <w:b/>
          <w:bCs/>
          <w:lang w:val="es-US"/>
        </w:rPr>
        <w:t>reglas</w:t>
      </w:r>
      <w:r w:rsidRPr="00A12FBC">
        <w:rPr>
          <w:lang w:val="es-US"/>
        </w:rPr>
        <w:t xml:space="preserve"> de comportamiento en todas las </w:t>
      </w:r>
      <w:r w:rsidRPr="00A12FBC">
        <w:rPr>
          <w:b/>
          <w:bCs/>
          <w:lang w:val="es-US"/>
        </w:rPr>
        <w:t>instalaciones</w:t>
      </w:r>
      <w:r w:rsidRPr="00A12FBC">
        <w:rPr>
          <w:lang w:val="es-US"/>
        </w:rPr>
        <w:t>.</w:t>
      </w:r>
    </w:p>
    <w:p w14:paraId="4DDB8670" w14:textId="77777777" w:rsidR="00437869" w:rsidRPr="00A12FBC" w:rsidRDefault="00000000">
      <w:pPr>
        <w:pStyle w:val="Heading2"/>
        <w:rPr>
          <w:lang w:val="es-US"/>
        </w:rPr>
      </w:pPr>
      <w:bookmarkStart w:id="14" w:name="X8b6d5ae4cc9f34785d52bf5efcedae18a21a821"/>
      <w:bookmarkEnd w:id="13"/>
      <w:r w:rsidRPr="00A12FBC">
        <w:rPr>
          <w:lang w:val="es-US"/>
        </w:rPr>
        <w:t>Párrafo 13: Profesiones, oficios y el mundo laboral</w:t>
      </w:r>
    </w:p>
    <w:p w14:paraId="79C15AF0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En mi </w:t>
      </w:r>
      <w:r w:rsidRPr="00A12FBC">
        <w:rPr>
          <w:b/>
          <w:bCs/>
          <w:lang w:val="es-US"/>
        </w:rPr>
        <w:t>familia</w:t>
      </w:r>
      <w:r w:rsidRPr="00A12FBC">
        <w:rPr>
          <w:lang w:val="es-US"/>
        </w:rPr>
        <w:t xml:space="preserve"> hay muchas </w:t>
      </w:r>
      <w:r w:rsidRPr="00A12FBC">
        <w:rPr>
          <w:b/>
          <w:bCs/>
          <w:lang w:val="es-US"/>
        </w:rPr>
        <w:t>profesiones</w:t>
      </w:r>
      <w:r w:rsidRPr="00A12FBC">
        <w:rPr>
          <w:lang w:val="es-US"/>
        </w:rPr>
        <w:t xml:space="preserve"> diferentes que me inspiran. Mi tío es </w:t>
      </w:r>
      <w:r w:rsidRPr="00A12FBC">
        <w:rPr>
          <w:b/>
          <w:bCs/>
          <w:lang w:val="es-US"/>
        </w:rPr>
        <w:t>periodist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escrib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rtículos</w:t>
      </w:r>
      <w:r w:rsidRPr="00A12FBC">
        <w:rPr>
          <w:lang w:val="es-US"/>
        </w:rPr>
        <w:t xml:space="preserve"> para un </w:t>
      </w:r>
      <w:r w:rsidRPr="00A12FBC">
        <w:rPr>
          <w:b/>
          <w:bCs/>
          <w:lang w:val="es-US"/>
        </w:rPr>
        <w:t>periódico</w:t>
      </w:r>
      <w:r w:rsidRPr="00A12FBC">
        <w:rPr>
          <w:lang w:val="es-US"/>
        </w:rPr>
        <w:t xml:space="preserve"> local. Mi prima es </w:t>
      </w:r>
      <w:r w:rsidRPr="00A12FBC">
        <w:rPr>
          <w:b/>
          <w:bCs/>
          <w:lang w:val="es-US"/>
        </w:rPr>
        <w:t>abogad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trabaja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oficina</w:t>
      </w:r>
      <w:r w:rsidRPr="00A12FBC">
        <w:rPr>
          <w:lang w:val="es-US"/>
        </w:rPr>
        <w:t xml:space="preserve"> muy prestigiosa en el centro. Conozco también a un </w:t>
      </w:r>
      <w:r w:rsidRPr="00A12FBC">
        <w:rPr>
          <w:b/>
          <w:bCs/>
          <w:lang w:val="es-US"/>
        </w:rPr>
        <w:t>ingeniero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diseñ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uente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edificios</w:t>
      </w:r>
      <w:r w:rsidRPr="00A12FBC">
        <w:rPr>
          <w:lang w:val="es-US"/>
        </w:rPr>
        <w:t xml:space="preserve"> importantes. Una </w:t>
      </w:r>
      <w:r w:rsidRPr="00A12FBC">
        <w:rPr>
          <w:b/>
          <w:bCs/>
          <w:lang w:val="es-US"/>
        </w:rPr>
        <w:t>actriz</w:t>
      </w:r>
      <w:r w:rsidRPr="00A12FBC">
        <w:rPr>
          <w:lang w:val="es-US"/>
        </w:rPr>
        <w:t xml:space="preserve"> famosa visitó nuestro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 y nos habló sobre su </w:t>
      </w:r>
      <w:r w:rsidRPr="00A12FBC">
        <w:rPr>
          <w:b/>
          <w:bCs/>
          <w:lang w:val="es-US"/>
        </w:rPr>
        <w:t>carrera</w:t>
      </w:r>
      <w:r w:rsidRPr="00A12FBC">
        <w:rPr>
          <w:lang w:val="es-US"/>
        </w:rPr>
        <w:t xml:space="preserve"> en el </w:t>
      </w:r>
      <w:r w:rsidRPr="00A12FBC">
        <w:rPr>
          <w:b/>
          <w:bCs/>
          <w:lang w:val="es-US"/>
        </w:rPr>
        <w:t>teatro</w:t>
      </w:r>
      <w:r w:rsidRPr="00A12FBC">
        <w:rPr>
          <w:lang w:val="es-US"/>
        </w:rPr>
        <w:t xml:space="preserve">. El </w:t>
      </w:r>
      <w:r w:rsidRPr="00A12FBC">
        <w:rPr>
          <w:b/>
          <w:bCs/>
          <w:lang w:val="es-US"/>
        </w:rPr>
        <w:t>peluquero</w:t>
      </w:r>
      <w:r w:rsidRPr="00A12FBC">
        <w:rPr>
          <w:lang w:val="es-US"/>
        </w:rPr>
        <w:t xml:space="preserve"> de mi barrio también es </w:t>
      </w:r>
      <w:r w:rsidRPr="00A12FBC">
        <w:rPr>
          <w:b/>
          <w:bCs/>
          <w:lang w:val="es-US"/>
        </w:rPr>
        <w:t>artist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inta</w:t>
      </w:r>
      <w:r w:rsidRPr="00A12FBC">
        <w:rPr>
          <w:lang w:val="es-US"/>
        </w:rPr>
        <w:t xml:space="preserve"> cuadros en su tiempo libre. Mi </w:t>
      </w:r>
      <w:r w:rsidRPr="00A12FBC">
        <w:rPr>
          <w:b/>
          <w:bCs/>
          <w:lang w:val="es-US"/>
        </w:rPr>
        <w:t>médico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familia</w:t>
      </w:r>
      <w:r w:rsidRPr="00A12FBC">
        <w:rPr>
          <w:lang w:val="es-US"/>
        </w:rPr>
        <w:t xml:space="preserve"> me inspira a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edicina</w:t>
      </w:r>
      <w:r w:rsidRPr="00A12FBC">
        <w:rPr>
          <w:lang w:val="es-US"/>
        </w:rPr>
        <w:t xml:space="preserve"> en la </w:t>
      </w:r>
      <w:r w:rsidRPr="00A12FBC">
        <w:rPr>
          <w:b/>
          <w:bCs/>
          <w:lang w:val="es-US"/>
        </w:rPr>
        <w:t>universidad</w:t>
      </w:r>
      <w:r w:rsidRPr="00A12FBC">
        <w:rPr>
          <w:lang w:val="es-US"/>
        </w:rPr>
        <w:t xml:space="preserve">. Un </w:t>
      </w:r>
      <w:r w:rsidRPr="00A12FBC">
        <w:rPr>
          <w:b/>
          <w:bCs/>
          <w:lang w:val="es-US"/>
        </w:rPr>
        <w:t>músi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ofesional</w:t>
      </w:r>
      <w:r w:rsidRPr="00A12FBC">
        <w:rPr>
          <w:lang w:val="es-US"/>
        </w:rPr>
        <w:t xml:space="preserve"> vino a </w:t>
      </w:r>
      <w:r w:rsidRPr="00A12FBC">
        <w:rPr>
          <w:b/>
          <w:bCs/>
          <w:lang w:val="es-US"/>
        </w:rPr>
        <w:t>enseñ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úsica</w:t>
      </w:r>
      <w:r w:rsidRPr="00A12FBC">
        <w:rPr>
          <w:lang w:val="es-US"/>
        </w:rPr>
        <w:t xml:space="preserve"> en nuestro </w:t>
      </w:r>
      <w:r w:rsidRPr="00A12FBC">
        <w:rPr>
          <w:b/>
          <w:bCs/>
          <w:lang w:val="es-US"/>
        </w:rPr>
        <w:t>club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colar</w:t>
      </w:r>
      <w:r w:rsidRPr="00A12FBC">
        <w:rPr>
          <w:lang w:val="es-US"/>
        </w:rPr>
        <w:t xml:space="preserve">. La </w:t>
      </w:r>
      <w:r w:rsidRPr="00A12FBC">
        <w:rPr>
          <w:b/>
          <w:bCs/>
          <w:lang w:val="es-US"/>
        </w:rPr>
        <w:t>secretaria</w:t>
      </w:r>
      <w:r w:rsidRPr="00A12FBC">
        <w:rPr>
          <w:lang w:val="es-US"/>
        </w:rPr>
        <w:t xml:space="preserve"> de mi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 es muy </w:t>
      </w:r>
      <w:r w:rsidRPr="00A12FBC">
        <w:rPr>
          <w:b/>
          <w:bCs/>
          <w:lang w:val="es-US"/>
        </w:rPr>
        <w:t>eficiente</w:t>
      </w:r>
      <w:r w:rsidRPr="00A12FBC">
        <w:rPr>
          <w:lang w:val="es-US"/>
        </w:rPr>
        <w:t xml:space="preserve"> y nos ayuda con todos los trámites.</w:t>
      </w:r>
    </w:p>
    <w:p w14:paraId="09CAAABE" w14:textId="77777777" w:rsidR="00437869" w:rsidRPr="00A12FBC" w:rsidRDefault="00000000">
      <w:pPr>
        <w:pStyle w:val="Heading2"/>
        <w:rPr>
          <w:lang w:val="es-US"/>
        </w:rPr>
      </w:pPr>
      <w:bookmarkStart w:id="15" w:name="Xac33184cef3c79658eab2b31d0a7b5ee2984d8e"/>
      <w:bookmarkEnd w:id="14"/>
      <w:r w:rsidRPr="00A12FBC">
        <w:rPr>
          <w:lang w:val="es-US"/>
        </w:rPr>
        <w:t>Párrafo 14: Vida social, eventos y celebraciones</w:t>
      </w:r>
    </w:p>
    <w:p w14:paraId="3F04F0BF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Durante las </w:t>
      </w:r>
      <w:r w:rsidRPr="00A12FBC">
        <w:rPr>
          <w:b/>
          <w:bCs/>
          <w:lang w:val="es-US"/>
        </w:rPr>
        <w:t>vacaciones</w:t>
      </w:r>
      <w:r w:rsidRPr="00A12FBC">
        <w:rPr>
          <w:lang w:val="es-US"/>
        </w:rPr>
        <w:t xml:space="preserve"> escolares </w:t>
      </w:r>
      <w:r w:rsidRPr="00A12FBC">
        <w:rPr>
          <w:b/>
          <w:bCs/>
          <w:lang w:val="es-US"/>
        </w:rPr>
        <w:t>organizamos</w:t>
      </w:r>
      <w:r w:rsidRPr="00A12FBC">
        <w:rPr>
          <w:lang w:val="es-US"/>
        </w:rPr>
        <w:t xml:space="preserve"> muchas actividades sociales divertidas. </w:t>
      </w:r>
      <w:r w:rsidRPr="00A12FBC">
        <w:rPr>
          <w:b/>
          <w:bCs/>
          <w:lang w:val="es-US"/>
        </w:rPr>
        <w:t>Participamos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concurso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talento</w:t>
      </w:r>
      <w:r w:rsidRPr="00A12FBC">
        <w:rPr>
          <w:lang w:val="es-US"/>
        </w:rPr>
        <w:t xml:space="preserve"> donde cada </w:t>
      </w:r>
      <w:r w:rsidRPr="00A12FBC">
        <w:rPr>
          <w:b/>
          <w:bCs/>
          <w:lang w:val="es-US"/>
        </w:rPr>
        <w:t>estudiante</w:t>
      </w:r>
      <w:r w:rsidRPr="00A12FBC">
        <w:rPr>
          <w:lang w:val="es-US"/>
        </w:rPr>
        <w:t xml:space="preserve"> puede mostrar sus habilidades. El </w:t>
      </w:r>
      <w:r w:rsidRPr="00A12FBC">
        <w:rPr>
          <w:b/>
          <w:bCs/>
          <w:lang w:val="es-US"/>
        </w:rPr>
        <w:t>club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teat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organiz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táculos</w:t>
      </w:r>
      <w:r w:rsidRPr="00A12FBC">
        <w:rPr>
          <w:lang w:val="es-US"/>
        </w:rPr>
        <w:t xml:space="preserve"> especiales para toda la </w:t>
      </w:r>
      <w:r w:rsidRPr="00A12FBC">
        <w:rPr>
          <w:b/>
          <w:bCs/>
          <w:lang w:val="es-US"/>
        </w:rPr>
        <w:t>comunidad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elebramos</w:t>
      </w:r>
      <w:r w:rsidRPr="00A12FBC">
        <w:rPr>
          <w:lang w:val="es-US"/>
        </w:rPr>
        <w:t xml:space="preserve"> el </w:t>
      </w:r>
      <w:r w:rsidRPr="00A12FBC">
        <w:rPr>
          <w:b/>
          <w:bCs/>
          <w:lang w:val="es-US"/>
        </w:rPr>
        <w:t>éxito</w:t>
      </w:r>
      <w:r w:rsidRPr="00A12FBC">
        <w:rPr>
          <w:lang w:val="es-US"/>
        </w:rPr>
        <w:t xml:space="preserve"> de nuestros </w:t>
      </w:r>
      <w:r w:rsidRPr="00A12FBC">
        <w:rPr>
          <w:b/>
          <w:bCs/>
          <w:lang w:val="es-US"/>
        </w:rPr>
        <w:t>compañeros</w:t>
      </w:r>
      <w:r w:rsidRPr="00A12FBC">
        <w:rPr>
          <w:lang w:val="es-US"/>
        </w:rPr>
        <w:t xml:space="preserve"> cuando </w:t>
      </w:r>
      <w:r w:rsidRPr="00A12FBC">
        <w:rPr>
          <w:b/>
          <w:bCs/>
          <w:lang w:val="es-US"/>
        </w:rPr>
        <w:t>gana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emios</w:t>
      </w:r>
      <w:r w:rsidRPr="00A12FBC">
        <w:rPr>
          <w:lang w:val="es-US"/>
        </w:rPr>
        <w:t xml:space="preserve"> importantes. Los </w:t>
      </w:r>
      <w:r w:rsidRPr="00A12FBC">
        <w:rPr>
          <w:b/>
          <w:bCs/>
          <w:lang w:val="es-US"/>
        </w:rPr>
        <w:t>fines</w:t>
      </w:r>
      <w:r w:rsidRPr="00A12FBC">
        <w:rPr>
          <w:lang w:val="es-US"/>
        </w:rPr>
        <w:t xml:space="preserve"> de semana </w:t>
      </w:r>
      <w:r w:rsidRPr="00A12FBC">
        <w:rPr>
          <w:b/>
          <w:bCs/>
          <w:lang w:val="es-US"/>
        </w:rPr>
        <w:t>vamos</w:t>
      </w:r>
      <w:r w:rsidRPr="00A12FBC">
        <w:rPr>
          <w:lang w:val="es-US"/>
        </w:rPr>
        <w:t xml:space="preserve"> al </w:t>
      </w:r>
      <w:r w:rsidRPr="00A12FBC">
        <w:rPr>
          <w:b/>
          <w:bCs/>
          <w:lang w:val="es-US"/>
        </w:rPr>
        <w:t>cine</w:t>
      </w:r>
      <w:r w:rsidRPr="00A12FBC">
        <w:rPr>
          <w:lang w:val="es-US"/>
        </w:rPr>
        <w:t xml:space="preserve"> o </w:t>
      </w:r>
      <w:r w:rsidRPr="00A12FBC">
        <w:rPr>
          <w:b/>
          <w:bCs/>
          <w:lang w:val="es-US"/>
        </w:rPr>
        <w:t>visitamos</w:t>
      </w:r>
      <w:r w:rsidRPr="00A12FBC">
        <w:rPr>
          <w:lang w:val="es-US"/>
        </w:rPr>
        <w:t xml:space="preserve"> el </w:t>
      </w:r>
      <w:r w:rsidRPr="00A12FBC">
        <w:rPr>
          <w:b/>
          <w:bCs/>
          <w:lang w:val="es-US"/>
        </w:rPr>
        <w:t>mercado</w:t>
      </w:r>
      <w:r w:rsidRPr="00A12FBC">
        <w:rPr>
          <w:lang w:val="es-US"/>
        </w:rPr>
        <w:t xml:space="preserve"> local. </w:t>
      </w:r>
      <w:r w:rsidRPr="00A12FBC">
        <w:rPr>
          <w:b/>
          <w:bCs/>
          <w:lang w:val="es-US"/>
        </w:rPr>
        <w:t>Hacem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iesta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cumpleaños</w:t>
      </w:r>
      <w:r w:rsidRPr="00A12FBC">
        <w:rPr>
          <w:lang w:val="es-US"/>
        </w:rPr>
        <w:t xml:space="preserve"> donde </w:t>
      </w:r>
      <w:r w:rsidRPr="00A12FBC">
        <w:rPr>
          <w:b/>
          <w:bCs/>
          <w:lang w:val="es-US"/>
        </w:rPr>
        <w:t>cantamo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bailamos</w:t>
      </w:r>
      <w:r w:rsidRPr="00A12FBC">
        <w:rPr>
          <w:lang w:val="es-US"/>
        </w:rPr>
        <w:t xml:space="preserve"> hasta muy tarde. </w:t>
      </w:r>
      <w:r w:rsidRPr="00A12FBC">
        <w:rPr>
          <w:b/>
          <w:bCs/>
          <w:lang w:val="es-US"/>
        </w:rPr>
        <w:t>Organizam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xcursiones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museo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arqu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prender</w:t>
      </w:r>
      <w:r w:rsidRPr="00A12FBC">
        <w:rPr>
          <w:lang w:val="es-US"/>
        </w:rPr>
        <w:t xml:space="preserve"> fuera del </w:t>
      </w:r>
      <w:r w:rsidRPr="00A12FBC">
        <w:rPr>
          <w:b/>
          <w:bCs/>
          <w:lang w:val="es-US"/>
        </w:rPr>
        <w:t>aul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Invitamos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artistas</w:t>
      </w:r>
      <w:r w:rsidRPr="00A12FBC">
        <w:rPr>
          <w:lang w:val="es-US"/>
        </w:rPr>
        <w:t xml:space="preserve"> locales a </w:t>
      </w:r>
      <w:r w:rsidRPr="00A12FBC">
        <w:rPr>
          <w:b/>
          <w:bCs/>
          <w:lang w:val="es-US"/>
        </w:rPr>
        <w:t>nuest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v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ulturales</w:t>
      </w:r>
      <w:r w:rsidRPr="00A12FBC">
        <w:rPr>
          <w:lang w:val="es-US"/>
        </w:rPr>
        <w:t xml:space="preserve"> especiales.</w:t>
      </w:r>
    </w:p>
    <w:p w14:paraId="3B94B24B" w14:textId="77777777" w:rsidR="00437869" w:rsidRPr="00A12FBC" w:rsidRDefault="00000000">
      <w:pPr>
        <w:pStyle w:val="Heading2"/>
        <w:rPr>
          <w:lang w:val="es-US"/>
        </w:rPr>
      </w:pPr>
      <w:bookmarkStart w:id="16" w:name="Xa6e7cc1a1df358641c3ef70e4a2d4d810563ed4"/>
      <w:bookmarkEnd w:id="15"/>
      <w:r w:rsidRPr="00A12FBC">
        <w:rPr>
          <w:lang w:val="es-US"/>
        </w:rPr>
        <w:t>Párrafo 15: Ropa, estilo personal y presentación</w:t>
      </w:r>
    </w:p>
    <w:p w14:paraId="5288B818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En mi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 no tenemos </w:t>
      </w:r>
      <w:r w:rsidRPr="00A12FBC">
        <w:rPr>
          <w:b/>
          <w:bCs/>
          <w:lang w:val="es-US"/>
        </w:rPr>
        <w:t>uniforme</w:t>
      </w:r>
      <w:r w:rsidRPr="00A12FBC">
        <w:rPr>
          <w:lang w:val="es-US"/>
        </w:rPr>
        <w:t xml:space="preserve">, así que podemos </w:t>
      </w:r>
      <w:r w:rsidRPr="00A12FBC">
        <w:rPr>
          <w:b/>
          <w:bCs/>
          <w:lang w:val="es-US"/>
        </w:rPr>
        <w:t>elegir</w:t>
      </w:r>
      <w:r w:rsidRPr="00A12FBC">
        <w:rPr>
          <w:lang w:val="es-US"/>
        </w:rPr>
        <w:t xml:space="preserve"> nuestra </w:t>
      </w:r>
      <w:r w:rsidRPr="00A12FBC">
        <w:rPr>
          <w:b/>
          <w:bCs/>
          <w:lang w:val="es-US"/>
        </w:rPr>
        <w:t>rop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ibremente</w:t>
      </w:r>
      <w:r w:rsidRPr="00A12FBC">
        <w:rPr>
          <w:lang w:val="es-US"/>
        </w:rPr>
        <w:t xml:space="preserve">. Me gusta </w:t>
      </w:r>
      <w:r w:rsidRPr="00A12FBC">
        <w:rPr>
          <w:b/>
          <w:bCs/>
          <w:lang w:val="es-US"/>
        </w:rPr>
        <w:t>llev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amis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ómoda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antalo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asual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. Tengo una </w:t>
      </w:r>
      <w:r w:rsidRPr="00A12FBC">
        <w:rPr>
          <w:b/>
          <w:bCs/>
          <w:lang w:val="es-US"/>
        </w:rPr>
        <w:t>fal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avorita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uso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ocasio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es</w:t>
      </w:r>
      <w:r w:rsidRPr="00A12FBC">
        <w:rPr>
          <w:lang w:val="es-US"/>
        </w:rPr>
        <w:t xml:space="preserve"> en el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. Siempre </w:t>
      </w:r>
      <w:r w:rsidRPr="00A12FBC">
        <w:rPr>
          <w:b/>
          <w:bCs/>
          <w:lang w:val="es-US"/>
        </w:rPr>
        <w:t>llev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zapa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ómodos</w:t>
      </w:r>
      <w:r w:rsidRPr="00A12FBC">
        <w:rPr>
          <w:lang w:val="es-US"/>
        </w:rPr>
        <w:t xml:space="preserve"> porque </w:t>
      </w:r>
      <w:r w:rsidRPr="00A12FBC">
        <w:rPr>
          <w:b/>
          <w:bCs/>
          <w:lang w:val="es-US"/>
        </w:rPr>
        <w:t>camino</w:t>
      </w:r>
      <w:r w:rsidRPr="00A12FBC">
        <w:rPr>
          <w:lang w:val="es-US"/>
        </w:rPr>
        <w:t xml:space="preserve"> mucho entre </w:t>
      </w:r>
      <w:r w:rsidRPr="00A12FBC">
        <w:rPr>
          <w:b/>
          <w:bCs/>
          <w:lang w:val="es-US"/>
        </w:rPr>
        <w:t>clases</w:t>
      </w:r>
      <w:r w:rsidRPr="00A12FBC">
        <w:rPr>
          <w:lang w:val="es-US"/>
        </w:rPr>
        <w:t xml:space="preserve">. Mi </w:t>
      </w:r>
      <w:r w:rsidRPr="00A12FBC">
        <w:rPr>
          <w:b/>
          <w:bCs/>
          <w:lang w:val="es-US"/>
        </w:rPr>
        <w:t>mochil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ntiene</w:t>
      </w:r>
      <w:r w:rsidRPr="00A12FBC">
        <w:rPr>
          <w:lang w:val="es-US"/>
        </w:rPr>
        <w:t xml:space="preserve"> todos mis </w:t>
      </w:r>
      <w:r w:rsidRPr="00A12FBC">
        <w:rPr>
          <w:b/>
          <w:bCs/>
          <w:lang w:val="es-US"/>
        </w:rPr>
        <w:t>libros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bolígrafo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material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colares</w:t>
      </w:r>
      <w:r w:rsidRPr="00A12FBC">
        <w:rPr>
          <w:lang w:val="es-US"/>
        </w:rPr>
        <w:t xml:space="preserve">. Cuando </w:t>
      </w:r>
      <w:r w:rsidRPr="00A12FBC">
        <w:rPr>
          <w:b/>
          <w:bCs/>
          <w:lang w:val="es-US"/>
        </w:rPr>
        <w:t>voy</w:t>
      </w:r>
      <w:r w:rsidRPr="00A12FBC">
        <w:rPr>
          <w:lang w:val="es-US"/>
        </w:rPr>
        <w:t xml:space="preserve"> a una </w:t>
      </w:r>
      <w:r w:rsidRPr="00A12FBC">
        <w:rPr>
          <w:b/>
          <w:bCs/>
          <w:lang w:val="es-US"/>
        </w:rPr>
        <w:t>entrevis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m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isto</w:t>
      </w:r>
      <w:r w:rsidRPr="00A12FBC">
        <w:rPr>
          <w:lang w:val="es-US"/>
        </w:rPr>
        <w:t xml:space="preserve"> más </w:t>
      </w:r>
      <w:r w:rsidRPr="00A12FBC">
        <w:rPr>
          <w:b/>
          <w:bCs/>
          <w:lang w:val="es-US"/>
        </w:rPr>
        <w:t>formalmente</w:t>
      </w:r>
      <w:r w:rsidRPr="00A12FBC">
        <w:rPr>
          <w:lang w:val="es-US"/>
        </w:rPr>
        <w:t xml:space="preserve">. Me gusta </w:t>
      </w:r>
      <w:r w:rsidRPr="00A12FBC">
        <w:rPr>
          <w:b/>
          <w:bCs/>
          <w:lang w:val="es-US"/>
        </w:rPr>
        <w:t>compr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opa</w:t>
      </w:r>
      <w:r w:rsidRPr="00A12FBC">
        <w:rPr>
          <w:lang w:val="es-US"/>
        </w:rPr>
        <w:t xml:space="preserve"> en la </w:t>
      </w:r>
      <w:r w:rsidRPr="00A12FBC">
        <w:rPr>
          <w:b/>
          <w:bCs/>
          <w:lang w:val="es-US"/>
        </w:rPr>
        <w:t>tienda</w:t>
      </w:r>
      <w:r w:rsidRPr="00A12FBC">
        <w:rPr>
          <w:lang w:val="es-US"/>
        </w:rPr>
        <w:t xml:space="preserve"> donde </w:t>
      </w:r>
      <w:r w:rsidRPr="00A12FBC">
        <w:rPr>
          <w:b/>
          <w:bCs/>
          <w:lang w:val="es-US"/>
        </w:rPr>
        <w:t>trabajo</w:t>
      </w:r>
      <w:r w:rsidRPr="00A12FBC">
        <w:rPr>
          <w:lang w:val="es-US"/>
        </w:rPr>
        <w:t xml:space="preserve"> los </w:t>
      </w:r>
      <w:r w:rsidRPr="00A12FBC">
        <w:rPr>
          <w:b/>
          <w:bCs/>
          <w:lang w:val="es-US"/>
        </w:rPr>
        <w:t>fine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seman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Guardo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dinero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bols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ntro</w:t>
      </w:r>
      <w:r w:rsidRPr="00A12FBC">
        <w:rPr>
          <w:lang w:val="es-US"/>
        </w:rPr>
        <w:t xml:space="preserve"> de mi </w:t>
      </w:r>
      <w:r w:rsidRPr="00A12FBC">
        <w:rPr>
          <w:b/>
          <w:bCs/>
          <w:lang w:val="es-US"/>
        </w:rPr>
        <w:t>mochila</w:t>
      </w:r>
      <w:r w:rsidRPr="00A12FBC">
        <w:rPr>
          <w:lang w:val="es-US"/>
        </w:rPr>
        <w:t xml:space="preserve">. La </w:t>
      </w:r>
      <w:r w:rsidRPr="00A12FBC">
        <w:rPr>
          <w:b/>
          <w:bCs/>
          <w:lang w:val="es-US"/>
        </w:rPr>
        <w:t>moda</w:t>
      </w:r>
      <w:r w:rsidRPr="00A12FBC">
        <w:rPr>
          <w:lang w:val="es-US"/>
        </w:rPr>
        <w:t xml:space="preserve"> me </w:t>
      </w:r>
      <w:r w:rsidRPr="00A12FBC">
        <w:rPr>
          <w:b/>
          <w:bCs/>
          <w:lang w:val="es-US"/>
        </w:rPr>
        <w:t>interesa</w:t>
      </w:r>
      <w:r w:rsidRPr="00A12FBC">
        <w:rPr>
          <w:lang w:val="es-US"/>
        </w:rPr>
        <w:t xml:space="preserve">, pero </w:t>
      </w:r>
      <w:r w:rsidRPr="00A12FBC">
        <w:rPr>
          <w:b/>
          <w:bCs/>
          <w:lang w:val="es-US"/>
        </w:rPr>
        <w:t>prefiero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comodidad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>.</w:t>
      </w:r>
    </w:p>
    <w:p w14:paraId="620B4A2E" w14:textId="77777777" w:rsidR="00437869" w:rsidRPr="00A12FBC" w:rsidRDefault="00000000">
      <w:pPr>
        <w:pStyle w:val="Heading2"/>
        <w:rPr>
          <w:lang w:val="es-US"/>
        </w:rPr>
      </w:pPr>
      <w:bookmarkStart w:id="17" w:name="X4ca6efcca1ceb8bf5f5bdc4b7e1591d56d2823c"/>
      <w:bookmarkEnd w:id="16"/>
      <w:r w:rsidRPr="00A12FBC">
        <w:rPr>
          <w:lang w:val="es-US"/>
        </w:rPr>
        <w:t>Párrafo 16: Metas futuras y aspiraciones a largo plazo</w:t>
      </w:r>
    </w:p>
    <w:p w14:paraId="6629C244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Mi meta principal es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edicina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universidad</w:t>
      </w:r>
      <w:r w:rsidRPr="00A12FBC">
        <w:rPr>
          <w:lang w:val="es-US"/>
        </w:rPr>
        <w:t xml:space="preserve"> prestigiosa. Quiero especializarme en pediatría para ayudar a los niños enfermos en el </w:t>
      </w:r>
      <w:r w:rsidRPr="00A12FBC">
        <w:rPr>
          <w:b/>
          <w:bCs/>
          <w:lang w:val="es-US"/>
        </w:rPr>
        <w:t>hospital</w:t>
      </w:r>
      <w:r w:rsidRPr="00A12FBC">
        <w:rPr>
          <w:lang w:val="es-US"/>
        </w:rPr>
        <w:t xml:space="preserve">. Planeo hacer un máster en el </w:t>
      </w:r>
      <w:r w:rsidRPr="00A12FBC">
        <w:rPr>
          <w:b/>
          <w:bCs/>
          <w:lang w:val="es-US"/>
        </w:rPr>
        <w:t>extranjero</w:t>
      </w:r>
      <w:r w:rsidRPr="00A12FBC">
        <w:rPr>
          <w:lang w:val="es-US"/>
        </w:rPr>
        <w:t xml:space="preserve"> para ganar </w:t>
      </w:r>
      <w:r w:rsidRPr="00A12FBC">
        <w:rPr>
          <w:b/>
          <w:bCs/>
          <w:lang w:val="es-US"/>
        </w:rPr>
        <w:t>experiencia</w:t>
      </w:r>
      <w:r w:rsidRPr="00A12FBC">
        <w:rPr>
          <w:lang w:val="es-US"/>
        </w:rPr>
        <w:t xml:space="preserve"> internacional valiosa. Mi </w:t>
      </w:r>
      <w:r w:rsidRPr="00A12FBC">
        <w:rPr>
          <w:b/>
          <w:bCs/>
          <w:lang w:val="es-US"/>
        </w:rPr>
        <w:t>sueño</w:t>
      </w:r>
      <w:r w:rsidRPr="00A12FBC">
        <w:rPr>
          <w:lang w:val="es-US"/>
        </w:rPr>
        <w:t xml:space="preserve"> es abrir mi propia clínica en el futuro y contratar a otros </w:t>
      </w:r>
      <w:r w:rsidRPr="00A12FBC">
        <w:rPr>
          <w:b/>
          <w:bCs/>
          <w:lang w:val="es-US"/>
        </w:rPr>
        <w:t>médicos</w:t>
      </w:r>
      <w:r w:rsidRPr="00A12FBC">
        <w:rPr>
          <w:lang w:val="es-US"/>
        </w:rPr>
        <w:t xml:space="preserve"> jóvenes. Estoy segura de que con </w:t>
      </w:r>
      <w:r w:rsidRPr="00A12FBC">
        <w:rPr>
          <w:b/>
          <w:bCs/>
          <w:lang w:val="es-US"/>
        </w:rPr>
        <w:t>esfuerzo</w:t>
      </w:r>
      <w:r w:rsidRPr="00A12FBC">
        <w:rPr>
          <w:lang w:val="es-US"/>
        </w:rPr>
        <w:t xml:space="preserve"> y dedicación podré alcanzar todos mis objetivos profesionales. También quiero </w:t>
      </w:r>
      <w:r w:rsidRPr="00A12FBC">
        <w:rPr>
          <w:b/>
          <w:bCs/>
          <w:lang w:val="es-US"/>
        </w:rPr>
        <w:t>aprender</w:t>
      </w:r>
      <w:r w:rsidRPr="00A12FBC">
        <w:rPr>
          <w:lang w:val="es-US"/>
        </w:rPr>
        <w:t xml:space="preserve"> varios </w:t>
      </w:r>
      <w:r w:rsidRPr="00A12FBC">
        <w:rPr>
          <w:b/>
          <w:bCs/>
          <w:lang w:val="es-US"/>
        </w:rPr>
        <w:t>idioma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comunicar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pacie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ternacional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Espe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od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lastRenderedPageBreak/>
        <w:t>viajar</w:t>
      </w:r>
      <w:r w:rsidRPr="00A12FBC">
        <w:rPr>
          <w:lang w:val="es-US"/>
        </w:rPr>
        <w:t xml:space="preserve"> por todo el </w:t>
      </w:r>
      <w:r w:rsidRPr="00A12FBC">
        <w:rPr>
          <w:b/>
          <w:bCs/>
          <w:lang w:val="es-US"/>
        </w:rPr>
        <w:t>mun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yudando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person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necesitad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Votaré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iempre</w:t>
      </w:r>
      <w:r w:rsidRPr="00A12FBC">
        <w:rPr>
          <w:lang w:val="es-US"/>
        </w:rPr>
        <w:t xml:space="preserve"> por </w:t>
      </w:r>
      <w:r w:rsidRPr="00A12FBC">
        <w:rPr>
          <w:b/>
          <w:bCs/>
          <w:lang w:val="es-US"/>
        </w:rPr>
        <w:t>política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mejoren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educación</w:t>
      </w:r>
      <w:r w:rsidRPr="00A12FBC">
        <w:rPr>
          <w:lang w:val="es-US"/>
        </w:rPr>
        <w:t xml:space="preserve"> y la </w:t>
      </w:r>
      <w:r w:rsidRPr="00A12FBC">
        <w:rPr>
          <w:b/>
          <w:bCs/>
          <w:lang w:val="es-US"/>
        </w:rPr>
        <w:t>sanidad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ública</w:t>
      </w:r>
      <w:r w:rsidRPr="00A12FBC">
        <w:rPr>
          <w:lang w:val="es-US"/>
        </w:rPr>
        <w:t>.</w:t>
      </w:r>
    </w:p>
    <w:p w14:paraId="6B0E98B2" w14:textId="77777777" w:rsidR="00437869" w:rsidRPr="00A12FBC" w:rsidRDefault="00000000">
      <w:pPr>
        <w:pStyle w:val="Heading2"/>
        <w:rPr>
          <w:lang w:val="es-US"/>
        </w:rPr>
      </w:pPr>
      <w:bookmarkStart w:id="18" w:name="Xfa5fd51a03f7ef96c9761302fbb6aa10f070a80"/>
      <w:bookmarkEnd w:id="17"/>
      <w:r w:rsidRPr="00A12FBC">
        <w:rPr>
          <w:lang w:val="es-US"/>
        </w:rPr>
        <w:t>Párrafo 17: Comida, restaurantes y experiencias culinarias</w:t>
      </w:r>
    </w:p>
    <w:p w14:paraId="2A04D762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Cuando </w:t>
      </w:r>
      <w:r w:rsidRPr="00A12FBC">
        <w:rPr>
          <w:b/>
          <w:bCs/>
          <w:lang w:val="es-US"/>
        </w:rPr>
        <w:t>voy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restaurantes</w:t>
      </w:r>
      <w:r w:rsidRPr="00A12FBC">
        <w:rPr>
          <w:lang w:val="es-US"/>
        </w:rPr>
        <w:t xml:space="preserve"> con mi </w:t>
      </w:r>
      <w:r w:rsidRPr="00A12FBC">
        <w:rPr>
          <w:b/>
          <w:bCs/>
          <w:lang w:val="es-US"/>
        </w:rPr>
        <w:t>familia</w:t>
      </w:r>
      <w:r w:rsidRPr="00A12FBC">
        <w:rPr>
          <w:lang w:val="es-US"/>
        </w:rPr>
        <w:t xml:space="preserve">, siempre </w:t>
      </w:r>
      <w:r w:rsidRPr="00A12FBC">
        <w:rPr>
          <w:b/>
          <w:bCs/>
          <w:lang w:val="es-US"/>
        </w:rPr>
        <w:t>pido</w:t>
      </w:r>
      <w:r w:rsidRPr="00A12FBC">
        <w:rPr>
          <w:lang w:val="es-US"/>
        </w:rPr>
        <w:t xml:space="preserve"> ayuda al </w:t>
      </w:r>
      <w:r w:rsidRPr="00A12FBC">
        <w:rPr>
          <w:b/>
          <w:bCs/>
          <w:lang w:val="es-US"/>
        </w:rPr>
        <w:t>camarero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legir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menú</w:t>
      </w:r>
      <w:r w:rsidRPr="00A12FBC">
        <w:rPr>
          <w:lang w:val="es-US"/>
        </w:rPr>
        <w:t xml:space="preserve">. Me gusta </w:t>
      </w:r>
      <w:r w:rsidRPr="00A12FBC">
        <w:rPr>
          <w:b/>
          <w:bCs/>
          <w:lang w:val="es-US"/>
        </w:rPr>
        <w:t>com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mi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aludable</w:t>
      </w:r>
      <w:r w:rsidRPr="00A12FBC">
        <w:rPr>
          <w:lang w:val="es-US"/>
        </w:rPr>
        <w:t xml:space="preserve"> y siempre </w:t>
      </w:r>
      <w:r w:rsidRPr="00A12FBC">
        <w:rPr>
          <w:b/>
          <w:bCs/>
          <w:lang w:val="es-US"/>
        </w:rPr>
        <w:t>leo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car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uidadosamente</w:t>
      </w:r>
      <w:r w:rsidRPr="00A12FBC">
        <w:rPr>
          <w:lang w:val="es-US"/>
        </w:rPr>
        <w:t xml:space="preserve"> antes de </w:t>
      </w:r>
      <w:r w:rsidRPr="00A12FBC">
        <w:rPr>
          <w:b/>
          <w:bCs/>
          <w:lang w:val="es-US"/>
        </w:rPr>
        <w:t>decidir</w:t>
      </w:r>
      <w:r w:rsidRPr="00A12FBC">
        <w:rPr>
          <w:lang w:val="es-US"/>
        </w:rPr>
        <w:t xml:space="preserve">. El </w:t>
      </w:r>
      <w:r w:rsidRPr="00A12FBC">
        <w:rPr>
          <w:b/>
          <w:bCs/>
          <w:lang w:val="es-US"/>
        </w:rPr>
        <w:t>camarero</w:t>
      </w:r>
      <w:r w:rsidRPr="00A12FBC">
        <w:rPr>
          <w:lang w:val="es-US"/>
        </w:rPr>
        <w:t xml:space="preserve"> nos </w:t>
      </w:r>
      <w:r w:rsidRPr="00A12FBC">
        <w:rPr>
          <w:b/>
          <w:bCs/>
          <w:lang w:val="es-US"/>
        </w:rPr>
        <w:t>sirve</w:t>
      </w:r>
      <w:r w:rsidRPr="00A12FBC">
        <w:rPr>
          <w:lang w:val="es-US"/>
        </w:rPr>
        <w:t xml:space="preserve"> con mucha </w:t>
      </w:r>
      <w:r w:rsidRPr="00A12FBC">
        <w:rPr>
          <w:b/>
          <w:bCs/>
          <w:lang w:val="es-US"/>
        </w:rPr>
        <w:t>amabilidad</w:t>
      </w:r>
      <w:r w:rsidRPr="00A12FBC">
        <w:rPr>
          <w:lang w:val="es-US"/>
        </w:rPr>
        <w:t xml:space="preserve"> y nos </w:t>
      </w:r>
      <w:r w:rsidRPr="00A12FBC">
        <w:rPr>
          <w:b/>
          <w:bCs/>
          <w:lang w:val="es-US"/>
        </w:rPr>
        <w:t>explica</w:t>
      </w:r>
      <w:r w:rsidRPr="00A12FBC">
        <w:rPr>
          <w:lang w:val="es-US"/>
        </w:rPr>
        <w:t xml:space="preserve"> los </w:t>
      </w:r>
      <w:r w:rsidRPr="00A12FBC">
        <w:rPr>
          <w:b/>
          <w:bCs/>
          <w:lang w:val="es-US"/>
        </w:rPr>
        <w:t>pla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es</w:t>
      </w:r>
      <w:r w:rsidRPr="00A12FBC">
        <w:rPr>
          <w:lang w:val="es-US"/>
        </w:rPr>
        <w:t xml:space="preserve">. A veces </w:t>
      </w:r>
      <w:r w:rsidRPr="00A12FBC">
        <w:rPr>
          <w:b/>
          <w:bCs/>
          <w:lang w:val="es-US"/>
        </w:rPr>
        <w:t>vamos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restaura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ond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irve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mi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ternacional</w:t>
      </w:r>
      <w:r w:rsidRPr="00A12FBC">
        <w:rPr>
          <w:lang w:val="es-US"/>
        </w:rPr>
        <w:t xml:space="preserve"> muy </w:t>
      </w:r>
      <w:r w:rsidRPr="00A12FBC">
        <w:rPr>
          <w:b/>
          <w:bCs/>
          <w:lang w:val="es-US"/>
        </w:rPr>
        <w:t>delicios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cep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ob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mi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nueva</w:t>
      </w:r>
      <w:r w:rsidRPr="00A12FBC">
        <w:rPr>
          <w:lang w:val="es-US"/>
        </w:rPr>
        <w:t xml:space="preserve"> porque me </w:t>
      </w:r>
      <w:r w:rsidRPr="00A12FBC">
        <w:rPr>
          <w:b/>
          <w:bCs/>
          <w:lang w:val="es-US"/>
        </w:rPr>
        <w:t>gus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xperiment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abor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ferentes</w:t>
      </w:r>
      <w:r w:rsidRPr="00A12FBC">
        <w:rPr>
          <w:lang w:val="es-US"/>
        </w:rPr>
        <w:t xml:space="preserve">. Cuando </w:t>
      </w:r>
      <w:r w:rsidRPr="00A12FBC">
        <w:rPr>
          <w:b/>
          <w:bCs/>
          <w:lang w:val="es-US"/>
        </w:rPr>
        <w:t>salg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mer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amigos</w:t>
      </w:r>
      <w:r w:rsidRPr="00A12FBC">
        <w:rPr>
          <w:lang w:val="es-US"/>
        </w:rPr>
        <w:t xml:space="preserve">, siempre </w:t>
      </w:r>
      <w:r w:rsidRPr="00A12FBC">
        <w:rPr>
          <w:b/>
          <w:bCs/>
          <w:lang w:val="es-US"/>
        </w:rPr>
        <w:t>compartimos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cuen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quitativamente</w:t>
      </w:r>
      <w:r w:rsidRPr="00A12FBC">
        <w:rPr>
          <w:lang w:val="es-US"/>
        </w:rPr>
        <w:t xml:space="preserve">. Me </w:t>
      </w:r>
      <w:r w:rsidRPr="00A12FBC">
        <w:rPr>
          <w:b/>
          <w:bCs/>
          <w:lang w:val="es-US"/>
        </w:rPr>
        <w:t>encan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m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ru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resc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verduras</w:t>
      </w:r>
      <w:r w:rsidRPr="00A12FBC">
        <w:rPr>
          <w:lang w:val="es-US"/>
        </w:rPr>
        <w:t xml:space="preserve"> porque son </w:t>
      </w:r>
      <w:r w:rsidRPr="00A12FBC">
        <w:rPr>
          <w:b/>
          <w:bCs/>
          <w:lang w:val="es-US"/>
        </w:rPr>
        <w:t>saludables</w:t>
      </w:r>
      <w:r w:rsidRPr="00A12FBC">
        <w:rPr>
          <w:lang w:val="es-US"/>
        </w:rPr>
        <w:t xml:space="preserve"> para mi </w:t>
      </w:r>
      <w:r w:rsidRPr="00A12FBC">
        <w:rPr>
          <w:b/>
          <w:bCs/>
          <w:lang w:val="es-US"/>
        </w:rPr>
        <w:t>cuerpo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refie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mer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casa</w:t>
      </w:r>
      <w:r w:rsidRPr="00A12FBC">
        <w:rPr>
          <w:lang w:val="es-US"/>
        </w:rPr>
        <w:t xml:space="preserve"> con mi </w:t>
      </w:r>
      <w:r w:rsidRPr="00A12FBC">
        <w:rPr>
          <w:b/>
          <w:bCs/>
          <w:lang w:val="es-US"/>
        </w:rPr>
        <w:t>familia</w:t>
      </w:r>
      <w:r w:rsidRPr="00A12FBC">
        <w:rPr>
          <w:lang w:val="es-US"/>
        </w:rPr>
        <w:t xml:space="preserve"> porque la </w:t>
      </w:r>
      <w:r w:rsidRPr="00A12FBC">
        <w:rPr>
          <w:b/>
          <w:bCs/>
          <w:lang w:val="es-US"/>
        </w:rPr>
        <w:t>comi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asera</w:t>
      </w:r>
      <w:r w:rsidRPr="00A12FBC">
        <w:rPr>
          <w:lang w:val="es-US"/>
        </w:rPr>
        <w:t xml:space="preserve"> es más </w:t>
      </w:r>
      <w:r w:rsidRPr="00A12FBC">
        <w:rPr>
          <w:b/>
          <w:bCs/>
          <w:lang w:val="es-US"/>
        </w:rPr>
        <w:t>nutritiva</w:t>
      </w:r>
      <w:r w:rsidRPr="00A12FBC">
        <w:rPr>
          <w:lang w:val="es-US"/>
        </w:rPr>
        <w:t>.</w:t>
      </w:r>
    </w:p>
    <w:p w14:paraId="16C781AD" w14:textId="77777777" w:rsidR="00437869" w:rsidRPr="00A12FBC" w:rsidRDefault="00000000">
      <w:pPr>
        <w:pStyle w:val="Heading2"/>
        <w:rPr>
          <w:lang w:val="es-US"/>
        </w:rPr>
      </w:pPr>
      <w:bookmarkStart w:id="19" w:name="Xf97b11ca454d5823bd7fc8c8dbd750d4289e9b0"/>
      <w:bookmarkEnd w:id="18"/>
      <w:r w:rsidRPr="00A12FBC">
        <w:rPr>
          <w:lang w:val="es-US"/>
        </w:rPr>
        <w:t>Párrafo 18: Deportes, ejercicio y vida activa</w:t>
      </w:r>
    </w:p>
    <w:p w14:paraId="7EC690BA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Me </w:t>
      </w:r>
      <w:r w:rsidRPr="00A12FBC">
        <w:rPr>
          <w:b/>
          <w:bCs/>
          <w:lang w:val="es-US"/>
        </w:rPr>
        <w:t>encanta</w:t>
      </w:r>
      <w:r w:rsidRPr="00A12FBC">
        <w:rPr>
          <w:lang w:val="es-US"/>
        </w:rPr>
        <w:t xml:space="preserve"> ser </w:t>
      </w:r>
      <w:r w:rsidRPr="00A12FBC">
        <w:rPr>
          <w:b/>
          <w:bCs/>
          <w:lang w:val="es-US"/>
        </w:rPr>
        <w:t>deportiv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muchas </w:t>
      </w:r>
      <w:r w:rsidRPr="00A12FBC">
        <w:rPr>
          <w:b/>
          <w:bCs/>
          <w:lang w:val="es-US"/>
        </w:rPr>
        <w:t>actividad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ísic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ferent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Jueg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útbol</w:t>
      </w:r>
      <w:r w:rsidRPr="00A12FBC">
        <w:rPr>
          <w:lang w:val="es-US"/>
        </w:rPr>
        <w:t xml:space="preserve"> en el </w:t>
      </w:r>
      <w:r w:rsidRPr="00A12FBC">
        <w:rPr>
          <w:b/>
          <w:bCs/>
          <w:lang w:val="es-US"/>
        </w:rPr>
        <w:t>equipo</w:t>
      </w:r>
      <w:r w:rsidRPr="00A12FBC">
        <w:rPr>
          <w:lang w:val="es-US"/>
        </w:rPr>
        <w:t xml:space="preserve"> de mi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racti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r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eces</w:t>
      </w:r>
      <w:r w:rsidRPr="00A12FBC">
        <w:rPr>
          <w:lang w:val="es-US"/>
        </w:rPr>
        <w:t xml:space="preserve"> por </w:t>
      </w:r>
      <w:r w:rsidRPr="00A12FBC">
        <w:rPr>
          <w:b/>
          <w:bCs/>
          <w:lang w:val="es-US"/>
        </w:rPr>
        <w:t>semana</w:t>
      </w:r>
      <w:r w:rsidRPr="00A12FBC">
        <w:rPr>
          <w:lang w:val="es-US"/>
        </w:rPr>
        <w:t xml:space="preserve">. Cuando </w:t>
      </w:r>
      <w:r w:rsidRPr="00A12FBC">
        <w:rPr>
          <w:b/>
          <w:bCs/>
          <w:lang w:val="es-US"/>
        </w:rPr>
        <w:t>hac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bue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iempo</w:t>
      </w:r>
      <w:r w:rsidRPr="00A12FBC">
        <w:rPr>
          <w:lang w:val="es-US"/>
        </w:rPr>
        <w:t xml:space="preserve">, me </w:t>
      </w:r>
      <w:r w:rsidRPr="00A12FBC">
        <w:rPr>
          <w:b/>
          <w:bCs/>
          <w:lang w:val="es-US"/>
        </w:rPr>
        <w:t>gus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ontar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bicicleta</w:t>
      </w:r>
      <w:r w:rsidRPr="00A12FBC">
        <w:rPr>
          <w:lang w:val="es-US"/>
        </w:rPr>
        <w:t xml:space="preserve"> por el </w:t>
      </w:r>
      <w:r w:rsidRPr="00A12FBC">
        <w:rPr>
          <w:b/>
          <w:bCs/>
          <w:lang w:val="es-US"/>
        </w:rPr>
        <w:t>parque</w:t>
      </w:r>
      <w:r w:rsidRPr="00A12FBC">
        <w:rPr>
          <w:lang w:val="es-US"/>
        </w:rPr>
        <w:t xml:space="preserve">. Los </w:t>
      </w:r>
      <w:r w:rsidRPr="00A12FBC">
        <w:rPr>
          <w:b/>
          <w:bCs/>
          <w:lang w:val="es-US"/>
        </w:rPr>
        <w:t>fine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seman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oy</w:t>
      </w:r>
      <w:r w:rsidRPr="00A12FBC">
        <w:rPr>
          <w:lang w:val="es-US"/>
        </w:rPr>
        <w:t xml:space="preserve"> al </w:t>
      </w:r>
      <w:r w:rsidRPr="00A12FBC">
        <w:rPr>
          <w:b/>
          <w:bCs/>
          <w:lang w:val="es-US"/>
        </w:rPr>
        <w:t>estadi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ocal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v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artido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fútbol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competenci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portivas</w:t>
      </w:r>
      <w:r w:rsidRPr="00A12FBC">
        <w:rPr>
          <w:lang w:val="es-US"/>
        </w:rPr>
        <w:t xml:space="preserve"> y he </w:t>
      </w:r>
      <w:r w:rsidRPr="00A12FBC">
        <w:rPr>
          <w:b/>
          <w:bCs/>
          <w:lang w:val="es-US"/>
        </w:rPr>
        <w:t>ganado</w:t>
      </w:r>
      <w:r w:rsidRPr="00A12FBC">
        <w:rPr>
          <w:lang w:val="es-US"/>
        </w:rPr>
        <w:t xml:space="preserve"> varios </w:t>
      </w:r>
      <w:r w:rsidRPr="00A12FBC">
        <w:rPr>
          <w:b/>
          <w:bCs/>
          <w:lang w:val="es-US"/>
        </w:rPr>
        <w:t>premi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Llev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op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portiv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ómod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zapa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hac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jercicio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Respeto</w:t>
      </w:r>
      <w:r w:rsidRPr="00A12FBC">
        <w:rPr>
          <w:lang w:val="es-US"/>
        </w:rPr>
        <w:t xml:space="preserve"> a todos los </w:t>
      </w:r>
      <w:r w:rsidRPr="00A12FBC">
        <w:rPr>
          <w:b/>
          <w:bCs/>
          <w:lang w:val="es-US"/>
        </w:rPr>
        <w:t>jugadores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equip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ntrario</w:t>
      </w:r>
      <w:r w:rsidRPr="00A12FBC">
        <w:rPr>
          <w:lang w:val="es-US"/>
        </w:rPr>
        <w:t xml:space="preserve"> durante las </w:t>
      </w:r>
      <w:r w:rsidRPr="00A12FBC">
        <w:rPr>
          <w:b/>
          <w:bCs/>
          <w:lang w:val="es-US"/>
        </w:rPr>
        <w:t>competencias</w:t>
      </w:r>
      <w:r w:rsidRPr="00A12FBC">
        <w:rPr>
          <w:lang w:val="es-US"/>
        </w:rPr>
        <w:t xml:space="preserve">. El </w:t>
      </w:r>
      <w:r w:rsidRPr="00A12FBC">
        <w:rPr>
          <w:b/>
          <w:bCs/>
          <w:lang w:val="es-US"/>
        </w:rPr>
        <w:t>ejercicio</w:t>
      </w:r>
      <w:r w:rsidRPr="00A12FBC">
        <w:rPr>
          <w:lang w:val="es-US"/>
        </w:rPr>
        <w:t xml:space="preserve"> me </w:t>
      </w:r>
      <w:r w:rsidRPr="00A12FBC">
        <w:rPr>
          <w:b/>
          <w:bCs/>
          <w:lang w:val="es-US"/>
        </w:rPr>
        <w:t>ayuda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mantener</w:t>
      </w:r>
      <w:r w:rsidRPr="00A12FBC">
        <w:rPr>
          <w:lang w:val="es-US"/>
        </w:rPr>
        <w:t xml:space="preserve"> un </w:t>
      </w:r>
      <w:r w:rsidRPr="00A12FBC">
        <w:rPr>
          <w:b/>
          <w:bCs/>
          <w:lang w:val="es-US"/>
        </w:rPr>
        <w:t>bue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ta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ísico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mental</w:t>
      </w:r>
      <w:r w:rsidRPr="00A12FBC">
        <w:rPr>
          <w:lang w:val="es-US"/>
        </w:rPr>
        <w:t>.</w:t>
      </w:r>
    </w:p>
    <w:p w14:paraId="22AB2955" w14:textId="77777777" w:rsidR="00437869" w:rsidRPr="00A12FBC" w:rsidRDefault="00000000">
      <w:pPr>
        <w:pStyle w:val="Heading2"/>
        <w:rPr>
          <w:lang w:val="es-US"/>
        </w:rPr>
      </w:pPr>
      <w:bookmarkStart w:id="20" w:name="X42e9d345e754cbbb83a1a2381e4a365d44230f4"/>
      <w:bookmarkEnd w:id="19"/>
      <w:r w:rsidRPr="00A12FBC">
        <w:rPr>
          <w:lang w:val="es-US"/>
        </w:rPr>
        <w:t>Párrafo 19: Compras, dinero y gestión financiera</w:t>
      </w:r>
    </w:p>
    <w:p w14:paraId="1B5D5BCD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Cuando </w:t>
      </w:r>
      <w:r w:rsidRPr="00A12FBC">
        <w:rPr>
          <w:b/>
          <w:bCs/>
          <w:lang w:val="es-US"/>
        </w:rPr>
        <w:t>voy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compras</w:t>
      </w:r>
      <w:r w:rsidRPr="00A12FBC">
        <w:rPr>
          <w:lang w:val="es-US"/>
        </w:rPr>
        <w:t xml:space="preserve">, siempre </w:t>
      </w:r>
      <w:r w:rsidRPr="00A12FBC">
        <w:rPr>
          <w:b/>
          <w:bCs/>
          <w:lang w:val="es-US"/>
        </w:rPr>
        <w:t>llevo</w:t>
      </w:r>
      <w:r w:rsidRPr="00A12FBC">
        <w:rPr>
          <w:lang w:val="es-US"/>
        </w:rPr>
        <w:t xml:space="preserve"> una </w:t>
      </w:r>
      <w:r w:rsidRPr="00A12FBC">
        <w:rPr>
          <w:b/>
          <w:bCs/>
          <w:lang w:val="es-US"/>
        </w:rPr>
        <w:t>lis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tallada</w:t>
      </w:r>
      <w:r w:rsidRPr="00A12FBC">
        <w:rPr>
          <w:lang w:val="es-US"/>
        </w:rPr>
        <w:t xml:space="preserve"> de lo que </w:t>
      </w:r>
      <w:r w:rsidRPr="00A12FBC">
        <w:rPr>
          <w:b/>
          <w:bCs/>
          <w:lang w:val="es-US"/>
        </w:rPr>
        <w:t>necesi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mprar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Guardo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dinero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bols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ntro</w:t>
      </w:r>
      <w:r w:rsidRPr="00A12FBC">
        <w:rPr>
          <w:lang w:val="es-US"/>
        </w:rPr>
        <w:t xml:space="preserve"> de mi </w:t>
      </w:r>
      <w:r w:rsidRPr="00A12FBC">
        <w:rPr>
          <w:b/>
          <w:bCs/>
          <w:lang w:val="es-US"/>
        </w:rPr>
        <w:t>mochil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mayo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eguridad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Bus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ofert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es</w:t>
      </w:r>
      <w:r w:rsidRPr="00A12FBC">
        <w:rPr>
          <w:lang w:val="es-US"/>
        </w:rPr>
        <w:t xml:space="preserve"> en las </w:t>
      </w:r>
      <w:r w:rsidRPr="00A12FBC">
        <w:rPr>
          <w:b/>
          <w:bCs/>
          <w:lang w:val="es-US"/>
        </w:rPr>
        <w:t>tienda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horr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nero</w:t>
      </w:r>
      <w:r w:rsidRPr="00A12FBC">
        <w:rPr>
          <w:lang w:val="es-US"/>
        </w:rPr>
        <w:t xml:space="preserve"> en mis </w:t>
      </w:r>
      <w:r w:rsidRPr="00A12FBC">
        <w:rPr>
          <w:b/>
          <w:bCs/>
          <w:lang w:val="es-US"/>
        </w:rPr>
        <w:t>compras</w:t>
      </w:r>
      <w:r w:rsidRPr="00A12FBC">
        <w:rPr>
          <w:lang w:val="es-US"/>
        </w:rPr>
        <w:t xml:space="preserve">. El </w:t>
      </w:r>
      <w:r w:rsidRPr="00A12FBC">
        <w:rPr>
          <w:b/>
          <w:bCs/>
          <w:lang w:val="es-US"/>
        </w:rPr>
        <w:t>dueño</w:t>
      </w:r>
      <w:r w:rsidRPr="00A12FBC">
        <w:rPr>
          <w:lang w:val="es-US"/>
        </w:rPr>
        <w:t xml:space="preserve"> de la </w:t>
      </w:r>
      <w:r w:rsidRPr="00A12FBC">
        <w:rPr>
          <w:b/>
          <w:bCs/>
          <w:lang w:val="es-US"/>
        </w:rPr>
        <w:t>tien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ocal</w:t>
      </w:r>
      <w:r w:rsidRPr="00A12FBC">
        <w:rPr>
          <w:lang w:val="es-US"/>
        </w:rPr>
        <w:t xml:space="preserve"> siempre me </w:t>
      </w:r>
      <w:r w:rsidRPr="00A12FBC">
        <w:rPr>
          <w:b/>
          <w:bCs/>
          <w:lang w:val="es-US"/>
        </w:rPr>
        <w:t>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scu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es</w:t>
      </w:r>
      <w:r w:rsidRPr="00A12FBC">
        <w:rPr>
          <w:lang w:val="es-US"/>
        </w:rPr>
        <w:t xml:space="preserve"> porque soy </w:t>
      </w:r>
      <w:r w:rsidRPr="00A12FBC">
        <w:rPr>
          <w:b/>
          <w:bCs/>
          <w:lang w:val="es-US"/>
        </w:rPr>
        <w:t>client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egular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ompa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ecios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difere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iendas</w:t>
      </w:r>
      <w:r w:rsidRPr="00A12FBC">
        <w:rPr>
          <w:lang w:val="es-US"/>
        </w:rPr>
        <w:t xml:space="preserve"> antes de </w:t>
      </w:r>
      <w:r w:rsidRPr="00A12FBC">
        <w:rPr>
          <w:b/>
          <w:bCs/>
          <w:lang w:val="es-US"/>
        </w:rPr>
        <w:t>hac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mpr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hor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nero</w:t>
      </w:r>
      <w:r w:rsidRPr="00A12FBC">
        <w:rPr>
          <w:lang w:val="es-US"/>
        </w:rPr>
        <w:t xml:space="preserve"> de mi </w:t>
      </w:r>
      <w:r w:rsidRPr="00A12FBC">
        <w:rPr>
          <w:b/>
          <w:bCs/>
          <w:lang w:val="es-US"/>
        </w:rPr>
        <w:t>trabajo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medi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iempo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compr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op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nuev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Llevo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dinero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caj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equeña</w:t>
      </w:r>
      <w:r w:rsidRPr="00A12FBC">
        <w:rPr>
          <w:lang w:val="es-US"/>
        </w:rPr>
        <w:t xml:space="preserve"> cuando </w:t>
      </w:r>
      <w:r w:rsidRPr="00A12FBC">
        <w:rPr>
          <w:b/>
          <w:bCs/>
          <w:lang w:val="es-US"/>
        </w:rPr>
        <w:t>voy</w:t>
      </w:r>
      <w:r w:rsidRPr="00A12FBC">
        <w:rPr>
          <w:lang w:val="es-US"/>
        </w:rPr>
        <w:t xml:space="preserve"> al </w:t>
      </w:r>
      <w:r w:rsidRPr="00A12FBC">
        <w:rPr>
          <w:b/>
          <w:bCs/>
          <w:lang w:val="es-US"/>
        </w:rPr>
        <w:t>merca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ocal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prendo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economí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ntend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ejor</w:t>
      </w:r>
      <w:r w:rsidRPr="00A12FBC">
        <w:rPr>
          <w:lang w:val="es-US"/>
        </w:rPr>
        <w:t xml:space="preserve"> cómo </w:t>
      </w:r>
      <w:r w:rsidRPr="00A12FBC">
        <w:rPr>
          <w:b/>
          <w:bCs/>
          <w:lang w:val="es-US"/>
        </w:rPr>
        <w:t>maneja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dine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ersonal</w:t>
      </w:r>
      <w:r w:rsidRPr="00A12FBC">
        <w:rPr>
          <w:lang w:val="es-US"/>
        </w:rPr>
        <w:t>.</w:t>
      </w:r>
    </w:p>
    <w:p w14:paraId="67978A9B" w14:textId="77777777" w:rsidR="00437869" w:rsidRPr="00A12FBC" w:rsidRDefault="00000000">
      <w:pPr>
        <w:pStyle w:val="Heading2"/>
        <w:rPr>
          <w:lang w:val="es-US"/>
        </w:rPr>
      </w:pPr>
      <w:bookmarkStart w:id="21" w:name="párrafo-20-transporte-viajes-y-movilidad"/>
      <w:bookmarkEnd w:id="20"/>
      <w:r w:rsidRPr="00A12FBC">
        <w:rPr>
          <w:lang w:val="es-US"/>
        </w:rPr>
        <w:t>Párrafo 20: Transporte, viajes y movilidad</w:t>
      </w:r>
    </w:p>
    <w:p w14:paraId="3BAD52EC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Para </w:t>
      </w:r>
      <w:r w:rsidRPr="00A12FBC">
        <w:rPr>
          <w:b/>
          <w:bCs/>
          <w:lang w:val="es-US"/>
        </w:rPr>
        <w:t>ir</w:t>
      </w:r>
      <w:r w:rsidRPr="00A12FBC">
        <w:rPr>
          <w:lang w:val="es-US"/>
        </w:rPr>
        <w:t xml:space="preserve"> al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 cada </w:t>
      </w:r>
      <w:r w:rsidRPr="00A12FBC">
        <w:rPr>
          <w:b/>
          <w:bCs/>
          <w:lang w:val="es-US"/>
        </w:rPr>
        <w:t>día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tomo</w:t>
      </w:r>
      <w:r w:rsidRPr="00A12FBC">
        <w:rPr>
          <w:lang w:val="es-US"/>
        </w:rPr>
        <w:t xml:space="preserve"> el </w:t>
      </w:r>
      <w:r w:rsidRPr="00A12FBC">
        <w:rPr>
          <w:b/>
          <w:bCs/>
          <w:lang w:val="es-US"/>
        </w:rPr>
        <w:t>autobú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pasa</w:t>
      </w:r>
      <w:r w:rsidRPr="00A12FBC">
        <w:rPr>
          <w:lang w:val="es-US"/>
        </w:rPr>
        <w:t xml:space="preserve"> por mi </w:t>
      </w:r>
      <w:r w:rsidRPr="00A12FBC">
        <w:rPr>
          <w:b/>
          <w:bCs/>
          <w:lang w:val="es-US"/>
        </w:rPr>
        <w:t>barrio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Durante</w:t>
      </w:r>
      <w:r w:rsidRPr="00A12FBC">
        <w:rPr>
          <w:lang w:val="es-US"/>
        </w:rPr>
        <w:t xml:space="preserve"> las </w:t>
      </w:r>
      <w:r w:rsidRPr="00A12FBC">
        <w:rPr>
          <w:b/>
          <w:bCs/>
          <w:lang w:val="es-US"/>
        </w:rPr>
        <w:t>vacaciones</w:t>
      </w:r>
      <w:r w:rsidRPr="00A12FBC">
        <w:rPr>
          <w:lang w:val="es-US"/>
        </w:rPr>
        <w:t xml:space="preserve">, mi </w:t>
      </w:r>
      <w:r w:rsidRPr="00A12FBC">
        <w:rPr>
          <w:b/>
          <w:bCs/>
          <w:lang w:val="es-US"/>
        </w:rPr>
        <w:t>famili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iaja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avión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destin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ternacional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teresantes</w:t>
      </w:r>
      <w:r w:rsidRPr="00A12FBC">
        <w:rPr>
          <w:lang w:val="es-US"/>
        </w:rPr>
        <w:t xml:space="preserve">. Me </w:t>
      </w:r>
      <w:r w:rsidRPr="00A12FBC">
        <w:rPr>
          <w:b/>
          <w:bCs/>
          <w:lang w:val="es-US"/>
        </w:rPr>
        <w:t>encan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iajar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barco</w:t>
      </w:r>
      <w:r w:rsidRPr="00A12FBC">
        <w:rPr>
          <w:lang w:val="es-US"/>
        </w:rPr>
        <w:t xml:space="preserve"> porque </w:t>
      </w:r>
      <w:r w:rsidRPr="00A12FBC">
        <w:rPr>
          <w:b/>
          <w:bCs/>
          <w:lang w:val="es-US"/>
        </w:rPr>
        <w:t>disfru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iendo</w:t>
      </w:r>
      <w:r w:rsidRPr="00A12FBC">
        <w:rPr>
          <w:lang w:val="es-US"/>
        </w:rPr>
        <w:t xml:space="preserve"> el </w:t>
      </w:r>
      <w:r w:rsidRPr="00A12FBC">
        <w:rPr>
          <w:b/>
          <w:bCs/>
          <w:lang w:val="es-US"/>
        </w:rPr>
        <w:t>océano</w:t>
      </w:r>
      <w:r w:rsidRPr="00A12FBC">
        <w:rPr>
          <w:lang w:val="es-US"/>
        </w:rPr>
        <w:t xml:space="preserve"> desde la </w:t>
      </w:r>
      <w:r w:rsidRPr="00A12FBC">
        <w:rPr>
          <w:b/>
          <w:bCs/>
          <w:lang w:val="es-US"/>
        </w:rPr>
        <w:t>cubiert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uan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amo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excursión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cruzam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ue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hermoso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conecta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fere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iudades</w:t>
      </w:r>
      <w:r w:rsidRPr="00A12FBC">
        <w:rPr>
          <w:lang w:val="es-US"/>
        </w:rPr>
        <w:t xml:space="preserve">. El </w:t>
      </w:r>
      <w:r w:rsidRPr="00A12FBC">
        <w:rPr>
          <w:b/>
          <w:bCs/>
          <w:lang w:val="es-US"/>
        </w:rPr>
        <w:t>vuel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ternacional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ur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ari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horas</w:t>
      </w:r>
      <w:r w:rsidRPr="00A12FBC">
        <w:rPr>
          <w:lang w:val="es-US"/>
        </w:rPr>
        <w:t xml:space="preserve">, pero </w:t>
      </w:r>
      <w:r w:rsidRPr="00A12FBC">
        <w:rPr>
          <w:b/>
          <w:bCs/>
          <w:lang w:val="es-US"/>
        </w:rPr>
        <w:t>vale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pena</w:t>
      </w:r>
      <w:r w:rsidRPr="00A12FBC">
        <w:rPr>
          <w:lang w:val="es-US"/>
        </w:rPr>
        <w:t xml:space="preserve"> por la </w:t>
      </w:r>
      <w:r w:rsidRPr="00A12FBC">
        <w:rPr>
          <w:b/>
          <w:bCs/>
          <w:lang w:val="es-US"/>
        </w:rPr>
        <w:t>experienci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refie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iajar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tren</w:t>
      </w:r>
      <w:r w:rsidRPr="00A12FBC">
        <w:rPr>
          <w:lang w:val="es-US"/>
        </w:rPr>
        <w:t xml:space="preserve"> porque </w:t>
      </w:r>
      <w:r w:rsidRPr="00A12FBC">
        <w:rPr>
          <w:b/>
          <w:bCs/>
          <w:lang w:val="es-US"/>
        </w:rPr>
        <w:t>pue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e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ibro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disfrutar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paisaje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amin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ucho</w:t>
      </w:r>
      <w:r w:rsidRPr="00A12FBC">
        <w:rPr>
          <w:lang w:val="es-US"/>
        </w:rPr>
        <w:t xml:space="preserve"> por la </w:t>
      </w:r>
      <w:r w:rsidRPr="00A12FBC">
        <w:rPr>
          <w:b/>
          <w:bCs/>
          <w:lang w:val="es-US"/>
        </w:rPr>
        <w:lastRenderedPageBreak/>
        <w:t>ciudad</w:t>
      </w:r>
      <w:r w:rsidRPr="00A12FBC">
        <w:rPr>
          <w:lang w:val="es-US"/>
        </w:rPr>
        <w:t xml:space="preserve"> porque es </w:t>
      </w:r>
      <w:r w:rsidRPr="00A12FBC">
        <w:rPr>
          <w:b/>
          <w:bCs/>
          <w:lang w:val="es-US"/>
        </w:rPr>
        <w:t>bueno</w:t>
      </w:r>
      <w:r w:rsidRPr="00A12FBC">
        <w:rPr>
          <w:lang w:val="es-US"/>
        </w:rPr>
        <w:t xml:space="preserve"> para mi </w:t>
      </w:r>
      <w:r w:rsidRPr="00A12FBC">
        <w:rPr>
          <w:b/>
          <w:bCs/>
          <w:lang w:val="es-US"/>
        </w:rPr>
        <w:t>salud</w:t>
      </w:r>
      <w:r w:rsidRPr="00A12FBC">
        <w:rPr>
          <w:lang w:val="es-US"/>
        </w:rPr>
        <w:t xml:space="preserve"> y el </w:t>
      </w:r>
      <w:r w:rsidRPr="00A12FBC">
        <w:rPr>
          <w:b/>
          <w:bCs/>
          <w:lang w:val="es-US"/>
        </w:rPr>
        <w:t>medi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mbiente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uan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oy</w:t>
      </w:r>
      <w:r w:rsidRPr="00A12FBC">
        <w:rPr>
          <w:lang w:val="es-US"/>
        </w:rPr>
        <w:t xml:space="preserve"> al </w:t>
      </w:r>
      <w:r w:rsidRPr="00A12FBC">
        <w:rPr>
          <w:b/>
          <w:bCs/>
          <w:lang w:val="es-US"/>
        </w:rPr>
        <w:t>extranjero</w:t>
      </w:r>
      <w:r w:rsidRPr="00A12FBC">
        <w:rPr>
          <w:lang w:val="es-US"/>
        </w:rPr>
        <w:t xml:space="preserve">, siempre </w:t>
      </w:r>
      <w:r w:rsidRPr="00A12FBC">
        <w:rPr>
          <w:b/>
          <w:bCs/>
          <w:lang w:val="es-US"/>
        </w:rPr>
        <w:t>apren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ras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básicas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idiom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ocal</w:t>
      </w:r>
      <w:r w:rsidRPr="00A12FBC">
        <w:rPr>
          <w:lang w:val="es-US"/>
        </w:rPr>
        <w:t>.</w:t>
      </w:r>
    </w:p>
    <w:p w14:paraId="0352EFD2" w14:textId="77777777" w:rsidR="00437869" w:rsidRPr="00A12FBC" w:rsidRDefault="00000000">
      <w:pPr>
        <w:pStyle w:val="Heading2"/>
        <w:rPr>
          <w:lang w:val="es-US"/>
        </w:rPr>
      </w:pPr>
      <w:bookmarkStart w:id="22" w:name="Xa90c4409d2931cd31fb716e6a859b12f04938db"/>
      <w:bookmarkEnd w:id="21"/>
      <w:r w:rsidRPr="00A12FBC">
        <w:rPr>
          <w:lang w:val="es-US"/>
        </w:rPr>
        <w:t>Párrafo 21: Arte, creatividad y expresión personal</w:t>
      </w:r>
    </w:p>
    <w:p w14:paraId="1FC6F4BA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Me </w:t>
      </w:r>
      <w:r w:rsidRPr="00A12FBC">
        <w:rPr>
          <w:b/>
          <w:bCs/>
          <w:lang w:val="es-US"/>
        </w:rPr>
        <w:t>apasiona</w:t>
      </w:r>
      <w:r w:rsidRPr="00A12FBC">
        <w:rPr>
          <w:lang w:val="es-US"/>
        </w:rPr>
        <w:t xml:space="preserve"> el </w:t>
      </w:r>
      <w:r w:rsidRPr="00A12FBC">
        <w:rPr>
          <w:b/>
          <w:bCs/>
          <w:lang w:val="es-US"/>
        </w:rPr>
        <w:t>arte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as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uch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iemp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actican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bujo</w:t>
      </w:r>
      <w:r w:rsidRPr="00A12FBC">
        <w:rPr>
          <w:lang w:val="es-US"/>
        </w:rPr>
        <w:t xml:space="preserve"> en mi </w:t>
      </w:r>
      <w:r w:rsidRPr="00A12FBC">
        <w:rPr>
          <w:b/>
          <w:bCs/>
          <w:lang w:val="es-US"/>
        </w:rPr>
        <w:t>tiemp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ibre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concurso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arte</w:t>
      </w:r>
      <w:r w:rsidRPr="00A12FBC">
        <w:rPr>
          <w:lang w:val="es-US"/>
        </w:rPr>
        <w:t xml:space="preserve"> donde </w:t>
      </w:r>
      <w:r w:rsidRPr="00A12FBC">
        <w:rPr>
          <w:b/>
          <w:bCs/>
          <w:lang w:val="es-US"/>
        </w:rPr>
        <w:t>pue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ostrar</w:t>
      </w:r>
      <w:r w:rsidRPr="00A12FBC">
        <w:rPr>
          <w:lang w:val="es-US"/>
        </w:rPr>
        <w:t xml:space="preserve"> mis </w:t>
      </w:r>
      <w:r w:rsidRPr="00A12FBC">
        <w:rPr>
          <w:b/>
          <w:bCs/>
          <w:lang w:val="es-US"/>
        </w:rPr>
        <w:t>habilidad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reativ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in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uadr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lorido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expresan</w:t>
      </w:r>
      <w:r w:rsidRPr="00A12FBC">
        <w:rPr>
          <w:lang w:val="es-US"/>
        </w:rPr>
        <w:t xml:space="preserve"> mis </w:t>
      </w:r>
      <w:r w:rsidRPr="00A12FBC">
        <w:rPr>
          <w:b/>
          <w:bCs/>
          <w:lang w:val="es-US"/>
        </w:rPr>
        <w:t>emocione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ensami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ofund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Visi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useo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arte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inspirarme</w:t>
      </w:r>
      <w:r w:rsidRPr="00A12FBC">
        <w:rPr>
          <w:lang w:val="es-US"/>
        </w:rPr>
        <w:t xml:space="preserve"> con las </w:t>
      </w:r>
      <w:r w:rsidRPr="00A12FBC">
        <w:rPr>
          <w:b/>
          <w:bCs/>
          <w:lang w:val="es-US"/>
        </w:rPr>
        <w:t>obra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artist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amos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M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into</w:t>
      </w:r>
      <w:r w:rsidRPr="00A12FBC">
        <w:rPr>
          <w:lang w:val="es-US"/>
        </w:rPr>
        <w:t xml:space="preserve"> las </w:t>
      </w:r>
      <w:r w:rsidRPr="00A12FBC">
        <w:rPr>
          <w:b/>
          <w:bCs/>
          <w:lang w:val="es-US"/>
        </w:rPr>
        <w:t>uñas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color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brillant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xpresa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personalidad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únic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Diseñ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arteles</w:t>
      </w:r>
      <w:r w:rsidRPr="00A12FBC">
        <w:rPr>
          <w:lang w:val="es-US"/>
        </w:rPr>
        <w:t xml:space="preserve"> para los </w:t>
      </w:r>
      <w:r w:rsidRPr="00A12FBC">
        <w:rPr>
          <w:b/>
          <w:bCs/>
          <w:lang w:val="es-US"/>
        </w:rPr>
        <w:t>ev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colares</w:t>
      </w:r>
      <w:r w:rsidRPr="00A12FBC">
        <w:rPr>
          <w:lang w:val="es-US"/>
        </w:rPr>
        <w:t xml:space="preserve"> usando </w:t>
      </w:r>
      <w:r w:rsidRPr="00A12FBC">
        <w:rPr>
          <w:b/>
          <w:bCs/>
          <w:lang w:val="es-US"/>
        </w:rPr>
        <w:t>técnic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rtístic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odern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oleccion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ateriale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arte</w:t>
      </w:r>
      <w:r w:rsidRPr="00A12FBC">
        <w:rPr>
          <w:lang w:val="es-US"/>
        </w:rPr>
        <w:t xml:space="preserve"> como </w:t>
      </w:r>
      <w:r w:rsidRPr="00A12FBC">
        <w:rPr>
          <w:b/>
          <w:bCs/>
          <w:lang w:val="es-US"/>
        </w:rPr>
        <w:t>pinceles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pintura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apel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Grab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ideos</w:t>
      </w:r>
      <w:r w:rsidRPr="00A12FBC">
        <w:rPr>
          <w:lang w:val="es-US"/>
        </w:rPr>
        <w:t xml:space="preserve"> de mis </w:t>
      </w:r>
      <w:r w:rsidRPr="00A12FBC">
        <w:rPr>
          <w:b/>
          <w:bCs/>
          <w:lang w:val="es-US"/>
        </w:rPr>
        <w:t>proces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rtístico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compartir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red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ociales</w:t>
      </w:r>
      <w:r w:rsidRPr="00A12FBC">
        <w:rPr>
          <w:lang w:val="es-US"/>
        </w:rPr>
        <w:t>.</w:t>
      </w:r>
    </w:p>
    <w:p w14:paraId="2EA74835" w14:textId="77777777" w:rsidR="00437869" w:rsidRPr="00A12FBC" w:rsidRDefault="00000000">
      <w:pPr>
        <w:pStyle w:val="Heading2"/>
        <w:rPr>
          <w:lang w:val="es-US"/>
        </w:rPr>
      </w:pPr>
      <w:bookmarkStart w:id="23" w:name="X9ebc8d0b1f9ad513ffc52bdaea57e51e00eca39"/>
      <w:bookmarkEnd w:id="22"/>
      <w:r w:rsidRPr="00A12FBC">
        <w:rPr>
          <w:lang w:val="es-US"/>
        </w:rPr>
        <w:t>Párrafo 22: Comunicación digital y redes sociales</w:t>
      </w:r>
    </w:p>
    <w:p w14:paraId="6289F26B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b/>
          <w:bCs/>
          <w:lang w:val="es-US"/>
        </w:rPr>
        <w:t>Us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ternet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ariamente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comunicar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amigo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difere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aís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Enví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rre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lectrónicos</w:t>
      </w:r>
      <w:r w:rsidRPr="00A12FBC">
        <w:rPr>
          <w:lang w:val="es-US"/>
        </w:rPr>
        <w:t xml:space="preserve"> a mis </w:t>
      </w:r>
      <w:r w:rsidRPr="00A12FBC">
        <w:rPr>
          <w:b/>
          <w:bCs/>
          <w:lang w:val="es-US"/>
        </w:rPr>
        <w:t>profesores</w:t>
      </w:r>
      <w:r w:rsidRPr="00A12FBC">
        <w:rPr>
          <w:lang w:val="es-US"/>
        </w:rPr>
        <w:t xml:space="preserve"> cuando </w:t>
      </w:r>
      <w:r w:rsidRPr="00A12FBC">
        <w:rPr>
          <w:b/>
          <w:bCs/>
          <w:lang w:val="es-US"/>
        </w:rPr>
        <w:t>teng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udas</w:t>
      </w:r>
      <w:r w:rsidRPr="00A12FBC">
        <w:rPr>
          <w:lang w:val="es-US"/>
        </w:rPr>
        <w:t xml:space="preserve"> sobre las </w:t>
      </w:r>
      <w:r w:rsidRPr="00A12FBC">
        <w:rPr>
          <w:b/>
          <w:bCs/>
          <w:lang w:val="es-US"/>
        </w:rPr>
        <w:t>tare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for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online</w:t>
      </w:r>
      <w:r w:rsidRPr="00A12FBC">
        <w:rPr>
          <w:lang w:val="es-US"/>
        </w:rPr>
        <w:t xml:space="preserve"> donde </w:t>
      </w:r>
      <w:r w:rsidRPr="00A12FBC">
        <w:rPr>
          <w:b/>
          <w:bCs/>
          <w:lang w:val="es-US"/>
        </w:rPr>
        <w:t>discu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em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ducativos</w:t>
      </w:r>
      <w:r w:rsidRPr="00A12FBC">
        <w:rPr>
          <w:lang w:val="es-US"/>
        </w:rPr>
        <w:t xml:space="preserve"> con otros </w:t>
      </w:r>
      <w:r w:rsidRPr="00A12FBC">
        <w:rPr>
          <w:b/>
          <w:bCs/>
          <w:lang w:val="es-US"/>
        </w:rPr>
        <w:t>estudiant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Grab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ide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ducativo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yudar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estudia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á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jóvenes</w:t>
      </w:r>
      <w:r w:rsidRPr="00A12FBC">
        <w:rPr>
          <w:lang w:val="es-US"/>
        </w:rPr>
        <w:t xml:space="preserve"> con sus </w:t>
      </w:r>
      <w:r w:rsidRPr="00A12FBC">
        <w:rPr>
          <w:b/>
          <w:bCs/>
          <w:lang w:val="es-US"/>
        </w:rPr>
        <w:t>estudi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Sigo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influencer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ducativo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comparte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nsej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útil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ejor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Vot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encuest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online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tem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 xml:space="preserve"> para los </w:t>
      </w:r>
      <w:r w:rsidRPr="00A12FBC">
        <w:rPr>
          <w:b/>
          <w:bCs/>
          <w:lang w:val="es-US"/>
        </w:rPr>
        <w:t>jóven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Manteng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nversacio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teresantes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grupo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estudi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irtual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Us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ecnologí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odern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mejora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experienci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ducativ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ersonal</w:t>
      </w:r>
      <w:r w:rsidRPr="00A12FBC">
        <w:rPr>
          <w:lang w:val="es-US"/>
        </w:rPr>
        <w:t>.</w:t>
      </w:r>
    </w:p>
    <w:p w14:paraId="6125D28E" w14:textId="77777777" w:rsidR="00437869" w:rsidRPr="00A12FBC" w:rsidRDefault="00000000">
      <w:pPr>
        <w:pStyle w:val="Heading2"/>
        <w:rPr>
          <w:lang w:val="es-US"/>
        </w:rPr>
      </w:pPr>
      <w:bookmarkStart w:id="24" w:name="X88e92a1dee23abcf346f7bf94c1725c3bda933e"/>
      <w:bookmarkEnd w:id="23"/>
      <w:r w:rsidRPr="00A12FBC">
        <w:rPr>
          <w:lang w:val="es-US"/>
        </w:rPr>
        <w:t>Párrafo 23: Problemas sociales y participación ciudadana</w:t>
      </w:r>
    </w:p>
    <w:p w14:paraId="030B69B5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Me </w:t>
      </w:r>
      <w:r w:rsidRPr="00A12FBC">
        <w:rPr>
          <w:b/>
          <w:bCs/>
          <w:lang w:val="es-US"/>
        </w:rPr>
        <w:t>preocupo</w:t>
      </w:r>
      <w:r w:rsidRPr="00A12FBC">
        <w:rPr>
          <w:lang w:val="es-US"/>
        </w:rPr>
        <w:t xml:space="preserve"> por el </w:t>
      </w:r>
      <w:r w:rsidRPr="00A12FBC">
        <w:rPr>
          <w:b/>
          <w:bCs/>
          <w:lang w:val="es-US"/>
        </w:rPr>
        <w:t>pa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juvenil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programa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yudar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jóve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semplead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Respeto</w:t>
      </w:r>
      <w:r w:rsidRPr="00A12FBC">
        <w:rPr>
          <w:lang w:val="es-US"/>
        </w:rPr>
        <w:t xml:space="preserve"> a la </w:t>
      </w:r>
      <w:r w:rsidRPr="00A12FBC">
        <w:rPr>
          <w:b/>
          <w:bCs/>
          <w:lang w:val="es-US"/>
        </w:rPr>
        <w:t>policí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entiendo</w:t>
      </w:r>
      <w:r w:rsidRPr="00A12FBC">
        <w:rPr>
          <w:lang w:val="es-US"/>
        </w:rPr>
        <w:t xml:space="preserve"> su </w:t>
      </w:r>
      <w:r w:rsidRPr="00A12FBC">
        <w:rPr>
          <w:b/>
          <w:bCs/>
          <w:lang w:val="es-US"/>
        </w:rPr>
        <w:t>papel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mantener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seguridad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ocial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olaboro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organizacione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luchan</w:t>
      </w:r>
      <w:r w:rsidRPr="00A12FBC">
        <w:rPr>
          <w:lang w:val="es-US"/>
        </w:rPr>
        <w:t xml:space="preserve"> contra la </w:t>
      </w:r>
      <w:r w:rsidRPr="00A12FBC">
        <w:rPr>
          <w:b/>
          <w:bCs/>
          <w:lang w:val="es-US"/>
        </w:rPr>
        <w:t>discriminación</w:t>
      </w:r>
      <w:r w:rsidRPr="00A12FBC">
        <w:rPr>
          <w:lang w:val="es-US"/>
        </w:rPr>
        <w:t xml:space="preserve"> en todas sus </w:t>
      </w:r>
      <w:r w:rsidRPr="00A12FBC">
        <w:rPr>
          <w:b/>
          <w:bCs/>
          <w:lang w:val="es-US"/>
        </w:rPr>
        <w:t>form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Vot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eleccio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tudiantil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legi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epresentante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defiendan</w:t>
      </w:r>
      <w:r w:rsidRPr="00A12FBC">
        <w:rPr>
          <w:lang w:val="es-US"/>
        </w:rPr>
        <w:t xml:space="preserve"> nuestros </w:t>
      </w:r>
      <w:r w:rsidRPr="00A12FBC">
        <w:rPr>
          <w:b/>
          <w:bCs/>
          <w:lang w:val="es-US"/>
        </w:rPr>
        <w:t>derech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manifestacio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acífica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poy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aus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justas</w:t>
      </w:r>
      <w:r w:rsidRPr="00A12FBC">
        <w:rPr>
          <w:lang w:val="es-US"/>
        </w:rPr>
        <w:t xml:space="preserve"> e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yudo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cuidador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oluntario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trabajan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person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ayores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residenci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poy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iciativa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promueven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igualdad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oportunidad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todos</w:t>
      </w:r>
      <w:r w:rsidRPr="00A12FBC">
        <w:rPr>
          <w:lang w:val="es-US"/>
        </w:rPr>
        <w:t xml:space="preserve"> los </w:t>
      </w:r>
      <w:r w:rsidRPr="00A12FBC">
        <w:rPr>
          <w:b/>
          <w:bCs/>
          <w:lang w:val="es-US"/>
        </w:rPr>
        <w:t>ciudadan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reo</w:t>
      </w:r>
      <w:r w:rsidRPr="00A12FBC">
        <w:rPr>
          <w:lang w:val="es-US"/>
        </w:rPr>
        <w:t xml:space="preserve"> que es </w:t>
      </w:r>
      <w:r w:rsidRPr="00A12FBC">
        <w:rPr>
          <w:b/>
          <w:bCs/>
          <w:lang w:val="es-US"/>
        </w:rPr>
        <w:t>important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articip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ctivamente</w:t>
      </w:r>
      <w:r w:rsidRPr="00A12FBC">
        <w:rPr>
          <w:lang w:val="es-US"/>
        </w:rPr>
        <w:t xml:space="preserve"> en la </w:t>
      </w:r>
      <w:r w:rsidRPr="00A12FBC">
        <w:rPr>
          <w:b/>
          <w:bCs/>
          <w:lang w:val="es-US"/>
        </w:rPr>
        <w:t>vi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olítica</w:t>
      </w:r>
      <w:r w:rsidRPr="00A12FBC">
        <w:rPr>
          <w:lang w:val="es-US"/>
        </w:rPr>
        <w:t xml:space="preserve"> de mi </w:t>
      </w:r>
      <w:r w:rsidRPr="00A12FBC">
        <w:rPr>
          <w:b/>
          <w:bCs/>
          <w:lang w:val="es-US"/>
        </w:rPr>
        <w:t>comunidad</w:t>
      </w:r>
      <w:r w:rsidRPr="00A12FBC">
        <w:rPr>
          <w:lang w:val="es-US"/>
        </w:rPr>
        <w:t>.</w:t>
      </w:r>
    </w:p>
    <w:p w14:paraId="67E2E93E" w14:textId="77777777" w:rsidR="00437869" w:rsidRPr="00A12FBC" w:rsidRDefault="00000000">
      <w:pPr>
        <w:pStyle w:val="Heading2"/>
        <w:rPr>
          <w:lang w:val="es-US"/>
        </w:rPr>
      </w:pPr>
      <w:bookmarkStart w:id="25" w:name="X5be33d7e3f8c3aaa9a1f44eb5843fa576e7f800"/>
      <w:bookmarkEnd w:id="24"/>
      <w:r w:rsidRPr="00A12FBC">
        <w:rPr>
          <w:lang w:val="es-US"/>
        </w:rPr>
        <w:t>Párrafo 24: Servicios profesionales y oficios especializados</w:t>
      </w:r>
    </w:p>
    <w:p w14:paraId="071ADAFA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Cuando </w:t>
      </w:r>
      <w:r w:rsidRPr="00A12FBC">
        <w:rPr>
          <w:b/>
          <w:bCs/>
          <w:lang w:val="es-US"/>
        </w:rPr>
        <w:t>necesi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rta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cabello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voy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ver</w:t>
      </w:r>
      <w:r w:rsidRPr="00A12FBC">
        <w:rPr>
          <w:lang w:val="es-US"/>
        </w:rPr>
        <w:t xml:space="preserve"> a mi </w:t>
      </w:r>
      <w:r w:rsidRPr="00A12FBC">
        <w:rPr>
          <w:b/>
          <w:bCs/>
          <w:lang w:val="es-US"/>
        </w:rPr>
        <w:t>peluque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avorito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barrio</w:t>
      </w:r>
      <w:r w:rsidRPr="00A12FBC">
        <w:rPr>
          <w:lang w:val="es-US"/>
        </w:rPr>
        <w:t xml:space="preserve">. Mi </w:t>
      </w:r>
      <w:r w:rsidRPr="00A12FBC">
        <w:rPr>
          <w:b/>
          <w:bCs/>
          <w:lang w:val="es-US"/>
        </w:rPr>
        <w:t>abuel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ecib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yuda</w:t>
      </w:r>
      <w:r w:rsidRPr="00A12FBC">
        <w:rPr>
          <w:lang w:val="es-US"/>
        </w:rPr>
        <w:t xml:space="preserve"> de un </w:t>
      </w:r>
      <w:r w:rsidRPr="00A12FBC">
        <w:rPr>
          <w:b/>
          <w:bCs/>
          <w:lang w:val="es-US"/>
        </w:rPr>
        <w:t>cuidado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ofesional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visita</w:t>
      </w:r>
      <w:r w:rsidRPr="00A12FBC">
        <w:rPr>
          <w:lang w:val="es-US"/>
        </w:rPr>
        <w:t xml:space="preserve"> su </w:t>
      </w:r>
      <w:r w:rsidRPr="00A12FBC">
        <w:rPr>
          <w:b/>
          <w:bCs/>
          <w:lang w:val="es-US"/>
        </w:rPr>
        <w:t>cas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egularmente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onozco</w:t>
      </w:r>
      <w:r w:rsidRPr="00A12FBC">
        <w:rPr>
          <w:lang w:val="es-US"/>
        </w:rPr>
        <w:t xml:space="preserve"> a un </w:t>
      </w:r>
      <w:r w:rsidRPr="00A12FBC">
        <w:rPr>
          <w:b/>
          <w:bCs/>
          <w:lang w:val="es-US"/>
        </w:rPr>
        <w:t>ingenie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alentoso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diseñ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difici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oderno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sostenibles</w:t>
      </w:r>
      <w:r w:rsidRPr="00A12FBC">
        <w:rPr>
          <w:lang w:val="es-US"/>
        </w:rPr>
        <w:t xml:space="preserve">. El </w:t>
      </w:r>
      <w:r w:rsidRPr="00A12FBC">
        <w:rPr>
          <w:b/>
          <w:bCs/>
          <w:lang w:val="es-US"/>
        </w:rPr>
        <w:t>periodis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ocal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crib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rtícul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teresantes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ev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 xml:space="preserve"> de la </w:t>
      </w:r>
      <w:r w:rsidRPr="00A12FBC">
        <w:rPr>
          <w:b/>
          <w:bCs/>
          <w:lang w:val="es-US"/>
        </w:rPr>
        <w:t>ciudad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dmiro</w:t>
      </w:r>
      <w:r w:rsidRPr="00A12FBC">
        <w:rPr>
          <w:lang w:val="es-US"/>
        </w:rPr>
        <w:t xml:space="preserve"> a los </w:t>
      </w:r>
      <w:r w:rsidRPr="00A12FBC">
        <w:rPr>
          <w:b/>
          <w:bCs/>
          <w:lang w:val="es-US"/>
        </w:rPr>
        <w:t>pintor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ofesionale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crea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obra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art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hermosa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significativas</w:t>
      </w:r>
      <w:r w:rsidRPr="00A12FBC">
        <w:rPr>
          <w:lang w:val="es-US"/>
        </w:rPr>
        <w:t xml:space="preserve">. Mi </w:t>
      </w:r>
      <w:r w:rsidRPr="00A12FBC">
        <w:rPr>
          <w:b/>
          <w:bCs/>
          <w:lang w:val="es-US"/>
        </w:rPr>
        <w:t>dentis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rabaja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oficin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oderna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equip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ecnológic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lastRenderedPageBreak/>
        <w:t>avanzad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Respeto</w:t>
      </w:r>
      <w:r w:rsidRPr="00A12FBC">
        <w:rPr>
          <w:lang w:val="es-US"/>
        </w:rPr>
        <w:t xml:space="preserve"> el </w:t>
      </w:r>
      <w:r w:rsidRPr="00A12FBC">
        <w:rPr>
          <w:b/>
          <w:bCs/>
          <w:lang w:val="es-US"/>
        </w:rPr>
        <w:t>trabajo</w:t>
      </w:r>
      <w:r w:rsidRPr="00A12FBC">
        <w:rPr>
          <w:lang w:val="es-US"/>
        </w:rPr>
        <w:t xml:space="preserve"> de los </w:t>
      </w:r>
      <w:r w:rsidRPr="00A12FBC">
        <w:rPr>
          <w:b/>
          <w:bCs/>
          <w:lang w:val="es-US"/>
        </w:rPr>
        <w:t>secretario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maneja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ocum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ficientemente</w:t>
      </w:r>
      <w:r w:rsidRPr="00A12FBC">
        <w:rPr>
          <w:lang w:val="es-US"/>
        </w:rPr>
        <w:t xml:space="preserve">. Los </w:t>
      </w:r>
      <w:r w:rsidRPr="00A12FBC">
        <w:rPr>
          <w:b/>
          <w:bCs/>
          <w:lang w:val="es-US"/>
        </w:rPr>
        <w:t>músic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ofesional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dica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uch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hor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arias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perfeccionar</w:t>
      </w:r>
      <w:r w:rsidRPr="00A12FBC">
        <w:rPr>
          <w:lang w:val="es-US"/>
        </w:rPr>
        <w:t xml:space="preserve"> sus </w:t>
      </w:r>
      <w:r w:rsidRPr="00A12FBC">
        <w:rPr>
          <w:b/>
          <w:bCs/>
          <w:lang w:val="es-US"/>
        </w:rPr>
        <w:t>habilidades</w:t>
      </w:r>
      <w:r w:rsidRPr="00A12FBC">
        <w:rPr>
          <w:lang w:val="es-US"/>
        </w:rPr>
        <w:t>.</w:t>
      </w:r>
    </w:p>
    <w:p w14:paraId="2C4F5F12" w14:textId="77777777" w:rsidR="00437869" w:rsidRPr="00A12FBC" w:rsidRDefault="00000000">
      <w:pPr>
        <w:pStyle w:val="Heading2"/>
        <w:rPr>
          <w:lang w:val="es-US"/>
        </w:rPr>
      </w:pPr>
      <w:bookmarkStart w:id="26" w:name="X0c635ed6b84c1e15be4f152ecb727e0b99162d5"/>
      <w:bookmarkEnd w:id="25"/>
      <w:r w:rsidRPr="00A12FBC">
        <w:rPr>
          <w:lang w:val="es-US"/>
        </w:rPr>
        <w:t>Párrafo 25: Educación especializada y formación avanzada</w:t>
      </w:r>
    </w:p>
    <w:p w14:paraId="7BFEFC7E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b/>
          <w:bCs/>
          <w:lang w:val="es-US"/>
        </w:rPr>
        <w:t>Después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instituto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plane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Bachillerato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prepararme</w:t>
      </w:r>
      <w:r w:rsidRPr="00A12FBC">
        <w:rPr>
          <w:lang w:val="es-US"/>
        </w:rPr>
        <w:t xml:space="preserve"> para la </w:t>
      </w:r>
      <w:r w:rsidRPr="00A12FBC">
        <w:rPr>
          <w:b/>
          <w:bCs/>
          <w:lang w:val="es-US"/>
        </w:rPr>
        <w:t>universidad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Durante</w:t>
      </w:r>
      <w:r w:rsidRPr="00A12FBC">
        <w:rPr>
          <w:lang w:val="es-US"/>
        </w:rPr>
        <w:t xml:space="preserve"> los </w:t>
      </w:r>
      <w:r w:rsidRPr="00A12FBC">
        <w:rPr>
          <w:b/>
          <w:bCs/>
          <w:lang w:val="es-US"/>
        </w:rPr>
        <w:t>exáme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inales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us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écnica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estudi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record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formación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Manteng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nversacio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cadémicas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profesores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tem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mplejo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cienci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Le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ibr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izados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medicin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mpliar</w:t>
      </w:r>
      <w:r w:rsidRPr="00A12FBC">
        <w:rPr>
          <w:lang w:val="es-US"/>
        </w:rPr>
        <w:t xml:space="preserve"> mis </w:t>
      </w:r>
      <w:r w:rsidRPr="00A12FBC">
        <w:rPr>
          <w:b/>
          <w:bCs/>
          <w:lang w:val="es-US"/>
        </w:rPr>
        <w:t>conocimi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ientífic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seminari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ducativos</w:t>
      </w:r>
      <w:r w:rsidRPr="00A12FBC">
        <w:rPr>
          <w:lang w:val="es-US"/>
        </w:rPr>
        <w:t xml:space="preserve"> donde </w:t>
      </w:r>
      <w:r w:rsidRPr="00A12FBC">
        <w:rPr>
          <w:b/>
          <w:bCs/>
          <w:lang w:val="es-US"/>
        </w:rPr>
        <w:t>aprendo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nuev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ecnologí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édic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Escrib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nsay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cadémicos</w:t>
      </w:r>
      <w:r w:rsidRPr="00A12FBC">
        <w:rPr>
          <w:lang w:val="es-US"/>
        </w:rPr>
        <w:t xml:space="preserve"> usando </w:t>
      </w:r>
      <w:r w:rsidRPr="00A12FBC">
        <w:rPr>
          <w:b/>
          <w:bCs/>
          <w:lang w:val="es-US"/>
        </w:rPr>
        <w:t>vocabulari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écnico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referenci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ientífic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Bus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oportunidade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investigación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laboratori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universitari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estigios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Sa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buen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notas</w:t>
      </w:r>
      <w:r w:rsidRPr="00A12FBC">
        <w:rPr>
          <w:lang w:val="es-US"/>
        </w:rPr>
        <w:t xml:space="preserve"> en todas mis </w:t>
      </w:r>
      <w:r w:rsidRPr="00A12FBC">
        <w:rPr>
          <w:b/>
          <w:bCs/>
          <w:lang w:val="es-US"/>
        </w:rPr>
        <w:t>asignatur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gracias</w:t>
      </w:r>
      <w:r w:rsidRPr="00A12FBC">
        <w:rPr>
          <w:lang w:val="es-US"/>
        </w:rPr>
        <w:t xml:space="preserve"> a mi </w:t>
      </w:r>
      <w:r w:rsidRPr="00A12FBC">
        <w:rPr>
          <w:b/>
          <w:bCs/>
          <w:lang w:val="es-US"/>
        </w:rPr>
        <w:t>dedicació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nstante</w:t>
      </w:r>
      <w:r w:rsidRPr="00A12FBC">
        <w:rPr>
          <w:lang w:val="es-US"/>
        </w:rPr>
        <w:t>.</w:t>
      </w:r>
    </w:p>
    <w:p w14:paraId="00296E81" w14:textId="77777777" w:rsidR="00437869" w:rsidRPr="00A12FBC" w:rsidRDefault="00000000">
      <w:pPr>
        <w:pStyle w:val="Heading2"/>
        <w:rPr>
          <w:lang w:val="es-US"/>
        </w:rPr>
      </w:pPr>
      <w:bookmarkStart w:id="27" w:name="X7d18b9db7b34bd3fcfcdb5a66c500aedcd84170"/>
      <w:bookmarkEnd w:id="26"/>
      <w:r w:rsidRPr="00A12FBC">
        <w:rPr>
          <w:lang w:val="es-US"/>
        </w:rPr>
        <w:t>Párrafo 26: Actividades de tiempo libre y entretenimiento</w:t>
      </w:r>
    </w:p>
    <w:p w14:paraId="50810096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lang w:val="es-US"/>
        </w:rPr>
        <w:t xml:space="preserve">En mi </w:t>
      </w:r>
      <w:r w:rsidRPr="00A12FBC">
        <w:rPr>
          <w:b/>
          <w:bCs/>
          <w:lang w:val="es-US"/>
        </w:rPr>
        <w:t>tiemp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ibre</w:t>
      </w:r>
      <w:r w:rsidRPr="00A12FBC">
        <w:rPr>
          <w:lang w:val="es-US"/>
        </w:rPr>
        <w:t xml:space="preserve">, me </w:t>
      </w:r>
      <w:r w:rsidRPr="00A12FBC">
        <w:rPr>
          <w:b/>
          <w:bCs/>
          <w:lang w:val="es-US"/>
        </w:rPr>
        <w:t>gust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e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novel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ománticas</w:t>
      </w:r>
      <w:r w:rsidRPr="00A12FBC">
        <w:rPr>
          <w:lang w:val="es-US"/>
        </w:rPr>
        <w:t xml:space="preserve"> y de </w:t>
      </w:r>
      <w:r w:rsidRPr="00A12FBC">
        <w:rPr>
          <w:b/>
          <w:bCs/>
          <w:lang w:val="es-US"/>
        </w:rPr>
        <w:t>aventur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Ve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elícul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teresantes</w:t>
      </w:r>
      <w:r w:rsidRPr="00A12FBC">
        <w:rPr>
          <w:lang w:val="es-US"/>
        </w:rPr>
        <w:t xml:space="preserve"> en el </w:t>
      </w:r>
      <w:r w:rsidRPr="00A12FBC">
        <w:rPr>
          <w:b/>
          <w:bCs/>
          <w:lang w:val="es-US"/>
        </w:rPr>
        <w:t>cine</w:t>
      </w:r>
      <w:r w:rsidRPr="00A12FBC">
        <w:rPr>
          <w:lang w:val="es-US"/>
        </w:rPr>
        <w:t xml:space="preserve"> con mis </w:t>
      </w:r>
      <w:r w:rsidRPr="00A12FBC">
        <w:rPr>
          <w:b/>
          <w:bCs/>
          <w:lang w:val="es-US"/>
        </w:rPr>
        <w:t>amigos</w:t>
      </w:r>
      <w:r w:rsidRPr="00A12FBC">
        <w:rPr>
          <w:lang w:val="es-US"/>
        </w:rPr>
        <w:t xml:space="preserve"> los </w:t>
      </w:r>
      <w:r w:rsidRPr="00A12FBC">
        <w:rPr>
          <w:b/>
          <w:bCs/>
          <w:lang w:val="es-US"/>
        </w:rPr>
        <w:t>fine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seman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oleccion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evista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cienci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tecnologí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mantenerm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formada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avanc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To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nstrum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usicales</w:t>
      </w:r>
      <w:r w:rsidRPr="00A12FBC">
        <w:rPr>
          <w:lang w:val="es-US"/>
        </w:rPr>
        <w:t xml:space="preserve"> como la </w:t>
      </w:r>
      <w:r w:rsidRPr="00A12FBC">
        <w:rPr>
          <w:b/>
          <w:bCs/>
          <w:lang w:val="es-US"/>
        </w:rPr>
        <w:t>guitarra</w:t>
      </w:r>
      <w:r w:rsidRPr="00A12FBC">
        <w:rPr>
          <w:lang w:val="es-US"/>
        </w:rPr>
        <w:t xml:space="preserve"> y el </w:t>
      </w:r>
      <w:r w:rsidRPr="00A12FBC">
        <w:rPr>
          <w:b/>
          <w:bCs/>
          <w:lang w:val="es-US"/>
        </w:rPr>
        <w:t>piano</w:t>
      </w:r>
      <w:r w:rsidRPr="00A12FBC">
        <w:rPr>
          <w:lang w:val="es-US"/>
        </w:rPr>
        <w:t xml:space="preserve"> en mi </w:t>
      </w:r>
      <w:r w:rsidRPr="00A12FBC">
        <w:rPr>
          <w:b/>
          <w:bCs/>
          <w:lang w:val="es-US"/>
        </w:rPr>
        <w:t>habitación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Organiz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jueg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vertidos</w:t>
      </w:r>
      <w:r w:rsidRPr="00A12FBC">
        <w:rPr>
          <w:lang w:val="es-US"/>
        </w:rPr>
        <w:t xml:space="preserve"> con mis </w:t>
      </w:r>
      <w:r w:rsidRPr="00A12FBC">
        <w:rPr>
          <w:b/>
          <w:bCs/>
          <w:lang w:val="es-US"/>
        </w:rPr>
        <w:t>herman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equeños</w:t>
      </w:r>
      <w:r w:rsidRPr="00A12FBC">
        <w:rPr>
          <w:lang w:val="es-US"/>
        </w:rPr>
        <w:t xml:space="preserve"> durante las </w:t>
      </w:r>
      <w:r w:rsidRPr="00A12FBC">
        <w:rPr>
          <w:b/>
          <w:bCs/>
          <w:lang w:val="es-US"/>
        </w:rPr>
        <w:t>tard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Escrib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histori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rta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poema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expresan</w:t>
      </w:r>
      <w:r w:rsidRPr="00A12FBC">
        <w:rPr>
          <w:lang w:val="es-US"/>
        </w:rPr>
        <w:t xml:space="preserve"> mis </w:t>
      </w:r>
      <w:r w:rsidRPr="00A12FBC">
        <w:rPr>
          <w:b/>
          <w:bCs/>
          <w:lang w:val="es-US"/>
        </w:rPr>
        <w:t>sentimi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ersonal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Disfru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vien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táculo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baile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teatro</w:t>
      </w:r>
      <w:r w:rsidRPr="00A12FBC">
        <w:rPr>
          <w:lang w:val="es-US"/>
        </w:rPr>
        <w:t xml:space="preserve"> en el </w:t>
      </w:r>
      <w:r w:rsidRPr="00A12FBC">
        <w:rPr>
          <w:b/>
          <w:bCs/>
          <w:lang w:val="es-US"/>
        </w:rPr>
        <w:t>centr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ultural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as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iempo</w:t>
      </w:r>
      <w:r w:rsidRPr="00A12FBC">
        <w:rPr>
          <w:lang w:val="es-US"/>
        </w:rPr>
        <w:t xml:space="preserve"> en la </w:t>
      </w:r>
      <w:r w:rsidRPr="00A12FBC">
        <w:rPr>
          <w:b/>
          <w:bCs/>
          <w:lang w:val="es-US"/>
        </w:rPr>
        <w:t>bibliotec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eyendo</w:t>
      </w:r>
      <w:r w:rsidRPr="00A12FBC">
        <w:rPr>
          <w:lang w:val="es-US"/>
        </w:rPr>
        <w:t xml:space="preserve"> sobre </w:t>
      </w:r>
      <w:r w:rsidRPr="00A12FBC">
        <w:rPr>
          <w:b/>
          <w:bCs/>
          <w:lang w:val="es-US"/>
        </w:rPr>
        <w:t>difere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ulturas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mundo</w:t>
      </w:r>
      <w:r w:rsidRPr="00A12FBC">
        <w:rPr>
          <w:lang w:val="es-US"/>
        </w:rPr>
        <w:t>.</w:t>
      </w:r>
    </w:p>
    <w:p w14:paraId="00005D67" w14:textId="77777777" w:rsidR="00437869" w:rsidRPr="00A12FBC" w:rsidRDefault="00000000">
      <w:pPr>
        <w:pStyle w:val="Heading2"/>
        <w:rPr>
          <w:lang w:val="es-US"/>
        </w:rPr>
      </w:pPr>
      <w:bookmarkStart w:id="28" w:name="X35f29a2c2aa8451f6b12dd00b98021c23dda71e"/>
      <w:bookmarkEnd w:id="27"/>
      <w:r w:rsidRPr="00A12FBC">
        <w:rPr>
          <w:lang w:val="es-US"/>
        </w:rPr>
        <w:t>Párrafo 27: Objetos personales y pertenencias</w:t>
      </w:r>
    </w:p>
    <w:p w14:paraId="290BF14A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b/>
          <w:bCs/>
          <w:lang w:val="es-US"/>
        </w:rPr>
        <w:t>Siempr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levo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bolígraf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avorito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scribi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not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 xml:space="preserve"> durante las </w:t>
      </w:r>
      <w:r w:rsidRPr="00A12FBC">
        <w:rPr>
          <w:b/>
          <w:bCs/>
          <w:lang w:val="es-US"/>
        </w:rPr>
        <w:t>clas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Tengo</w:t>
      </w:r>
      <w:r w:rsidRPr="00A12FBC">
        <w:rPr>
          <w:lang w:val="es-US"/>
        </w:rPr>
        <w:t xml:space="preserve"> una </w:t>
      </w:r>
      <w:r w:rsidRPr="00A12FBC">
        <w:rPr>
          <w:b/>
          <w:bCs/>
          <w:lang w:val="es-US"/>
        </w:rPr>
        <w:t>mes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</w:t>
      </w:r>
      <w:r w:rsidRPr="00A12FBC">
        <w:rPr>
          <w:lang w:val="es-US"/>
        </w:rPr>
        <w:t xml:space="preserve"> en mi </w:t>
      </w:r>
      <w:r w:rsidRPr="00A12FBC">
        <w:rPr>
          <w:b/>
          <w:bCs/>
          <w:lang w:val="es-US"/>
        </w:rPr>
        <w:t>habitación</w:t>
      </w:r>
      <w:r w:rsidRPr="00A12FBC">
        <w:rPr>
          <w:lang w:val="es-US"/>
        </w:rPr>
        <w:t xml:space="preserve"> donde </w:t>
      </w:r>
      <w:r w:rsidRPr="00A12FBC">
        <w:rPr>
          <w:b/>
          <w:bCs/>
          <w:lang w:val="es-US"/>
        </w:rPr>
        <w:t>hago</w:t>
      </w:r>
      <w:r w:rsidRPr="00A12FBC">
        <w:rPr>
          <w:lang w:val="es-US"/>
        </w:rPr>
        <w:t xml:space="preserve"> todos mis </w:t>
      </w:r>
      <w:r w:rsidRPr="00A12FBC">
        <w:rPr>
          <w:b/>
          <w:bCs/>
          <w:lang w:val="es-US"/>
        </w:rPr>
        <w:t>deberes</w:t>
      </w:r>
      <w:r w:rsidRPr="00A12FBC">
        <w:rPr>
          <w:lang w:val="es-US"/>
        </w:rPr>
        <w:t xml:space="preserve">. Mi </w:t>
      </w:r>
      <w:r w:rsidRPr="00A12FBC">
        <w:rPr>
          <w:b/>
          <w:bCs/>
          <w:lang w:val="es-US"/>
        </w:rPr>
        <w:t>silla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estudio</w:t>
      </w:r>
      <w:r w:rsidRPr="00A12FBC">
        <w:rPr>
          <w:lang w:val="es-US"/>
        </w:rPr>
        <w:t xml:space="preserve"> es muy </w:t>
      </w:r>
      <w:r w:rsidRPr="00A12FBC">
        <w:rPr>
          <w:b/>
          <w:bCs/>
          <w:lang w:val="es-US"/>
        </w:rPr>
        <w:t>cómoda</w:t>
      </w:r>
      <w:r w:rsidRPr="00A12FBC">
        <w:rPr>
          <w:lang w:val="es-US"/>
        </w:rPr>
        <w:t xml:space="preserve"> y me </w:t>
      </w:r>
      <w:r w:rsidRPr="00A12FBC">
        <w:rPr>
          <w:b/>
          <w:bCs/>
          <w:lang w:val="es-US"/>
        </w:rPr>
        <w:t>ayuda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concentrarm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ejor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Guardo</w:t>
      </w:r>
      <w:r w:rsidRPr="00A12FBC">
        <w:rPr>
          <w:lang w:val="es-US"/>
        </w:rPr>
        <w:t xml:space="preserve"> mis </w:t>
      </w:r>
      <w:r w:rsidRPr="00A12FBC">
        <w:rPr>
          <w:b/>
          <w:bCs/>
          <w:lang w:val="es-US"/>
        </w:rPr>
        <w:t>docum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 xml:space="preserve"> en una </w:t>
      </w:r>
      <w:r w:rsidRPr="00A12FBC">
        <w:rPr>
          <w:b/>
          <w:bCs/>
          <w:lang w:val="es-US"/>
        </w:rPr>
        <w:t>caj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egura</w:t>
      </w:r>
      <w:r w:rsidRPr="00A12FBC">
        <w:rPr>
          <w:lang w:val="es-US"/>
        </w:rPr>
        <w:t xml:space="preserve"> en mi </w:t>
      </w:r>
      <w:r w:rsidRPr="00A12FBC">
        <w:rPr>
          <w:b/>
          <w:bCs/>
          <w:lang w:val="es-US"/>
        </w:rPr>
        <w:t>habitación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bro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ventana</w:t>
      </w:r>
      <w:r w:rsidRPr="00A12FBC">
        <w:rPr>
          <w:lang w:val="es-US"/>
        </w:rPr>
        <w:t xml:space="preserve"> de mi </w:t>
      </w:r>
      <w:r w:rsidRPr="00A12FBC">
        <w:rPr>
          <w:b/>
          <w:bCs/>
          <w:lang w:val="es-US"/>
        </w:rPr>
        <w:t>cuarto</w:t>
      </w:r>
      <w:r w:rsidRPr="00A12FBC">
        <w:rPr>
          <w:lang w:val="es-US"/>
        </w:rPr>
        <w:t xml:space="preserve"> cada </w:t>
      </w:r>
      <w:r w:rsidRPr="00A12FBC">
        <w:rPr>
          <w:b/>
          <w:bCs/>
          <w:lang w:val="es-US"/>
        </w:rPr>
        <w:t>mañan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dej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ntr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ir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resco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Uso</w:t>
      </w:r>
      <w:r w:rsidRPr="00A12FBC">
        <w:rPr>
          <w:lang w:val="es-US"/>
        </w:rPr>
        <w:t xml:space="preserve"> una </w:t>
      </w:r>
      <w:r w:rsidRPr="00A12FBC">
        <w:rPr>
          <w:b/>
          <w:bCs/>
          <w:lang w:val="es-US"/>
        </w:rPr>
        <w:t>regl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hac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agram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recisos</w:t>
      </w:r>
      <w:r w:rsidRPr="00A12FBC">
        <w:rPr>
          <w:lang w:val="es-US"/>
        </w:rPr>
        <w:t xml:space="preserve"> en mis </w:t>
      </w:r>
      <w:r w:rsidRPr="00A12FBC">
        <w:rPr>
          <w:b/>
          <w:bCs/>
          <w:lang w:val="es-US"/>
        </w:rPr>
        <w:t>proyect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ierro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puerta</w:t>
      </w:r>
      <w:r w:rsidRPr="00A12FBC">
        <w:rPr>
          <w:lang w:val="es-US"/>
        </w:rPr>
        <w:t xml:space="preserve"> de mi </w:t>
      </w:r>
      <w:r w:rsidRPr="00A12FBC">
        <w:rPr>
          <w:b/>
          <w:bCs/>
          <w:lang w:val="es-US"/>
        </w:rPr>
        <w:t>habitación</w:t>
      </w:r>
      <w:r w:rsidRPr="00A12FBC">
        <w:rPr>
          <w:lang w:val="es-US"/>
        </w:rPr>
        <w:t xml:space="preserve"> cuando </w:t>
      </w:r>
      <w:r w:rsidRPr="00A12FBC">
        <w:rPr>
          <w:b/>
          <w:bCs/>
          <w:lang w:val="es-US"/>
        </w:rPr>
        <w:t>necesi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ncentrarme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estudiar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Organizo</w:t>
      </w:r>
      <w:r w:rsidRPr="00A12FBC">
        <w:rPr>
          <w:lang w:val="es-US"/>
        </w:rPr>
        <w:t xml:space="preserve"> todas mis </w:t>
      </w:r>
      <w:r w:rsidRPr="00A12FBC">
        <w:rPr>
          <w:b/>
          <w:bCs/>
          <w:lang w:val="es-US"/>
        </w:rPr>
        <w:t>pertenenci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uidadosamente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mantene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espaci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ordenado</w:t>
      </w:r>
      <w:r w:rsidRPr="00A12FBC">
        <w:rPr>
          <w:lang w:val="es-US"/>
        </w:rPr>
        <w:t>.</w:t>
      </w:r>
    </w:p>
    <w:p w14:paraId="4A34788E" w14:textId="77777777" w:rsidR="00437869" w:rsidRPr="00A12FBC" w:rsidRDefault="00000000">
      <w:pPr>
        <w:pStyle w:val="Heading2"/>
        <w:rPr>
          <w:lang w:val="es-US"/>
        </w:rPr>
      </w:pPr>
      <w:bookmarkStart w:id="29" w:name="Xf0345ca063718635c3cffc5e329aa60fce34555"/>
      <w:bookmarkEnd w:id="28"/>
      <w:r w:rsidRPr="00A12FBC">
        <w:rPr>
          <w:lang w:val="es-US"/>
        </w:rPr>
        <w:t>Párrafo 28: Personalidad, carácter y comportamiento</w:t>
      </w:r>
    </w:p>
    <w:p w14:paraId="5A01AA97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b/>
          <w:bCs/>
          <w:lang w:val="es-US"/>
        </w:rPr>
        <w:t>Aunque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vec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ued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er</w:t>
      </w:r>
      <w:r w:rsidRPr="00A12FBC">
        <w:rPr>
          <w:lang w:val="es-US"/>
        </w:rPr>
        <w:t xml:space="preserve"> un </w:t>
      </w:r>
      <w:r w:rsidRPr="00A12FBC">
        <w:rPr>
          <w:b/>
          <w:bCs/>
          <w:lang w:val="es-US"/>
        </w:rPr>
        <w:t>po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onta</w:t>
      </w:r>
      <w:r w:rsidRPr="00A12FBC">
        <w:rPr>
          <w:lang w:val="es-US"/>
        </w:rPr>
        <w:t xml:space="preserve"> con mis </w:t>
      </w:r>
      <w:r w:rsidRPr="00A12FBC">
        <w:rPr>
          <w:b/>
          <w:bCs/>
          <w:lang w:val="es-US"/>
        </w:rPr>
        <w:t>bromas</w:t>
      </w:r>
      <w:r w:rsidRPr="00A12FBC">
        <w:rPr>
          <w:lang w:val="es-US"/>
        </w:rPr>
        <w:t xml:space="preserve">, siempre </w:t>
      </w:r>
      <w:r w:rsidRPr="00A12FBC">
        <w:rPr>
          <w:b/>
          <w:bCs/>
          <w:lang w:val="es-US"/>
        </w:rPr>
        <w:t>respeto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otr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Nunca</w:t>
      </w:r>
      <w:r w:rsidRPr="00A12FBC">
        <w:rPr>
          <w:lang w:val="es-US"/>
        </w:rPr>
        <w:t xml:space="preserve"> soy </w:t>
      </w:r>
      <w:r w:rsidRPr="00A12FBC">
        <w:rPr>
          <w:b/>
          <w:bCs/>
          <w:lang w:val="es-US"/>
        </w:rPr>
        <w:t>perezosa</w:t>
      </w:r>
      <w:r w:rsidRPr="00A12FBC">
        <w:rPr>
          <w:lang w:val="es-US"/>
        </w:rPr>
        <w:t xml:space="preserve"> con mis </w:t>
      </w:r>
      <w:r w:rsidRPr="00A12FBC">
        <w:rPr>
          <w:b/>
          <w:bCs/>
          <w:lang w:val="es-US"/>
        </w:rPr>
        <w:t>estudios</w:t>
      </w:r>
      <w:r w:rsidRPr="00A12FBC">
        <w:rPr>
          <w:lang w:val="es-US"/>
        </w:rPr>
        <w:t xml:space="preserve"> porque </w:t>
      </w:r>
      <w:r w:rsidRPr="00A12FBC">
        <w:rPr>
          <w:b/>
          <w:bCs/>
          <w:lang w:val="es-US"/>
        </w:rPr>
        <w:t>entiendo</w:t>
      </w:r>
      <w:r w:rsidRPr="00A12FBC">
        <w:rPr>
          <w:lang w:val="es-US"/>
        </w:rPr>
        <w:t xml:space="preserve"> la </w:t>
      </w:r>
      <w:r w:rsidRPr="00A12FBC">
        <w:rPr>
          <w:b/>
          <w:bCs/>
          <w:lang w:val="es-US"/>
        </w:rPr>
        <w:t>importancia</w:t>
      </w:r>
      <w:r w:rsidRPr="00A12FBC">
        <w:rPr>
          <w:lang w:val="es-US"/>
        </w:rPr>
        <w:t xml:space="preserve"> de la </w:t>
      </w:r>
      <w:r w:rsidRPr="00A12FBC">
        <w:rPr>
          <w:b/>
          <w:bCs/>
          <w:lang w:val="es-US"/>
        </w:rPr>
        <w:t>educación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uando</w:t>
      </w:r>
      <w:r w:rsidRPr="00A12FBC">
        <w:rPr>
          <w:lang w:val="es-US"/>
        </w:rPr>
        <w:t xml:space="preserve"> estoy </w:t>
      </w:r>
      <w:r w:rsidRPr="00A12FBC">
        <w:rPr>
          <w:b/>
          <w:bCs/>
          <w:lang w:val="es-US"/>
        </w:rPr>
        <w:t>cansa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spués</w:t>
      </w:r>
      <w:r w:rsidRPr="00A12FBC">
        <w:rPr>
          <w:lang w:val="es-US"/>
        </w:rPr>
        <w:t xml:space="preserve"> de un </w:t>
      </w:r>
      <w:r w:rsidRPr="00A12FBC">
        <w:rPr>
          <w:b/>
          <w:bCs/>
          <w:lang w:val="es-US"/>
        </w:rPr>
        <w:t>dí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argo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bus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anera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relajarme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Soy</w:t>
      </w:r>
      <w:r w:rsidRPr="00A12FBC">
        <w:rPr>
          <w:lang w:val="es-US"/>
        </w:rPr>
        <w:t xml:space="preserve"> muy </w:t>
      </w:r>
      <w:r w:rsidRPr="00A12FBC">
        <w:rPr>
          <w:b/>
          <w:bCs/>
          <w:lang w:val="es-US"/>
        </w:rPr>
        <w:t>trabajadora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siempr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ermino</w:t>
      </w:r>
      <w:r w:rsidRPr="00A12FBC">
        <w:rPr>
          <w:lang w:val="es-US"/>
        </w:rPr>
        <w:t xml:space="preserve"> mis </w:t>
      </w:r>
      <w:r w:rsidRPr="00A12FBC">
        <w:rPr>
          <w:b/>
          <w:bCs/>
          <w:lang w:val="es-US"/>
        </w:rPr>
        <w:t>tare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ntes</w:t>
      </w:r>
      <w:r w:rsidRPr="00A12FBC">
        <w:rPr>
          <w:lang w:val="es-US"/>
        </w:rPr>
        <w:t xml:space="preserve"> de la </w:t>
      </w:r>
      <w:r w:rsidRPr="00A12FBC">
        <w:rPr>
          <w:b/>
          <w:bCs/>
          <w:lang w:val="es-US"/>
        </w:rPr>
        <w:t>fech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ímite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Estoy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ist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enfrent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ualqui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safío</w:t>
      </w:r>
      <w:r w:rsidRPr="00A12FBC">
        <w:rPr>
          <w:lang w:val="es-US"/>
        </w:rPr>
        <w:t xml:space="preserve"> que la </w:t>
      </w:r>
      <w:r w:rsidRPr="00A12FBC">
        <w:rPr>
          <w:b/>
          <w:bCs/>
          <w:lang w:val="es-US"/>
        </w:rPr>
        <w:t>vida</w:t>
      </w:r>
      <w:r w:rsidRPr="00A12FBC">
        <w:rPr>
          <w:lang w:val="es-US"/>
        </w:rPr>
        <w:t xml:space="preserve"> me </w:t>
      </w:r>
      <w:r w:rsidRPr="00A12FBC">
        <w:rPr>
          <w:b/>
          <w:bCs/>
          <w:lang w:val="es-US"/>
        </w:rPr>
        <w:t>presente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Mantengo</w:t>
      </w:r>
      <w:r w:rsidRPr="00A12FBC">
        <w:rPr>
          <w:lang w:val="es-US"/>
        </w:rPr>
        <w:t xml:space="preserve"> una </w:t>
      </w:r>
      <w:r w:rsidRPr="00A12FBC">
        <w:rPr>
          <w:b/>
          <w:bCs/>
          <w:lang w:val="es-US"/>
        </w:rPr>
        <w:t>actitud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ositiv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lastRenderedPageBreak/>
        <w:t>inclus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uando</w:t>
      </w:r>
      <w:r w:rsidRPr="00A12FBC">
        <w:rPr>
          <w:lang w:val="es-US"/>
        </w:rPr>
        <w:t xml:space="preserve"> las </w:t>
      </w:r>
      <w:r w:rsidRPr="00A12FBC">
        <w:rPr>
          <w:b/>
          <w:bCs/>
          <w:lang w:val="es-US"/>
        </w:rPr>
        <w:t>cosas</w:t>
      </w:r>
      <w:r w:rsidRPr="00A12FBC">
        <w:rPr>
          <w:lang w:val="es-US"/>
        </w:rPr>
        <w:t xml:space="preserve"> se </w:t>
      </w:r>
      <w:r w:rsidRPr="00A12FBC">
        <w:rPr>
          <w:b/>
          <w:bCs/>
          <w:lang w:val="es-US"/>
        </w:rPr>
        <w:t>pone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fícil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cepto</w:t>
      </w:r>
      <w:r w:rsidRPr="00A12FBC">
        <w:rPr>
          <w:lang w:val="es-US"/>
        </w:rPr>
        <w:t xml:space="preserve"> mis </w:t>
      </w:r>
      <w:r w:rsidRPr="00A12FBC">
        <w:rPr>
          <w:b/>
          <w:bCs/>
          <w:lang w:val="es-US"/>
        </w:rPr>
        <w:t>errore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aprendo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ello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mejorar</w:t>
      </w:r>
      <w:r w:rsidRPr="00A12FBC">
        <w:rPr>
          <w:lang w:val="es-US"/>
        </w:rPr>
        <w:t xml:space="preserve"> como </w:t>
      </w:r>
      <w:r w:rsidRPr="00A12FBC">
        <w:rPr>
          <w:b/>
          <w:bCs/>
          <w:lang w:val="es-US"/>
        </w:rPr>
        <w:t>person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Trato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se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mable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comprensiva</w:t>
      </w:r>
      <w:r w:rsidRPr="00A12FBC">
        <w:rPr>
          <w:lang w:val="es-US"/>
        </w:rPr>
        <w:t xml:space="preserve"> con </w:t>
      </w:r>
      <w:r w:rsidRPr="00A12FBC">
        <w:rPr>
          <w:b/>
          <w:bCs/>
          <w:lang w:val="es-US"/>
        </w:rPr>
        <w:t>todas</w:t>
      </w:r>
      <w:r w:rsidRPr="00A12FBC">
        <w:rPr>
          <w:lang w:val="es-US"/>
        </w:rPr>
        <w:t xml:space="preserve"> las </w:t>
      </w:r>
      <w:r w:rsidRPr="00A12FBC">
        <w:rPr>
          <w:b/>
          <w:bCs/>
          <w:lang w:val="es-US"/>
        </w:rPr>
        <w:t>persona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conozco</w:t>
      </w:r>
      <w:r w:rsidRPr="00A12FBC">
        <w:rPr>
          <w:lang w:val="es-US"/>
        </w:rPr>
        <w:t>.</w:t>
      </w:r>
    </w:p>
    <w:p w14:paraId="0CFA35E1" w14:textId="77777777" w:rsidR="00437869" w:rsidRPr="00A12FBC" w:rsidRDefault="00000000">
      <w:pPr>
        <w:pStyle w:val="Heading2"/>
        <w:rPr>
          <w:lang w:val="es-US"/>
        </w:rPr>
      </w:pPr>
      <w:bookmarkStart w:id="30" w:name="X6575aea766ef91793948bac2bfc97f2c0df5347"/>
      <w:bookmarkEnd w:id="29"/>
      <w:r w:rsidRPr="00A12FBC">
        <w:rPr>
          <w:lang w:val="es-US"/>
        </w:rPr>
        <w:t>Párrafo 29: Celebraciones especiales y reconocimientos</w:t>
      </w:r>
    </w:p>
    <w:p w14:paraId="75F1B61A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b/>
          <w:bCs/>
          <w:lang w:val="es-US"/>
        </w:rPr>
        <w:t>Durante</w:t>
      </w:r>
      <w:r w:rsidRPr="00A12FBC">
        <w:rPr>
          <w:lang w:val="es-US"/>
        </w:rPr>
        <w:t xml:space="preserve"> las </w:t>
      </w:r>
      <w:r w:rsidRPr="00A12FBC">
        <w:rPr>
          <w:b/>
          <w:bCs/>
          <w:lang w:val="es-US"/>
        </w:rPr>
        <w:t>celebracio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colares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ctivamente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todas</w:t>
      </w:r>
      <w:r w:rsidRPr="00A12FBC">
        <w:rPr>
          <w:lang w:val="es-US"/>
        </w:rPr>
        <w:t xml:space="preserve"> las </w:t>
      </w:r>
      <w:r w:rsidRPr="00A12FBC">
        <w:rPr>
          <w:b/>
          <w:bCs/>
          <w:lang w:val="es-US"/>
        </w:rPr>
        <w:t>actividad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H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ganado</w:t>
      </w:r>
      <w:r w:rsidRPr="00A12FBC">
        <w:rPr>
          <w:lang w:val="es-US"/>
        </w:rPr>
        <w:t xml:space="preserve"> varios </w:t>
      </w:r>
      <w:r w:rsidRPr="00A12FBC">
        <w:rPr>
          <w:b/>
          <w:bCs/>
          <w:lang w:val="es-US"/>
        </w:rPr>
        <w:t>premi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cadémicos</w:t>
      </w:r>
      <w:r w:rsidRPr="00A12FBC">
        <w:rPr>
          <w:lang w:val="es-US"/>
        </w:rPr>
        <w:t xml:space="preserve"> por mi </w:t>
      </w:r>
      <w:r w:rsidRPr="00A12FBC">
        <w:rPr>
          <w:b/>
          <w:bCs/>
          <w:lang w:val="es-US"/>
        </w:rPr>
        <w:t>excelent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endimient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ciencia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elebro</w:t>
      </w:r>
      <w:r w:rsidRPr="00A12FBC">
        <w:rPr>
          <w:lang w:val="es-US"/>
        </w:rPr>
        <w:t xml:space="preserve"> los </w:t>
      </w:r>
      <w:r w:rsidRPr="00A12FBC">
        <w:rPr>
          <w:b/>
          <w:bCs/>
          <w:lang w:val="es-US"/>
        </w:rPr>
        <w:t>logros</w:t>
      </w:r>
      <w:r w:rsidRPr="00A12FBC">
        <w:rPr>
          <w:lang w:val="es-US"/>
        </w:rPr>
        <w:t xml:space="preserve"> de mis </w:t>
      </w:r>
      <w:r w:rsidRPr="00A12FBC">
        <w:rPr>
          <w:b/>
          <w:bCs/>
          <w:lang w:val="es-US"/>
        </w:rPr>
        <w:t>compañeros</w:t>
      </w:r>
      <w:r w:rsidRPr="00A12FBC">
        <w:rPr>
          <w:lang w:val="es-US"/>
        </w:rPr>
        <w:t xml:space="preserve"> porque </w:t>
      </w:r>
      <w:r w:rsidRPr="00A12FBC">
        <w:rPr>
          <w:b/>
          <w:bCs/>
          <w:lang w:val="es-US"/>
        </w:rPr>
        <w:t>creo</w:t>
      </w:r>
      <w:r w:rsidRPr="00A12FBC">
        <w:rPr>
          <w:lang w:val="es-US"/>
        </w:rPr>
        <w:t xml:space="preserve"> en el </w:t>
      </w:r>
      <w:r w:rsidRPr="00A12FBC">
        <w:rPr>
          <w:b/>
          <w:bCs/>
          <w:lang w:val="es-US"/>
        </w:rPr>
        <w:t>éxi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lectivo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articip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ceremoni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es</w:t>
      </w:r>
      <w:r w:rsidRPr="00A12FBC">
        <w:rPr>
          <w:lang w:val="es-US"/>
        </w:rPr>
        <w:t xml:space="preserve"> donde </w:t>
      </w:r>
      <w:r w:rsidRPr="00A12FBC">
        <w:rPr>
          <w:b/>
          <w:bCs/>
          <w:lang w:val="es-US"/>
        </w:rPr>
        <w:t>reconocen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estudiant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estacado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Organiz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iest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orpresa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migos</w:t>
      </w:r>
      <w:r w:rsidRPr="00A12FBC">
        <w:rPr>
          <w:lang w:val="es-US"/>
        </w:rPr>
        <w:t xml:space="preserve"> que </w:t>
      </w:r>
      <w:r w:rsidRPr="00A12FBC">
        <w:rPr>
          <w:b/>
          <w:bCs/>
          <w:lang w:val="es-US"/>
        </w:rPr>
        <w:t>cumplen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ñ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sisto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graduaciones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familiare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mostra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apoyo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orgullo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Colaboro</w:t>
      </w:r>
      <w:r w:rsidRPr="00A12FBC">
        <w:rPr>
          <w:lang w:val="es-US"/>
        </w:rPr>
        <w:t xml:space="preserve"> en la </w:t>
      </w:r>
      <w:r w:rsidRPr="00A12FBC">
        <w:rPr>
          <w:b/>
          <w:bCs/>
          <w:lang w:val="es-US"/>
        </w:rPr>
        <w:t>preparación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event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iales</w:t>
      </w:r>
      <w:r w:rsidRPr="00A12FBC">
        <w:rPr>
          <w:lang w:val="es-US"/>
        </w:rPr>
        <w:t xml:space="preserve"> en mi </w:t>
      </w:r>
      <w:r w:rsidRPr="00A12FBC">
        <w:rPr>
          <w:b/>
          <w:bCs/>
          <w:lang w:val="es-US"/>
        </w:rPr>
        <w:t>comunidad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local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Disfrut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articipando</w:t>
      </w:r>
      <w:r w:rsidRPr="00A12FBC">
        <w:rPr>
          <w:lang w:val="es-US"/>
        </w:rPr>
        <w:t xml:space="preserve"> en </w:t>
      </w:r>
      <w:r w:rsidRPr="00A12FBC">
        <w:rPr>
          <w:b/>
          <w:bCs/>
          <w:lang w:val="es-US"/>
        </w:rPr>
        <w:t>tradicion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familiares</w:t>
      </w:r>
      <w:r w:rsidRPr="00A12FBC">
        <w:rPr>
          <w:lang w:val="es-US"/>
        </w:rPr>
        <w:t xml:space="preserve"> durante </w:t>
      </w:r>
      <w:r w:rsidRPr="00A12FBC">
        <w:rPr>
          <w:b/>
          <w:bCs/>
          <w:lang w:val="es-US"/>
        </w:rPr>
        <w:t>festividad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importantes</w:t>
      </w:r>
      <w:r w:rsidRPr="00A12FBC">
        <w:rPr>
          <w:lang w:val="es-US"/>
        </w:rPr>
        <w:t>.</w:t>
      </w:r>
    </w:p>
    <w:p w14:paraId="54E3FA95" w14:textId="77777777" w:rsidR="00437869" w:rsidRPr="00A12FBC" w:rsidRDefault="00000000">
      <w:pPr>
        <w:pStyle w:val="Heading2"/>
        <w:rPr>
          <w:lang w:val="es-US"/>
        </w:rPr>
      </w:pPr>
      <w:bookmarkStart w:id="31" w:name="X1b740f7f0233ed6f630bf91973dd0b1a72e46d0"/>
      <w:bookmarkEnd w:id="30"/>
      <w:r w:rsidRPr="00A12FBC">
        <w:rPr>
          <w:lang w:val="es-US"/>
        </w:rPr>
        <w:t>Párrafo 30: Rutina diaria y gestión del tiempo</w:t>
      </w:r>
    </w:p>
    <w:p w14:paraId="4910F8A0" w14:textId="77777777" w:rsidR="00437869" w:rsidRPr="00A12FBC" w:rsidRDefault="00000000">
      <w:pPr>
        <w:pStyle w:val="FirstParagraph"/>
        <w:rPr>
          <w:lang w:val="es-US"/>
        </w:rPr>
      </w:pPr>
      <w:r w:rsidRPr="00A12FBC">
        <w:rPr>
          <w:b/>
          <w:bCs/>
          <w:lang w:val="es-US"/>
        </w:rPr>
        <w:t>Cad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í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igo</w:t>
      </w:r>
      <w:r w:rsidRPr="00A12FBC">
        <w:rPr>
          <w:lang w:val="es-US"/>
        </w:rPr>
        <w:t xml:space="preserve"> una </w:t>
      </w:r>
      <w:r w:rsidRPr="00A12FBC">
        <w:rPr>
          <w:b/>
          <w:bCs/>
          <w:lang w:val="es-US"/>
        </w:rPr>
        <w:t>rutin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tructurada</w:t>
      </w:r>
      <w:r w:rsidRPr="00A12FBC">
        <w:rPr>
          <w:lang w:val="es-US"/>
        </w:rPr>
        <w:t xml:space="preserve"> que me </w:t>
      </w:r>
      <w:r w:rsidRPr="00A12FBC">
        <w:rPr>
          <w:b/>
          <w:bCs/>
          <w:lang w:val="es-US"/>
        </w:rPr>
        <w:t>ayuda</w:t>
      </w:r>
      <w:r w:rsidRPr="00A12FBC">
        <w:rPr>
          <w:lang w:val="es-US"/>
        </w:rPr>
        <w:t xml:space="preserve"> a </w:t>
      </w:r>
      <w:r w:rsidRPr="00A12FBC">
        <w:rPr>
          <w:b/>
          <w:bCs/>
          <w:lang w:val="es-US"/>
        </w:rPr>
        <w:t>ser</w:t>
      </w:r>
      <w:r w:rsidRPr="00A12FBC">
        <w:rPr>
          <w:lang w:val="es-US"/>
        </w:rPr>
        <w:t xml:space="preserve"> más </w:t>
      </w:r>
      <w:r w:rsidRPr="00A12FBC">
        <w:rPr>
          <w:b/>
          <w:bCs/>
          <w:lang w:val="es-US"/>
        </w:rPr>
        <w:t>productiv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Por</w:t>
      </w:r>
      <w:r w:rsidRPr="00A12FBC">
        <w:rPr>
          <w:lang w:val="es-US"/>
        </w:rPr>
        <w:t xml:space="preserve"> las </w:t>
      </w:r>
      <w:r w:rsidRPr="00A12FBC">
        <w:rPr>
          <w:b/>
          <w:bCs/>
          <w:lang w:val="es-US"/>
        </w:rPr>
        <w:t>mañanas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reviso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lista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tareas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planifica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dí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ficientemente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Uso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horari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colar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organizar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odas</w:t>
      </w:r>
      <w:r w:rsidRPr="00A12FBC">
        <w:rPr>
          <w:lang w:val="es-US"/>
        </w:rPr>
        <w:t xml:space="preserve"> mis </w:t>
      </w:r>
      <w:r w:rsidRPr="00A12FBC">
        <w:rPr>
          <w:b/>
          <w:bCs/>
          <w:lang w:val="es-US"/>
        </w:rPr>
        <w:t>actividade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académicas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social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Dedi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tiemp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pecífico</w:t>
      </w:r>
      <w:r w:rsidRPr="00A12FBC">
        <w:rPr>
          <w:lang w:val="es-US"/>
        </w:rPr>
        <w:t xml:space="preserve"> cada </w:t>
      </w:r>
      <w:r w:rsidRPr="00A12FBC">
        <w:rPr>
          <w:b/>
          <w:bCs/>
          <w:lang w:val="es-US"/>
        </w:rPr>
        <w:t>tarde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repasar</w:t>
      </w:r>
      <w:r w:rsidRPr="00A12FBC">
        <w:rPr>
          <w:lang w:val="es-US"/>
        </w:rPr>
        <w:t xml:space="preserve"> las </w:t>
      </w:r>
      <w:r w:rsidRPr="00A12FBC">
        <w:rPr>
          <w:b/>
          <w:bCs/>
          <w:lang w:val="es-US"/>
        </w:rPr>
        <w:t>lecciones</w:t>
      </w:r>
      <w:r w:rsidRPr="00A12FBC">
        <w:rPr>
          <w:lang w:val="es-US"/>
        </w:rPr>
        <w:t xml:space="preserve"> del </w:t>
      </w:r>
      <w:r w:rsidRPr="00A12FBC">
        <w:rPr>
          <w:b/>
          <w:bCs/>
          <w:lang w:val="es-US"/>
        </w:rPr>
        <w:t>día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Mantengo</w:t>
      </w:r>
      <w:r w:rsidRPr="00A12FBC">
        <w:rPr>
          <w:lang w:val="es-US"/>
        </w:rPr>
        <w:t xml:space="preserve"> un </w:t>
      </w:r>
      <w:r w:rsidRPr="00A12FBC">
        <w:rPr>
          <w:b/>
          <w:bCs/>
          <w:lang w:val="es-US"/>
        </w:rPr>
        <w:t>equilibri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saludabl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ntre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estudios</w:t>
      </w:r>
      <w:r w:rsidRPr="00A12FBC">
        <w:rPr>
          <w:lang w:val="es-US"/>
        </w:rPr>
        <w:t xml:space="preserve">, </w:t>
      </w:r>
      <w:r w:rsidRPr="00A12FBC">
        <w:rPr>
          <w:b/>
          <w:bCs/>
          <w:lang w:val="es-US"/>
        </w:rPr>
        <w:t>ejercicio</w:t>
      </w:r>
      <w:r w:rsidRPr="00A12FBC">
        <w:rPr>
          <w:lang w:val="es-US"/>
        </w:rPr>
        <w:t xml:space="preserve"> y </w:t>
      </w:r>
      <w:r w:rsidRPr="00A12FBC">
        <w:rPr>
          <w:b/>
          <w:bCs/>
          <w:lang w:val="es-US"/>
        </w:rPr>
        <w:t>descanso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Establezc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met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diaria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equeñas</w:t>
      </w:r>
      <w:r w:rsidRPr="00A12FBC">
        <w:rPr>
          <w:lang w:val="es-US"/>
        </w:rPr>
        <w:t xml:space="preserve"> que me </w:t>
      </w:r>
      <w:r w:rsidRPr="00A12FBC">
        <w:rPr>
          <w:b/>
          <w:bCs/>
          <w:lang w:val="es-US"/>
        </w:rPr>
        <w:t>acercan</w:t>
      </w:r>
      <w:r w:rsidRPr="00A12FBC">
        <w:rPr>
          <w:lang w:val="es-US"/>
        </w:rPr>
        <w:t xml:space="preserve"> a mis </w:t>
      </w:r>
      <w:r w:rsidRPr="00A12FBC">
        <w:rPr>
          <w:b/>
          <w:bCs/>
          <w:lang w:val="es-US"/>
        </w:rPr>
        <w:t>objetivos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grandes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Evalúo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progres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regularmente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asegurarme</w:t>
      </w:r>
      <w:r w:rsidRPr="00A12FBC">
        <w:rPr>
          <w:lang w:val="es-US"/>
        </w:rPr>
        <w:t xml:space="preserve"> de </w:t>
      </w:r>
      <w:r w:rsidRPr="00A12FBC">
        <w:rPr>
          <w:b/>
          <w:bCs/>
          <w:lang w:val="es-US"/>
        </w:rPr>
        <w:t>estar</w:t>
      </w:r>
      <w:r w:rsidRPr="00A12FBC">
        <w:rPr>
          <w:lang w:val="es-US"/>
        </w:rPr>
        <w:t xml:space="preserve"> en el </w:t>
      </w:r>
      <w:r w:rsidRPr="00A12FBC">
        <w:rPr>
          <w:b/>
          <w:bCs/>
          <w:lang w:val="es-US"/>
        </w:rPr>
        <w:t>camino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orrecto</w:t>
      </w:r>
      <w:r w:rsidRPr="00A12FBC">
        <w:rPr>
          <w:lang w:val="es-US"/>
        </w:rPr>
        <w:t xml:space="preserve">. </w:t>
      </w:r>
      <w:r w:rsidRPr="00A12FBC">
        <w:rPr>
          <w:b/>
          <w:bCs/>
          <w:lang w:val="es-US"/>
        </w:rPr>
        <w:t>Ajusto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rutin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cuando</w:t>
      </w:r>
      <w:r w:rsidRPr="00A12FBC">
        <w:rPr>
          <w:lang w:val="es-US"/>
        </w:rPr>
        <w:t xml:space="preserve"> es </w:t>
      </w:r>
      <w:r w:rsidRPr="00A12FBC">
        <w:rPr>
          <w:b/>
          <w:bCs/>
          <w:lang w:val="es-US"/>
        </w:rPr>
        <w:t>necesario</w:t>
      </w:r>
      <w:r w:rsidRPr="00A12FBC">
        <w:rPr>
          <w:lang w:val="es-US"/>
        </w:rPr>
        <w:t xml:space="preserve"> para </w:t>
      </w:r>
      <w:r w:rsidRPr="00A12FBC">
        <w:rPr>
          <w:b/>
          <w:bCs/>
          <w:lang w:val="es-US"/>
        </w:rPr>
        <w:t>mejorar</w:t>
      </w:r>
      <w:r w:rsidRPr="00A12FBC">
        <w:rPr>
          <w:lang w:val="es-US"/>
        </w:rPr>
        <w:t xml:space="preserve"> mi </w:t>
      </w:r>
      <w:r w:rsidRPr="00A12FBC">
        <w:rPr>
          <w:b/>
          <w:bCs/>
          <w:lang w:val="es-US"/>
        </w:rPr>
        <w:t>eficiencia</w:t>
      </w:r>
      <w:r w:rsidRPr="00A12FBC">
        <w:rPr>
          <w:lang w:val="es-US"/>
        </w:rPr>
        <w:t xml:space="preserve"> </w:t>
      </w:r>
      <w:r w:rsidRPr="00A12FBC">
        <w:rPr>
          <w:b/>
          <w:bCs/>
          <w:lang w:val="es-US"/>
        </w:rPr>
        <w:t>personal</w:t>
      </w:r>
      <w:r w:rsidRPr="00A12FBC">
        <w:rPr>
          <w:lang w:val="es-US"/>
        </w:rPr>
        <w:t>.</w:t>
      </w:r>
    </w:p>
    <w:p w14:paraId="2B1EEB71" w14:textId="77777777" w:rsidR="00437869" w:rsidRDefault="00B90F19">
      <w:r>
        <w:rPr>
          <w:noProof/>
        </w:rPr>
        <w:pict w14:anchorId="71FFBBF9">
          <v:rect id="_x0000_i1026" alt="" style="width:468pt;height:.05pt;mso-width-percent:0;mso-height-percent:0;mso-width-percent:0;mso-height-percent:0" o:hralign="center" o:hrstd="t" o:hr="t"/>
        </w:pict>
      </w:r>
    </w:p>
    <w:p w14:paraId="5C3B154E" w14:textId="77777777" w:rsidR="00437869" w:rsidRPr="00A12FBC" w:rsidRDefault="00000000">
      <w:pPr>
        <w:pStyle w:val="Heading2"/>
        <w:rPr>
          <w:lang w:val="es-US"/>
        </w:rPr>
      </w:pPr>
      <w:bookmarkStart w:id="32" w:name="Xa99687abaefef1e6b7371026d81f49b56bad326"/>
      <w:bookmarkEnd w:id="31"/>
      <w:r w:rsidRPr="00A12FBC">
        <w:rPr>
          <w:lang w:val="es-US"/>
        </w:rPr>
        <w:t>✅ Lista de Verificación Completa de Vocabulario</w:t>
      </w:r>
    </w:p>
    <w:p w14:paraId="61AD4792" w14:textId="77777777" w:rsidR="00437869" w:rsidRDefault="00000000">
      <w:pPr>
        <w:pStyle w:val="Heading3"/>
      </w:pPr>
      <w:bookmarkStart w:id="33" w:name="adjetivos-adj"/>
      <w:r>
        <w:t>Adjetivos (adj)</w:t>
      </w:r>
    </w:p>
    <w:p w14:paraId="4F9F9E01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✅] </w:t>
      </w:r>
      <w:r>
        <w:rPr>
          <w:b/>
          <w:bCs/>
        </w:rPr>
        <w:t>inglés</w:t>
      </w:r>
      <w:r>
        <w:t xml:space="preserve"> - English</w:t>
      </w:r>
    </w:p>
    <w:p w14:paraId="397D70C5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✅] </w:t>
      </w:r>
      <w:r>
        <w:rPr>
          <w:b/>
          <w:bCs/>
        </w:rPr>
        <w:t>responsable</w:t>
      </w:r>
      <w:r>
        <w:t xml:space="preserve"> - responsible</w:t>
      </w:r>
    </w:p>
    <w:p w14:paraId="1C5BF854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❌] </w:t>
      </w:r>
      <w:r>
        <w:rPr>
          <w:b/>
          <w:bCs/>
        </w:rPr>
        <w:t>trabajador</w:t>
      </w:r>
      <w:r>
        <w:t xml:space="preserve"> - hardworking</w:t>
      </w:r>
    </w:p>
    <w:p w14:paraId="0F52824A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✅] </w:t>
      </w:r>
      <w:r>
        <w:rPr>
          <w:b/>
          <w:bCs/>
        </w:rPr>
        <w:t>educativo</w:t>
      </w:r>
      <w:r>
        <w:t xml:space="preserve"> - educational</w:t>
      </w:r>
    </w:p>
    <w:p w14:paraId="6B5D0734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✅] </w:t>
      </w:r>
      <w:r>
        <w:rPr>
          <w:b/>
          <w:bCs/>
        </w:rPr>
        <w:t>laboral</w:t>
      </w:r>
      <w:r>
        <w:t xml:space="preserve"> - (of) work, relating to work</w:t>
      </w:r>
    </w:p>
    <w:p w14:paraId="6AEA4A2D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❌] </w:t>
      </w:r>
      <w:r>
        <w:rPr>
          <w:b/>
          <w:bCs/>
        </w:rPr>
        <w:t>listo</w:t>
      </w:r>
      <w:r>
        <w:t xml:space="preserve"> - ready (after estar), clever, intelligent (after ser)</w:t>
      </w:r>
    </w:p>
    <w:p w14:paraId="392C9CF4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❌] </w:t>
      </w:r>
      <w:r>
        <w:rPr>
          <w:b/>
          <w:bCs/>
        </w:rPr>
        <w:t>cansado</w:t>
      </w:r>
      <w:r>
        <w:t xml:space="preserve"> - tired, tiring</w:t>
      </w:r>
    </w:p>
    <w:p w14:paraId="7F8E192C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✅] </w:t>
      </w:r>
      <w:r>
        <w:rPr>
          <w:b/>
          <w:bCs/>
        </w:rPr>
        <w:t>deportivo</w:t>
      </w:r>
      <w:r>
        <w:t xml:space="preserve"> - sporty, sports</w:t>
      </w:r>
    </w:p>
    <w:p w14:paraId="0968B9B4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❌] </w:t>
      </w:r>
      <w:r>
        <w:rPr>
          <w:b/>
          <w:bCs/>
        </w:rPr>
        <w:t>tonto</w:t>
      </w:r>
      <w:r>
        <w:t xml:space="preserve"> - silly</w:t>
      </w:r>
    </w:p>
    <w:p w14:paraId="11A8E684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✅] </w:t>
      </w:r>
      <w:r>
        <w:rPr>
          <w:b/>
          <w:bCs/>
        </w:rPr>
        <w:t>online</w:t>
      </w:r>
      <w:r>
        <w:t xml:space="preserve"> - online</w:t>
      </w:r>
    </w:p>
    <w:p w14:paraId="17A00B4E" w14:textId="77777777" w:rsidR="00437869" w:rsidRDefault="00000000">
      <w:pPr>
        <w:pStyle w:val="Compact"/>
        <w:numPr>
          <w:ilvl w:val="0"/>
          <w:numId w:val="2"/>
        </w:numPr>
      </w:pPr>
      <w:r>
        <w:t xml:space="preserve">[❌] </w:t>
      </w:r>
      <w:r>
        <w:rPr>
          <w:b/>
          <w:bCs/>
        </w:rPr>
        <w:t>perezoso</w:t>
      </w:r>
      <w:r>
        <w:t xml:space="preserve"> - lazy</w:t>
      </w:r>
    </w:p>
    <w:p w14:paraId="71DE6F66" w14:textId="77777777" w:rsidR="00437869" w:rsidRPr="00A12FBC" w:rsidRDefault="00000000">
      <w:pPr>
        <w:pStyle w:val="Heading3"/>
        <w:rPr>
          <w:lang w:val="es-US"/>
        </w:rPr>
      </w:pPr>
      <w:bookmarkStart w:id="34" w:name="expresiones-de-múltiples-palabras-mwp"/>
      <w:bookmarkEnd w:id="33"/>
      <w:r w:rsidRPr="00A12FBC">
        <w:rPr>
          <w:lang w:val="es-US"/>
        </w:rPr>
        <w:lastRenderedPageBreak/>
        <w:t>Expresiones de múltiples palabras (mwp)</w:t>
      </w:r>
    </w:p>
    <w:p w14:paraId="7D648181" w14:textId="77777777" w:rsidR="00437869" w:rsidRDefault="00000000">
      <w:pPr>
        <w:pStyle w:val="Compact"/>
        <w:numPr>
          <w:ilvl w:val="0"/>
          <w:numId w:val="3"/>
        </w:numPr>
      </w:pPr>
      <w:r>
        <w:t xml:space="preserve">[✅] </w:t>
      </w:r>
      <w:r>
        <w:rPr>
          <w:b/>
          <w:bCs/>
        </w:rPr>
        <w:t>medios de comunicación</w:t>
      </w:r>
      <w:r>
        <w:t xml:space="preserve"> - media</w:t>
      </w:r>
    </w:p>
    <w:p w14:paraId="13C92FD2" w14:textId="77777777" w:rsidR="00437869" w:rsidRDefault="00000000">
      <w:pPr>
        <w:pStyle w:val="Compact"/>
        <w:numPr>
          <w:ilvl w:val="0"/>
          <w:numId w:val="3"/>
        </w:numPr>
      </w:pPr>
      <w:r>
        <w:t xml:space="preserve">[✅] </w:t>
      </w:r>
      <w:r>
        <w:rPr>
          <w:b/>
          <w:bCs/>
        </w:rPr>
        <w:t>al aire libre</w:t>
      </w:r>
      <w:r>
        <w:t xml:space="preserve"> - in the open air, outdoors</w:t>
      </w:r>
    </w:p>
    <w:p w14:paraId="283C4BCE" w14:textId="77777777" w:rsidR="00437869" w:rsidRDefault="00000000">
      <w:pPr>
        <w:pStyle w:val="Heading3"/>
      </w:pPr>
      <w:bookmarkStart w:id="35" w:name="sustantivos-femeninos-n_f"/>
      <w:bookmarkEnd w:id="34"/>
      <w:r>
        <w:t>Sustantivos femeninos (n_f)</w:t>
      </w:r>
    </w:p>
    <w:p w14:paraId="2C34E060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historia</w:t>
      </w:r>
      <w:r>
        <w:t xml:space="preserve"> - history, story</w:t>
      </w:r>
    </w:p>
    <w:p w14:paraId="039081BE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palabra</w:t>
      </w:r>
      <w:r>
        <w:t xml:space="preserve"> - word</w:t>
      </w:r>
    </w:p>
    <w:p w14:paraId="59CE18B5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relación</w:t>
      </w:r>
      <w:r>
        <w:t xml:space="preserve"> - relationship</w:t>
      </w:r>
    </w:p>
    <w:p w14:paraId="5296CAEB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puerta</w:t>
      </w:r>
      <w:r>
        <w:t xml:space="preserve"> - door</w:t>
      </w:r>
    </w:p>
    <w:p w14:paraId="7DF37A2D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empresa</w:t>
      </w:r>
      <w:r>
        <w:t xml:space="preserve"> - company, business, firm</w:t>
      </w:r>
    </w:p>
    <w:p w14:paraId="00A30444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clase</w:t>
      </w:r>
      <w:r>
        <w:t xml:space="preserve"> - class, kind, type, classroom, lesson</w:t>
      </w:r>
    </w:p>
    <w:p w14:paraId="08E7582F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música</w:t>
      </w:r>
      <w:r>
        <w:t xml:space="preserve"> - music</w:t>
      </w:r>
    </w:p>
    <w:p w14:paraId="2E2EAE63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universidad</w:t>
      </w:r>
      <w:r>
        <w:t xml:space="preserve"> - university</w:t>
      </w:r>
    </w:p>
    <w:p w14:paraId="4FE4CA7E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experiencia</w:t>
      </w:r>
      <w:r>
        <w:t xml:space="preserve"> - experience</w:t>
      </w:r>
    </w:p>
    <w:p w14:paraId="173920A6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escuela</w:t>
      </w:r>
      <w:r>
        <w:t xml:space="preserve"> - (primary) school</w:t>
      </w:r>
    </w:p>
    <w:p w14:paraId="05A64C83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carrera</w:t>
      </w:r>
      <w:r>
        <w:t xml:space="preserve"> - career, (university) degree course, race</w:t>
      </w:r>
    </w:p>
    <w:p w14:paraId="57D1E6A6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educación</w:t>
      </w:r>
      <w:r>
        <w:t xml:space="preserve"> - education</w:t>
      </w:r>
    </w:p>
    <w:p w14:paraId="2A8A5CD3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mesa</w:t>
      </w:r>
      <w:r>
        <w:t xml:space="preserve"> - table</w:t>
      </w:r>
    </w:p>
    <w:p w14:paraId="1917E16C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película</w:t>
      </w:r>
      <w:r>
        <w:t xml:space="preserve"> - film, movie</w:t>
      </w:r>
    </w:p>
    <w:p w14:paraId="442FACBF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oportunidad</w:t>
      </w:r>
      <w:r>
        <w:t xml:space="preserve"> - opportunity, chance</w:t>
      </w:r>
    </w:p>
    <w:p w14:paraId="74030449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lengua</w:t>
      </w:r>
      <w:r>
        <w:t xml:space="preserve"> - tongue, language</w:t>
      </w:r>
    </w:p>
    <w:p w14:paraId="32C849C0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página</w:t>
      </w:r>
      <w:r>
        <w:t xml:space="preserve"> - page</w:t>
      </w:r>
    </w:p>
    <w:p w14:paraId="48C20D83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carta</w:t>
      </w:r>
      <w:r>
        <w:t xml:space="preserve"> - letter, menu</w:t>
      </w:r>
    </w:p>
    <w:p w14:paraId="578D2E5C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compañía</w:t>
      </w:r>
      <w:r>
        <w:t xml:space="preserve"> - company</w:t>
      </w:r>
    </w:p>
    <w:p w14:paraId="5E385C1B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prueba</w:t>
      </w:r>
      <w:r>
        <w:t xml:space="preserve"> - test, trial, proof</w:t>
      </w:r>
    </w:p>
    <w:p w14:paraId="33326C19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suerte</w:t>
      </w:r>
      <w:r>
        <w:t xml:space="preserve"> - luck, fortune</w:t>
      </w:r>
    </w:p>
    <w:p w14:paraId="3069D153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ventana</w:t>
      </w:r>
      <w:r>
        <w:t xml:space="preserve"> - window</w:t>
      </w:r>
    </w:p>
    <w:p w14:paraId="6690399D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novela</w:t>
      </w:r>
      <w:r>
        <w:t xml:space="preserve"> - novel</w:t>
      </w:r>
    </w:p>
    <w:p w14:paraId="45FF1B6B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ciencias</w:t>
      </w:r>
      <w:r>
        <w:t xml:space="preserve"> - science(s)</w:t>
      </w:r>
    </w:p>
    <w:p w14:paraId="66CBBA7A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red</w:t>
      </w:r>
      <w:r>
        <w:t xml:space="preserve"> - network (Internet), net (fishing)</w:t>
      </w:r>
    </w:p>
    <w:p w14:paraId="30BDB5A9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economía</w:t>
      </w:r>
      <w:r>
        <w:t xml:space="preserve"> - economy, economics</w:t>
      </w:r>
    </w:p>
    <w:p w14:paraId="78EED7FA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ropa</w:t>
      </w:r>
      <w:r>
        <w:t xml:space="preserve"> - clothes, clothing</w:t>
      </w:r>
    </w:p>
    <w:p w14:paraId="7DE08BE0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revista</w:t>
      </w:r>
      <w:r>
        <w:t xml:space="preserve"> - magazine</w:t>
      </w:r>
    </w:p>
    <w:p w14:paraId="2A630C88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conversación</w:t>
      </w:r>
      <w:r>
        <w:t xml:space="preserve"> - conversation</w:t>
      </w:r>
    </w:p>
    <w:p w14:paraId="34E4967F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tarea</w:t>
      </w:r>
      <w:r>
        <w:t xml:space="preserve"> - task, chore, homework</w:t>
      </w:r>
    </w:p>
    <w:p w14:paraId="406E5EDA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industria</w:t>
      </w:r>
      <w:r>
        <w:t xml:space="preserve"> - industry</w:t>
      </w:r>
    </w:p>
    <w:p w14:paraId="6539AD6E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frase</w:t>
      </w:r>
      <w:r>
        <w:t xml:space="preserve"> - phrase, sentence</w:t>
      </w:r>
    </w:p>
    <w:p w14:paraId="70BF45CD" w14:textId="77777777" w:rsidR="00437869" w:rsidRDefault="00000000">
      <w:pPr>
        <w:pStyle w:val="Compact"/>
        <w:numPr>
          <w:ilvl w:val="0"/>
          <w:numId w:val="4"/>
        </w:numPr>
      </w:pPr>
      <w:r>
        <w:lastRenderedPageBreak/>
        <w:t xml:space="preserve">[✅] </w:t>
      </w:r>
      <w:r>
        <w:rPr>
          <w:b/>
          <w:bCs/>
        </w:rPr>
        <w:t>tecnología</w:t>
      </w:r>
      <w:r>
        <w:t xml:space="preserve"> - technology</w:t>
      </w:r>
    </w:p>
    <w:p w14:paraId="74E5B870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oficina</w:t>
      </w:r>
      <w:r>
        <w:t xml:space="preserve"> - office</w:t>
      </w:r>
    </w:p>
    <w:p w14:paraId="2BE1A157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caja</w:t>
      </w:r>
      <w:r>
        <w:t xml:space="preserve"> - box, till (in shop)</w:t>
      </w:r>
    </w:p>
    <w:p w14:paraId="09F75BCD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presión</w:t>
      </w:r>
      <w:r>
        <w:t xml:space="preserve"> - pressure</w:t>
      </w:r>
    </w:p>
    <w:p w14:paraId="71898F1A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nota</w:t>
      </w:r>
      <w:r>
        <w:t xml:space="preserve"> - grade, note, mark</w:t>
      </w:r>
    </w:p>
    <w:p w14:paraId="4543CB29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opción</w:t>
      </w:r>
      <w:r>
        <w:t xml:space="preserve"> - option, choice</w:t>
      </w:r>
    </w:p>
    <w:p w14:paraId="54D5C154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lista</w:t>
      </w:r>
      <w:r>
        <w:t xml:space="preserve"> - list, (school) register</w:t>
      </w:r>
    </w:p>
    <w:p w14:paraId="2766A0C3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silla</w:t>
      </w:r>
      <w:r>
        <w:t xml:space="preserve"> - chair, seat</w:t>
      </w:r>
    </w:p>
    <w:p w14:paraId="27322C3D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regla</w:t>
      </w:r>
      <w:r>
        <w:t xml:space="preserve"> - rule, ruler</w:t>
      </w:r>
    </w:p>
    <w:p w14:paraId="4AD7DA01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confianza</w:t>
      </w:r>
      <w:r>
        <w:t xml:space="preserve"> - confidence, trust</w:t>
      </w:r>
    </w:p>
    <w:p w14:paraId="55D33AE5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moda</w:t>
      </w:r>
      <w:r>
        <w:t xml:space="preserve"> - fashion; in fashion, fashionable</w:t>
      </w:r>
    </w:p>
    <w:p w14:paraId="23873790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medicina</w:t>
      </w:r>
      <w:r>
        <w:t xml:space="preserve"> - medicine</w:t>
      </w:r>
    </w:p>
    <w:p w14:paraId="156B5706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amistad</w:t>
      </w:r>
      <w:r>
        <w:t xml:space="preserve"> - friendship</w:t>
      </w:r>
    </w:p>
    <w:p w14:paraId="51F62E23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profesión</w:t>
      </w:r>
      <w:r>
        <w:t xml:space="preserve"> - profession</w:t>
      </w:r>
    </w:p>
    <w:p w14:paraId="6C54CDF4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tienda</w:t>
      </w:r>
      <w:r>
        <w:t xml:space="preserve"> - shop, tent</w:t>
      </w:r>
    </w:p>
    <w:p w14:paraId="0C6DF04C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entrevista</w:t>
      </w:r>
      <w:r>
        <w:t xml:space="preserve"> - interview</w:t>
      </w:r>
    </w:p>
    <w:p w14:paraId="70A8413D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bolsa</w:t>
      </w:r>
      <w:r>
        <w:t xml:space="preserve"> - bag</w:t>
      </w:r>
    </w:p>
    <w:p w14:paraId="01DBB2C1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biblioteca</w:t>
      </w:r>
      <w:r>
        <w:t xml:space="preserve"> - library</w:t>
      </w:r>
    </w:p>
    <w:p w14:paraId="646557AC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discusión</w:t>
      </w:r>
      <w:r>
        <w:t xml:space="preserve"> - discussion, argument</w:t>
      </w:r>
    </w:p>
    <w:p w14:paraId="1EE15F38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oferta</w:t>
      </w:r>
      <w:r>
        <w:t xml:space="preserve"> - offer</w:t>
      </w:r>
    </w:p>
    <w:p w14:paraId="470EA9E1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instalación</w:t>
      </w:r>
      <w:r>
        <w:t xml:space="preserve"> - facility</w:t>
      </w:r>
    </w:p>
    <w:p w14:paraId="189801F8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❌] </w:t>
      </w:r>
      <w:r>
        <w:rPr>
          <w:b/>
          <w:bCs/>
        </w:rPr>
        <w:t>camisa</w:t>
      </w:r>
      <w:r>
        <w:t xml:space="preserve"> - shirt</w:t>
      </w:r>
    </w:p>
    <w:p w14:paraId="1A9049C8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fábrica</w:t>
      </w:r>
      <w:r>
        <w:t xml:space="preserve"> - factory</w:t>
      </w:r>
    </w:p>
    <w:p w14:paraId="2C6B4A76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vacaciones</w:t>
      </w:r>
      <w:r>
        <w:t xml:space="preserve"> - holidays; on holiday</w:t>
      </w:r>
    </w:p>
    <w:p w14:paraId="2B144B50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falda</w:t>
      </w:r>
      <w:r>
        <w:t xml:space="preserve"> - skirt</w:t>
      </w:r>
    </w:p>
    <w:p w14:paraId="449A099D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actriz</w:t>
      </w:r>
      <w:r>
        <w:t xml:space="preserve"> - actor (f), actress</w:t>
      </w:r>
    </w:p>
    <w:p w14:paraId="646FA5CC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geografía</w:t>
      </w:r>
      <w:r>
        <w:t xml:space="preserve"> - geography</w:t>
      </w:r>
    </w:p>
    <w:p w14:paraId="2A38742E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recepción</w:t>
      </w:r>
      <w:r>
        <w:t xml:space="preserve"> - reception</w:t>
      </w:r>
    </w:p>
    <w:p w14:paraId="52CDBFDB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asignatura</w:t>
      </w:r>
      <w:r>
        <w:t xml:space="preserve"> - school subject</w:t>
      </w:r>
    </w:p>
    <w:p w14:paraId="3A4628C6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excursión</w:t>
      </w:r>
      <w:r>
        <w:t xml:space="preserve"> - trip, excursion</w:t>
      </w:r>
    </w:p>
    <w:p w14:paraId="30970335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camarera</w:t>
      </w:r>
      <w:r>
        <w:t xml:space="preserve"> - waitress</w:t>
      </w:r>
    </w:p>
    <w:p w14:paraId="2C62C27A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informática</w:t>
      </w:r>
      <w:r>
        <w:t xml:space="preserve"> - ICT</w:t>
      </w:r>
    </w:p>
    <w:p w14:paraId="63CB7AF7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mochila</w:t>
      </w:r>
      <w:r>
        <w:t xml:space="preserve"> - rucksack, school bag</w:t>
      </w:r>
    </w:p>
    <w:p w14:paraId="10393BDC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bicicleta</w:t>
      </w:r>
      <w:r>
        <w:t xml:space="preserve"> - bicycle, bike</w:t>
      </w:r>
    </w:p>
    <w:p w14:paraId="7EBA307F" w14:textId="77777777" w:rsidR="00437869" w:rsidRDefault="00000000">
      <w:pPr>
        <w:pStyle w:val="Compact"/>
        <w:numPr>
          <w:ilvl w:val="0"/>
          <w:numId w:val="4"/>
        </w:numPr>
      </w:pPr>
      <w:r>
        <w:t xml:space="preserve">[✅] </w:t>
      </w:r>
      <w:r>
        <w:rPr>
          <w:b/>
          <w:bCs/>
        </w:rPr>
        <w:t>matemáticas</w:t>
      </w:r>
      <w:r>
        <w:t xml:space="preserve"> - maths</w:t>
      </w:r>
    </w:p>
    <w:p w14:paraId="47E38693" w14:textId="77777777" w:rsidR="00437869" w:rsidRDefault="00000000">
      <w:pPr>
        <w:pStyle w:val="Heading3"/>
      </w:pPr>
      <w:bookmarkStart w:id="36" w:name="sustantivos-masculinos-n_m"/>
      <w:bookmarkEnd w:id="35"/>
      <w:r>
        <w:lastRenderedPageBreak/>
        <w:t>Sustantivos masculinos (n_m)</w:t>
      </w:r>
    </w:p>
    <w:p w14:paraId="7EAE9AC7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club</w:t>
      </w:r>
      <w:r>
        <w:t xml:space="preserve"> - club</w:t>
      </w:r>
    </w:p>
    <w:p w14:paraId="0B74BB48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examen</w:t>
      </w:r>
      <w:r>
        <w:t xml:space="preserve"> - exam</w:t>
      </w:r>
    </w:p>
    <w:p w14:paraId="18417DB8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Internet</w:t>
      </w:r>
      <w:r>
        <w:t xml:space="preserve"> - internet</w:t>
      </w:r>
    </w:p>
    <w:p w14:paraId="2380B70A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uniforme</w:t>
      </w:r>
      <w:r>
        <w:t xml:space="preserve"> - uniform</w:t>
      </w:r>
    </w:p>
    <w:p w14:paraId="1BFAC125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día</w:t>
      </w:r>
      <w:r>
        <w:t xml:space="preserve"> - day</w:t>
      </w:r>
    </w:p>
    <w:p w14:paraId="7DD058FE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país</w:t>
      </w:r>
      <w:r>
        <w:t xml:space="preserve"> - country</w:t>
      </w:r>
    </w:p>
    <w:p w14:paraId="3CF2FD16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mundo</w:t>
      </w:r>
      <w:r>
        <w:t xml:space="preserve"> - world</w:t>
      </w:r>
    </w:p>
    <w:p w14:paraId="50E415B9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trabajo</w:t>
      </w:r>
      <w:r>
        <w:t xml:space="preserve"> - work, job, effort</w:t>
      </w:r>
    </w:p>
    <w:p w14:paraId="59224727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señor</w:t>
      </w:r>
      <w:r>
        <w:t xml:space="preserve"> - Mr., man, Sir, gentleman</w:t>
      </w:r>
    </w:p>
    <w:p w14:paraId="1310810E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arte</w:t>
      </w:r>
      <w:r>
        <w:t xml:space="preserve"> - art</w:t>
      </w:r>
    </w:p>
    <w:p w14:paraId="7B33C069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amigo</w:t>
      </w:r>
      <w:r>
        <w:t xml:space="preserve"> - friend</w:t>
      </w:r>
    </w:p>
    <w:p w14:paraId="0B69838B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libro</w:t>
      </w:r>
      <w:r>
        <w:t xml:space="preserve"> - book</w:t>
      </w:r>
    </w:p>
    <w:p w14:paraId="69E827A9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estudio</w:t>
      </w:r>
      <w:r>
        <w:t xml:space="preserve"> - study, learning, studio</w:t>
      </w:r>
    </w:p>
    <w:p w14:paraId="0A467921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campo</w:t>
      </w:r>
      <w:r>
        <w:t xml:space="preserve"> - countryside, pitch, field</w:t>
      </w:r>
    </w:p>
    <w:p w14:paraId="4CA1AEB2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juego</w:t>
      </w:r>
      <w:r>
        <w:t xml:space="preserve"> - game</w:t>
      </w:r>
    </w:p>
    <w:p w14:paraId="71B7B5FB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equipo</w:t>
      </w:r>
      <w:r>
        <w:t xml:space="preserve"> - team, equipment</w:t>
      </w:r>
    </w:p>
    <w:p w14:paraId="2FCD5DCA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proyecto</w:t>
      </w:r>
      <w:r>
        <w:t xml:space="preserve"> - project, plan</w:t>
      </w:r>
    </w:p>
    <w:p w14:paraId="7493CEBE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papel</w:t>
      </w:r>
      <w:r>
        <w:t xml:space="preserve"> - paper, role, part</w:t>
      </w:r>
    </w:p>
    <w:p w14:paraId="656F5059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sueño</w:t>
      </w:r>
      <w:r>
        <w:t xml:space="preserve"> - dream, sleep</w:t>
      </w:r>
    </w:p>
    <w:p w14:paraId="7A6A53CD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mercado</w:t>
      </w:r>
      <w:r>
        <w:t xml:space="preserve"> - market</w:t>
      </w:r>
    </w:p>
    <w:p w14:paraId="5C1DC7C5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resultado</w:t>
      </w:r>
      <w:r>
        <w:t xml:space="preserve"> - result</w:t>
      </w:r>
    </w:p>
    <w:p w14:paraId="7D85CAC5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autor</w:t>
      </w:r>
      <w:r>
        <w:t xml:space="preserve"> - writer, author</w:t>
      </w:r>
    </w:p>
    <w:p w14:paraId="10C0F196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viaje</w:t>
      </w:r>
      <w:r>
        <w:t xml:space="preserve"> - trip, journey</w:t>
      </w:r>
    </w:p>
    <w:p w14:paraId="5500D14C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miembro</w:t>
      </w:r>
      <w:r>
        <w:t xml:space="preserve"> - member</w:t>
      </w:r>
    </w:p>
    <w:p w14:paraId="1B6A273B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esfuerzo</w:t>
      </w:r>
      <w:r>
        <w:t xml:space="preserve"> - effort</w:t>
      </w:r>
    </w:p>
    <w:p w14:paraId="526FB502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teatro</w:t>
      </w:r>
      <w:r>
        <w:t xml:space="preserve"> - theatre, drama</w:t>
      </w:r>
    </w:p>
    <w:p w14:paraId="227FFEDF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colegio</w:t>
      </w:r>
      <w:r>
        <w:t xml:space="preserve"> - (secondary) school</w:t>
      </w:r>
    </w:p>
    <w:p w14:paraId="23616F21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negocio</w:t>
      </w:r>
      <w:r>
        <w:t xml:space="preserve"> - business</w:t>
      </w:r>
    </w:p>
    <w:p w14:paraId="6BF10EB7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éxito</w:t>
      </w:r>
      <w:r>
        <w:t xml:space="preserve"> - success</w:t>
      </w:r>
    </w:p>
    <w:p w14:paraId="19CE787F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banco</w:t>
      </w:r>
      <w:r>
        <w:t xml:space="preserve"> - (financial) bank, bench</w:t>
      </w:r>
    </w:p>
    <w:p w14:paraId="20F156E9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extranjero</w:t>
      </w:r>
      <w:r>
        <w:t xml:space="preserve"> - abroad, foreigner (m)</w:t>
      </w:r>
    </w:p>
    <w:p w14:paraId="659FFA04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apoyo</w:t>
      </w:r>
      <w:r>
        <w:t xml:space="preserve"> - support, backing</w:t>
      </w:r>
    </w:p>
    <w:p w14:paraId="45474F55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edificio</w:t>
      </w:r>
      <w:r>
        <w:t xml:space="preserve"> - building</w:t>
      </w:r>
    </w:p>
    <w:p w14:paraId="5BBB4E96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alumno</w:t>
      </w:r>
      <w:r>
        <w:t xml:space="preserve"> - student, pupil</w:t>
      </w:r>
    </w:p>
    <w:p w14:paraId="3BC2C11C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error</w:t>
      </w:r>
      <w:r>
        <w:t xml:space="preserve"> - error, mistake</w:t>
      </w:r>
    </w:p>
    <w:p w14:paraId="3977293D" w14:textId="77777777" w:rsidR="00437869" w:rsidRDefault="00000000">
      <w:pPr>
        <w:pStyle w:val="Compact"/>
        <w:numPr>
          <w:ilvl w:val="0"/>
          <w:numId w:val="5"/>
        </w:numPr>
      </w:pPr>
      <w:r>
        <w:lastRenderedPageBreak/>
        <w:t xml:space="preserve">[❌] </w:t>
      </w:r>
      <w:r>
        <w:rPr>
          <w:b/>
          <w:bCs/>
        </w:rPr>
        <w:t>ejército</w:t>
      </w:r>
      <w:r>
        <w:t xml:space="preserve"> - army</w:t>
      </w:r>
    </w:p>
    <w:p w14:paraId="2B75C960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consejo</w:t>
      </w:r>
      <w:r>
        <w:t xml:space="preserve"> - (piece of) advice</w:t>
      </w:r>
    </w:p>
    <w:p w14:paraId="60BB34E6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periódico</w:t>
      </w:r>
      <w:r>
        <w:t xml:space="preserve"> - newspaper</w:t>
      </w:r>
    </w:p>
    <w:p w14:paraId="08E95145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hospital</w:t>
      </w:r>
      <w:r>
        <w:t xml:space="preserve"> - hospital</w:t>
      </w:r>
    </w:p>
    <w:p w14:paraId="79DF8540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premio</w:t>
      </w:r>
      <w:r>
        <w:t xml:space="preserve"> - prize, reward, award</w:t>
      </w:r>
    </w:p>
    <w:p w14:paraId="0F07E981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respeto</w:t>
      </w:r>
      <w:r>
        <w:t xml:space="preserve"> - respect, regard</w:t>
      </w:r>
    </w:p>
    <w:p w14:paraId="3D95BA14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museo</w:t>
      </w:r>
      <w:r>
        <w:t xml:space="preserve"> - museum</w:t>
      </w:r>
    </w:p>
    <w:p w14:paraId="34105E4B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septiembre</w:t>
      </w:r>
      <w:r>
        <w:t xml:space="preserve"> - September</w:t>
      </w:r>
    </w:p>
    <w:p w14:paraId="72FE3298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idioma</w:t>
      </w:r>
      <w:r>
        <w:t xml:space="preserve"> - language</w:t>
      </w:r>
    </w:p>
    <w:p w14:paraId="1CE7D8C6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patio</w:t>
      </w:r>
      <w:r>
        <w:t xml:space="preserve"> - yard, playground</w:t>
      </w:r>
    </w:p>
    <w:p w14:paraId="0573D875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dueño</w:t>
      </w:r>
      <w:r>
        <w:t xml:space="preserve"> - owner, landlord (m)</w:t>
      </w:r>
    </w:p>
    <w:p w14:paraId="4843C0A4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barco</w:t>
      </w:r>
      <w:r>
        <w:t xml:space="preserve"> - boat, ship</w:t>
      </w:r>
    </w:p>
    <w:p w14:paraId="6A423FFF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avión</w:t>
      </w:r>
      <w:r>
        <w:t xml:space="preserve"> - plane, aeroplane</w:t>
      </w:r>
    </w:p>
    <w:p w14:paraId="0A9E1379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empleo</w:t>
      </w:r>
      <w:r>
        <w:t xml:space="preserve"> - work, job, occupation</w:t>
      </w:r>
    </w:p>
    <w:p w14:paraId="6D5DC9C4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fútbol</w:t>
      </w:r>
      <w:r>
        <w:t xml:space="preserve"> - football</w:t>
      </w:r>
    </w:p>
    <w:p w14:paraId="421268FA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zapato</w:t>
      </w:r>
      <w:r>
        <w:t xml:space="preserve"> - shoe</w:t>
      </w:r>
    </w:p>
    <w:p w14:paraId="57521390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actor</w:t>
      </w:r>
      <w:r>
        <w:t xml:space="preserve"> - actor (m)</w:t>
      </w:r>
    </w:p>
    <w:p w14:paraId="02C565DD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instituto</w:t>
      </w:r>
      <w:r>
        <w:t xml:space="preserve"> - secondary school</w:t>
      </w:r>
    </w:p>
    <w:p w14:paraId="69E18DFF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comportamiento</w:t>
      </w:r>
      <w:r>
        <w:t xml:space="preserve"> - behaviour</w:t>
      </w:r>
    </w:p>
    <w:p w14:paraId="0D11711E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espectáculo</w:t>
      </w:r>
      <w:r>
        <w:t xml:space="preserve"> - show, spectacle</w:t>
      </w:r>
    </w:p>
    <w:p w14:paraId="712D5194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correo</w:t>
      </w:r>
      <w:r>
        <w:t xml:space="preserve"> - mail, post (email)</w:t>
      </w:r>
    </w:p>
    <w:p w14:paraId="729F981E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puente</w:t>
      </w:r>
      <w:r>
        <w:t xml:space="preserve"> - bridge, long weekend</w:t>
      </w:r>
    </w:p>
    <w:p w14:paraId="6F9BB2C1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dibujo</w:t>
      </w:r>
      <w:r>
        <w:t xml:space="preserve"> - drawing, art</w:t>
      </w:r>
    </w:p>
    <w:p w14:paraId="432579B1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vuelo</w:t>
      </w:r>
      <w:r>
        <w:t xml:space="preserve"> - flight</w:t>
      </w:r>
    </w:p>
    <w:p w14:paraId="0FBA6494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empleado</w:t>
      </w:r>
      <w:r>
        <w:t xml:space="preserve"> - employee</w:t>
      </w:r>
    </w:p>
    <w:p w14:paraId="7CB13D1B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pantalón</w:t>
      </w:r>
      <w:r>
        <w:t xml:space="preserve"> - trousers</w:t>
      </w:r>
    </w:p>
    <w:p w14:paraId="36822F9E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salario</w:t>
      </w:r>
      <w:r>
        <w:t xml:space="preserve"> - salary</w:t>
      </w:r>
    </w:p>
    <w:p w14:paraId="3B698F26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concurso</w:t>
      </w:r>
      <w:r>
        <w:t xml:space="preserve"> - competition, quiz</w:t>
      </w:r>
    </w:p>
    <w:p w14:paraId="5BA57AF9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deberes</w:t>
      </w:r>
      <w:r>
        <w:t xml:space="preserve"> - homework</w:t>
      </w:r>
    </w:p>
    <w:p w14:paraId="766B77F2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horario</w:t>
      </w:r>
      <w:r>
        <w:t xml:space="preserve"> - timetable, schedule</w:t>
      </w:r>
    </w:p>
    <w:p w14:paraId="13E588C9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estadio</w:t>
      </w:r>
      <w:r>
        <w:t xml:space="preserve"> - stadium</w:t>
      </w:r>
    </w:p>
    <w:p w14:paraId="67BD42E3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ordenador</w:t>
      </w:r>
      <w:r>
        <w:t xml:space="preserve"> - computer</w:t>
      </w:r>
    </w:p>
    <w:p w14:paraId="62BBDD53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❌] </w:t>
      </w:r>
      <w:r>
        <w:rPr>
          <w:b/>
          <w:bCs/>
        </w:rPr>
        <w:t>enfermero</w:t>
      </w:r>
      <w:r>
        <w:t xml:space="preserve"> - nurse</w:t>
      </w:r>
    </w:p>
    <w:p w14:paraId="5C269157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paro</w:t>
      </w:r>
      <w:r>
        <w:t xml:space="preserve"> - unemployment, strike</w:t>
      </w:r>
    </w:p>
    <w:p w14:paraId="4EA2AECA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autobús</w:t>
      </w:r>
      <w:r>
        <w:t xml:space="preserve"> - bus</w:t>
      </w:r>
    </w:p>
    <w:p w14:paraId="521862B5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estrés</w:t>
      </w:r>
      <w:r>
        <w:t xml:space="preserve"> - stress</w:t>
      </w:r>
    </w:p>
    <w:p w14:paraId="0C8FA61B" w14:textId="77777777" w:rsidR="00437869" w:rsidRDefault="00000000">
      <w:pPr>
        <w:pStyle w:val="Compact"/>
        <w:numPr>
          <w:ilvl w:val="0"/>
          <w:numId w:val="5"/>
        </w:numPr>
      </w:pPr>
      <w:r>
        <w:lastRenderedPageBreak/>
        <w:t xml:space="preserve">[✅] </w:t>
      </w:r>
      <w:r>
        <w:rPr>
          <w:b/>
          <w:bCs/>
        </w:rPr>
        <w:t>acoso</w:t>
      </w:r>
      <w:r>
        <w:t xml:space="preserve"> - bullying</w:t>
      </w:r>
    </w:p>
    <w:p w14:paraId="7DE3FFF2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bolígrafo</w:t>
      </w:r>
      <w:r>
        <w:t xml:space="preserve"> - pen</w:t>
      </w:r>
    </w:p>
    <w:p w14:paraId="2EDED236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camarero</w:t>
      </w:r>
      <w:r>
        <w:t xml:space="preserve"> - waiter</w:t>
      </w:r>
    </w:p>
    <w:p w14:paraId="35333FA7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cuidador</w:t>
      </w:r>
      <w:r>
        <w:t xml:space="preserve"> - carer</w:t>
      </w:r>
    </w:p>
    <w:p w14:paraId="0A1DC1F0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peluquero</w:t>
      </w:r>
      <w:r>
        <w:t xml:space="preserve"> - hairdresser</w:t>
      </w:r>
    </w:p>
    <w:p w14:paraId="32A5C69E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recreo</w:t>
      </w:r>
      <w:r>
        <w:t xml:space="preserve"> - break (at school)</w:t>
      </w:r>
    </w:p>
    <w:p w14:paraId="1CC1583E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Bachillerato</w:t>
      </w:r>
      <w:r>
        <w:t xml:space="preserve"> - Baccalaureate (equivalent to A levels)</w:t>
      </w:r>
    </w:p>
    <w:p w14:paraId="406308E2" w14:textId="77777777" w:rsidR="00437869" w:rsidRDefault="00000000">
      <w:pPr>
        <w:pStyle w:val="Compact"/>
        <w:numPr>
          <w:ilvl w:val="0"/>
          <w:numId w:val="5"/>
        </w:numPr>
      </w:pPr>
      <w:r>
        <w:t xml:space="preserve">[✅] </w:t>
      </w:r>
      <w:r>
        <w:rPr>
          <w:b/>
          <w:bCs/>
        </w:rPr>
        <w:t>servicios</w:t>
      </w:r>
      <w:r>
        <w:t xml:space="preserve"> - toilets</w:t>
      </w:r>
    </w:p>
    <w:p w14:paraId="32588F15" w14:textId="77777777" w:rsidR="00437869" w:rsidRDefault="00000000">
      <w:pPr>
        <w:pStyle w:val="Heading3"/>
      </w:pPr>
      <w:bookmarkStart w:id="37" w:name="verbos-verbs"/>
      <w:bookmarkEnd w:id="36"/>
      <w:r>
        <w:t>Verbos (verbs)</w:t>
      </w:r>
    </w:p>
    <w:p w14:paraId="0A75EF53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llamar</w:t>
      </w:r>
      <w:r>
        <w:t xml:space="preserve"> - (to) call, name</w:t>
      </w:r>
    </w:p>
    <w:p w14:paraId="696AFCB2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llamarse</w:t>
      </w:r>
      <w:r>
        <w:t xml:space="preserve"> - (to) be called</w:t>
      </w:r>
    </w:p>
    <w:p w14:paraId="486D25AF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trabajar</w:t>
      </w:r>
      <w:r>
        <w:t xml:space="preserve"> - (to) work</w:t>
      </w:r>
    </w:p>
    <w:p w14:paraId="1E4B8F6E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buscar</w:t>
      </w:r>
      <w:r>
        <w:t xml:space="preserve"> - (to) look for, fetch</w:t>
      </w:r>
    </w:p>
    <w:p w14:paraId="53CA352B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escribir</w:t>
      </w:r>
      <w:r>
        <w:t xml:space="preserve"> - (to) write</w:t>
      </w:r>
    </w:p>
    <w:p w14:paraId="0F669408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leer</w:t>
      </w:r>
      <w:r>
        <w:t xml:space="preserve"> - (to) read</w:t>
      </w:r>
    </w:p>
    <w:p w14:paraId="6D49AF7A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pedir</w:t>
      </w:r>
      <w:r>
        <w:t xml:space="preserve"> - (to) ask for</w:t>
      </w:r>
    </w:p>
    <w:p w14:paraId="3EDDBA7B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permitir</w:t>
      </w:r>
      <w:r>
        <w:t xml:space="preserve"> - (to) allow, permit</w:t>
      </w:r>
    </w:p>
    <w:p w14:paraId="5B47CE62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permitirse</w:t>
      </w:r>
      <w:r>
        <w:t xml:space="preserve"> - (to) afford</w:t>
      </w:r>
    </w:p>
    <w:p w14:paraId="6CC56D4D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sacar</w:t>
      </w:r>
      <w:r>
        <w:t xml:space="preserve"> - (to) take out, get, obtain</w:t>
      </w:r>
    </w:p>
    <w:p w14:paraId="6CFF0BCC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servir</w:t>
      </w:r>
      <w:r>
        <w:t xml:space="preserve"> - (to) serve</w:t>
      </w:r>
    </w:p>
    <w:p w14:paraId="0F746F73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tocar</w:t>
      </w:r>
      <w:r>
        <w:t xml:space="preserve"> - (to) touch, play (instrument)</w:t>
      </w:r>
    </w:p>
    <w:p w14:paraId="00E43645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estudiar</w:t>
      </w:r>
      <w:r>
        <w:t xml:space="preserve"> - (to) study</w:t>
      </w:r>
    </w:p>
    <w:p w14:paraId="4E029DFA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comer</w:t>
      </w:r>
      <w:r>
        <w:t xml:space="preserve"> - (to) eat</w:t>
      </w:r>
    </w:p>
    <w:p w14:paraId="55736067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jugar</w:t>
      </w:r>
      <w:r>
        <w:t xml:space="preserve"> - (to) play (sport/game)</w:t>
      </w:r>
    </w:p>
    <w:p w14:paraId="464639E4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continuar</w:t>
      </w:r>
      <w:r>
        <w:t xml:space="preserve"> - (to) continue</w:t>
      </w:r>
    </w:p>
    <w:p w14:paraId="0F27BDF1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aprender</w:t>
      </w:r>
      <w:r>
        <w:t xml:space="preserve"> - (to) learn</w:t>
      </w:r>
    </w:p>
    <w:p w14:paraId="02AE7F6D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aceptar</w:t>
      </w:r>
      <w:r>
        <w:t xml:space="preserve"> - (to) accept</w:t>
      </w:r>
    </w:p>
    <w:p w14:paraId="7B5B26E6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vender</w:t>
      </w:r>
      <w:r>
        <w:t xml:space="preserve"> - (to) sell</w:t>
      </w:r>
    </w:p>
    <w:p w14:paraId="72F04F7F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mandar</w:t>
      </w:r>
      <w:r>
        <w:t xml:space="preserve"> - (to) send, order</w:t>
      </w:r>
    </w:p>
    <w:p w14:paraId="0826BB58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participar</w:t>
      </w:r>
      <w:r>
        <w:t xml:space="preserve"> - (to) participate</w:t>
      </w:r>
    </w:p>
    <w:p w14:paraId="50EDCA5A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construir</w:t>
      </w:r>
      <w:r>
        <w:t xml:space="preserve"> - (to) build</w:t>
      </w:r>
    </w:p>
    <w:p w14:paraId="4D78BF0D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enseñar</w:t>
      </w:r>
      <w:r>
        <w:t xml:space="preserve"> - (to) teach, show</w:t>
      </w:r>
    </w:p>
    <w:p w14:paraId="2C464631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apoyar</w:t>
      </w:r>
      <w:r>
        <w:t xml:space="preserve"> - (to) support</w:t>
      </w:r>
    </w:p>
    <w:p w14:paraId="1EFF91EE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gritar</w:t>
      </w:r>
      <w:r>
        <w:t xml:space="preserve"> - (to) shout</w:t>
      </w:r>
    </w:p>
    <w:p w14:paraId="4D8E1FEB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enviar</w:t>
      </w:r>
      <w:r>
        <w:t xml:space="preserve"> - (to) send</w:t>
      </w:r>
    </w:p>
    <w:p w14:paraId="606B46A5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cantar</w:t>
      </w:r>
      <w:r>
        <w:t xml:space="preserve"> - (to) sing</w:t>
      </w:r>
    </w:p>
    <w:p w14:paraId="0E8224B3" w14:textId="77777777" w:rsidR="00437869" w:rsidRDefault="00000000">
      <w:pPr>
        <w:pStyle w:val="Compact"/>
        <w:numPr>
          <w:ilvl w:val="0"/>
          <w:numId w:val="6"/>
        </w:numPr>
      </w:pPr>
      <w:r>
        <w:lastRenderedPageBreak/>
        <w:t xml:space="preserve">[✅] </w:t>
      </w:r>
      <w:r>
        <w:rPr>
          <w:b/>
          <w:bCs/>
        </w:rPr>
        <w:t>mejorar</w:t>
      </w:r>
      <w:r>
        <w:t xml:space="preserve"> - (to) improve, make better</w:t>
      </w:r>
    </w:p>
    <w:p w14:paraId="31C6AB10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viajar</w:t>
      </w:r>
      <w:r>
        <w:t xml:space="preserve"> - (to) travel</w:t>
      </w:r>
    </w:p>
    <w:p w14:paraId="2D9D5BF5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organizar</w:t>
      </w:r>
      <w:r>
        <w:t xml:space="preserve"> - (to) organise</w:t>
      </w:r>
    </w:p>
    <w:p w14:paraId="08DD8300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respetar</w:t>
      </w:r>
      <w:r>
        <w:t xml:space="preserve"> - (to) respect</w:t>
      </w:r>
    </w:p>
    <w:p w14:paraId="34F744EF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aprobar</w:t>
      </w:r>
      <w:r>
        <w:t xml:space="preserve"> - (to) pass (test)</w:t>
      </w:r>
    </w:p>
    <w:p w14:paraId="0D1C4591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soñar</w:t>
      </w:r>
      <w:r>
        <w:t xml:space="preserve"> - (to) dream</w:t>
      </w:r>
    </w:p>
    <w:p w14:paraId="10A57CC2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comunicar</w:t>
      </w:r>
      <w:r>
        <w:t xml:space="preserve"> - (to) communicate</w:t>
      </w:r>
    </w:p>
    <w:p w14:paraId="37AFD0FB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pintar</w:t>
      </w:r>
      <w:r>
        <w:t xml:space="preserve"> - (to) paint</w:t>
      </w:r>
    </w:p>
    <w:p w14:paraId="6EF0F0FE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pintarse</w:t>
      </w:r>
      <w:r>
        <w:t xml:space="preserve"> - (to) put on makeup</w:t>
      </w:r>
    </w:p>
    <w:p w14:paraId="2C5A28E0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callarse</w:t>
      </w:r>
      <w:r>
        <w:t xml:space="preserve"> - (to) be quiet, quieten down</w:t>
      </w:r>
    </w:p>
    <w:p w14:paraId="19DEE2BC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grabar</w:t>
      </w:r>
      <w:r>
        <w:t xml:space="preserve"> - (to) record</w:t>
      </w:r>
    </w:p>
    <w:p w14:paraId="16ACF31B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votar</w:t>
      </w:r>
      <w:r>
        <w:t xml:space="preserve"> - (to) vote</w:t>
      </w:r>
    </w:p>
    <w:p w14:paraId="03F71E1E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❌] </w:t>
      </w:r>
      <w:r>
        <w:rPr>
          <w:b/>
          <w:bCs/>
        </w:rPr>
        <w:t>pelearse</w:t>
      </w:r>
      <w:r>
        <w:t xml:space="preserve"> - (to) fight (physically)</w:t>
      </w:r>
    </w:p>
    <w:p w14:paraId="3A4B0711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diseñar</w:t>
      </w:r>
      <w:r>
        <w:t xml:space="preserve"> - (to) design</w:t>
      </w:r>
    </w:p>
    <w:p w14:paraId="6B5AEA6B" w14:textId="77777777" w:rsidR="00437869" w:rsidRDefault="00000000">
      <w:pPr>
        <w:pStyle w:val="Compact"/>
        <w:numPr>
          <w:ilvl w:val="0"/>
          <w:numId w:val="6"/>
        </w:numPr>
      </w:pPr>
      <w:r>
        <w:t xml:space="preserve">[✅] </w:t>
      </w:r>
      <w:r>
        <w:rPr>
          <w:b/>
          <w:bCs/>
        </w:rPr>
        <w:t>repasar</w:t>
      </w:r>
      <w:r>
        <w:t xml:space="preserve"> - (to) revise, review</w:t>
      </w:r>
    </w:p>
    <w:p w14:paraId="19E00382" w14:textId="77777777" w:rsidR="00437869" w:rsidRDefault="00000000">
      <w:pPr>
        <w:pStyle w:val="Heading3"/>
      </w:pPr>
      <w:bookmarkStart w:id="38" w:name="sustantivos-masculinosfemeninos-n_mf"/>
      <w:bookmarkEnd w:id="37"/>
      <w:r>
        <w:t>Sustantivos masculinos/femeninos (n_mf)</w:t>
      </w:r>
    </w:p>
    <w:p w14:paraId="41F356A3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profesor</w:t>
      </w:r>
      <w:r>
        <w:t xml:space="preserve"> - teacher</w:t>
      </w:r>
    </w:p>
    <w:p w14:paraId="2F4F7ED6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compañero</w:t>
      </w:r>
      <w:r>
        <w:t xml:space="preserve"> - classmate, group member, colleague, companion</w:t>
      </w:r>
    </w:p>
    <w:p w14:paraId="17C1A67F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director</w:t>
      </w:r>
      <w:r>
        <w:t xml:space="preserve"> - headteacher, director, manager</w:t>
      </w:r>
    </w:p>
    <w:p w14:paraId="7B1D05F0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policía</w:t>
      </w:r>
      <w:r>
        <w:t xml:space="preserve"> - police, police officer</w:t>
      </w:r>
    </w:p>
    <w:p w14:paraId="2379C40C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médico</w:t>
      </w:r>
      <w:r>
        <w:t xml:space="preserve"> - doctor</w:t>
      </w:r>
    </w:p>
    <w:p w14:paraId="1162BD94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❌] </w:t>
      </w:r>
      <w:r>
        <w:rPr>
          <w:b/>
          <w:bCs/>
        </w:rPr>
        <w:t>modelo</w:t>
      </w:r>
      <w:r>
        <w:t xml:space="preserve"> - model</w:t>
      </w:r>
    </w:p>
    <w:p w14:paraId="140F999B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jefe</w:t>
      </w:r>
      <w:r>
        <w:t xml:space="preserve"> - boss, manager, leader</w:t>
      </w:r>
    </w:p>
    <w:p w14:paraId="358483AF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estudiante</w:t>
      </w:r>
      <w:r>
        <w:t xml:space="preserve"> - student</w:t>
      </w:r>
    </w:p>
    <w:p w14:paraId="37BCA924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artista</w:t>
      </w:r>
      <w:r>
        <w:t xml:space="preserve"> - artist, performer</w:t>
      </w:r>
    </w:p>
    <w:p w14:paraId="5BB19860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❌] </w:t>
      </w:r>
      <w:r>
        <w:rPr>
          <w:b/>
          <w:bCs/>
        </w:rPr>
        <w:t>escritor</w:t>
      </w:r>
      <w:r>
        <w:t xml:space="preserve"> - writer</w:t>
      </w:r>
    </w:p>
    <w:p w14:paraId="472F93F6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cliente</w:t>
      </w:r>
      <w:r>
        <w:t xml:space="preserve"> - client, customer</w:t>
      </w:r>
    </w:p>
    <w:p w14:paraId="074C0C3A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❌] </w:t>
      </w:r>
      <w:r>
        <w:rPr>
          <w:b/>
          <w:bCs/>
        </w:rPr>
        <w:t>abogado</w:t>
      </w:r>
      <w:r>
        <w:t xml:space="preserve"> - lawyer</w:t>
      </w:r>
    </w:p>
    <w:p w14:paraId="0B7DC7F8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periodista</w:t>
      </w:r>
      <w:r>
        <w:t xml:space="preserve"> - journalist</w:t>
      </w:r>
    </w:p>
    <w:p w14:paraId="736D1FBA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❌] </w:t>
      </w:r>
      <w:r>
        <w:rPr>
          <w:b/>
          <w:bCs/>
        </w:rPr>
        <w:t>secretario</w:t>
      </w:r>
      <w:r>
        <w:t xml:space="preserve"> - secretary</w:t>
      </w:r>
    </w:p>
    <w:p w14:paraId="3C6709F9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científico</w:t>
      </w:r>
      <w:r>
        <w:t xml:space="preserve"> - scientist</w:t>
      </w:r>
    </w:p>
    <w:p w14:paraId="57F66268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❌] </w:t>
      </w:r>
      <w:r>
        <w:rPr>
          <w:b/>
          <w:bCs/>
        </w:rPr>
        <w:t>pintor</w:t>
      </w:r>
      <w:r>
        <w:t xml:space="preserve"> - painter</w:t>
      </w:r>
    </w:p>
    <w:p w14:paraId="222A1E87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ingeniero</w:t>
      </w:r>
      <w:r>
        <w:t xml:space="preserve"> - engineer</w:t>
      </w:r>
    </w:p>
    <w:p w14:paraId="44E1E65A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✅] </w:t>
      </w:r>
      <w:r>
        <w:rPr>
          <w:b/>
          <w:bCs/>
        </w:rPr>
        <w:t>músico</w:t>
      </w:r>
      <w:r>
        <w:t xml:space="preserve"> - musician</w:t>
      </w:r>
    </w:p>
    <w:p w14:paraId="294EE536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❌] </w:t>
      </w:r>
      <w:r>
        <w:rPr>
          <w:b/>
          <w:bCs/>
        </w:rPr>
        <w:t>cantante</w:t>
      </w:r>
      <w:r>
        <w:t xml:space="preserve"> - singer</w:t>
      </w:r>
    </w:p>
    <w:p w14:paraId="52BC0C47" w14:textId="77777777" w:rsidR="00437869" w:rsidRDefault="00000000">
      <w:pPr>
        <w:pStyle w:val="Compact"/>
        <w:numPr>
          <w:ilvl w:val="0"/>
          <w:numId w:val="7"/>
        </w:numPr>
      </w:pPr>
      <w:r>
        <w:t xml:space="preserve">[❌] </w:t>
      </w:r>
      <w:r>
        <w:rPr>
          <w:b/>
          <w:bCs/>
        </w:rPr>
        <w:t>influencer</w:t>
      </w:r>
      <w:r>
        <w:t xml:space="preserve"> - influencer</w:t>
      </w:r>
    </w:p>
    <w:p w14:paraId="132FDA76" w14:textId="77777777" w:rsidR="00437869" w:rsidRDefault="00000000">
      <w:pPr>
        <w:pStyle w:val="Heading3"/>
      </w:pPr>
      <w:bookmarkStart w:id="39" w:name="estadísticas-de-uso"/>
      <w:bookmarkEnd w:id="38"/>
      <w:r>
        <w:lastRenderedPageBreak/>
        <w:t>📊 Estadísticas de Uso</w:t>
      </w:r>
    </w:p>
    <w:p w14:paraId="2DDC8C1A" w14:textId="77777777" w:rsidR="00437869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otal de vocabulario</w:t>
      </w:r>
      <w:r>
        <w:t>: 221 palabras</w:t>
      </w:r>
    </w:p>
    <w:p w14:paraId="00F793DF" w14:textId="77777777" w:rsidR="00437869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alabras utilizadas</w:t>
      </w:r>
      <w:r>
        <w:t>: 159 palabras</w:t>
      </w:r>
    </w:p>
    <w:p w14:paraId="34F07DFF" w14:textId="77777777" w:rsidR="00437869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orcentaje de cobertura</w:t>
      </w:r>
      <w:r>
        <w:t>: 71.9%</w:t>
      </w:r>
    </w:p>
    <w:p w14:paraId="091E6B05" w14:textId="77777777" w:rsidR="00437869" w:rsidRDefault="00B90F19">
      <w:r>
        <w:rPr>
          <w:noProof/>
        </w:rPr>
        <w:pict w14:anchorId="43B63F23">
          <v:rect id="_x0000_i1025" alt="" style="width:468pt;height:.05pt;mso-width-percent:0;mso-height-percent:0;mso-width-percent:0;mso-height-percent:0" o:hralign="center" o:hrstd="t" o:hr="t"/>
        </w:pict>
      </w:r>
    </w:p>
    <w:p w14:paraId="6EFC5373" w14:textId="77777777" w:rsidR="00437869" w:rsidRDefault="00000000">
      <w:pPr>
        <w:pStyle w:val="Heading2"/>
      </w:pPr>
      <w:bookmarkStart w:id="40" w:name="guía-de-conversión-a-documento-word"/>
      <w:bookmarkEnd w:id="32"/>
      <w:bookmarkEnd w:id="39"/>
      <w:r>
        <w:t>📖 Guía de Conversión a Documento Word</w:t>
      </w:r>
    </w:p>
    <w:p w14:paraId="611A66E9" w14:textId="77777777" w:rsidR="00437869" w:rsidRDefault="00000000">
      <w:pPr>
        <w:pStyle w:val="Heading3"/>
      </w:pPr>
      <w:bookmarkStart w:id="41" w:name="método-recomendado"/>
      <w:r>
        <w:t>Método Recomendado:</w:t>
      </w:r>
    </w:p>
    <w:p w14:paraId="4CEAF21A" w14:textId="77777777" w:rsidR="00437869" w:rsidRDefault="00000000">
      <w:pPr>
        <w:pStyle w:val="SourceCode"/>
      </w:pPr>
      <w:r>
        <w:rPr>
          <w:rStyle w:val="CommentTok"/>
        </w:rPr>
        <w:t># Instalar pandoc (si no está instalado)</w:t>
      </w:r>
      <w:r>
        <w:br/>
      </w:r>
      <w:r>
        <w:rPr>
          <w:rStyle w:val="ExtensionTok"/>
        </w:rPr>
        <w:t>brew</w:t>
      </w:r>
      <w:r>
        <w:rPr>
          <w:rStyle w:val="NormalTok"/>
        </w:rPr>
        <w:t xml:space="preserve"> install pandoc  </w:t>
      </w:r>
      <w:r>
        <w:rPr>
          <w:rStyle w:val="CommentTok"/>
        </w:rPr>
        <w:t># macOS</w:t>
      </w:r>
      <w:r>
        <w:br/>
      </w:r>
      <w:r>
        <w:rPr>
          <w:rStyle w:val="CommentTok"/>
        </w:rPr>
        <w:t># o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apt-get install pandoc  </w:t>
      </w:r>
      <w:r>
        <w:rPr>
          <w:rStyle w:val="CommentTok"/>
        </w:rPr>
        <w:t># Linux</w:t>
      </w:r>
      <w:r>
        <w:br/>
      </w:r>
      <w:r>
        <w:br/>
      </w:r>
      <w:r>
        <w:rPr>
          <w:rStyle w:val="CommentTok"/>
        </w:rPr>
        <w:t># Convertir a Word</w:t>
      </w:r>
      <w:r>
        <w:br/>
      </w:r>
      <w:r>
        <w:rPr>
          <w:rStyle w:val="ExtensionTok"/>
        </w:rPr>
        <w:t>pandoc</w:t>
      </w:r>
      <w:r>
        <w:rPr>
          <w:rStyle w:val="NormalTok"/>
        </w:rPr>
        <w:t xml:space="preserve"> spanish_revision_booklet_complete.md </w:t>
      </w:r>
      <w:r>
        <w:rPr>
          <w:rStyle w:val="AttributeTok"/>
        </w:rPr>
        <w:t>-o</w:t>
      </w:r>
      <w:r>
        <w:rPr>
          <w:rStyle w:val="NormalTok"/>
        </w:rPr>
        <w:t xml:space="preserve"> spanish_revision_booklet_complete.docx</w:t>
      </w:r>
    </w:p>
    <w:p w14:paraId="6C56BA24" w14:textId="77777777" w:rsidR="00437869" w:rsidRDefault="00000000">
      <w:pPr>
        <w:pStyle w:val="Heading3"/>
      </w:pPr>
      <w:bookmarkStart w:id="42" w:name="formato-sugerido-para-impresión"/>
      <w:bookmarkEnd w:id="41"/>
      <w:r>
        <w:t>Formato Sugerido para Impresión:</w:t>
      </w:r>
    </w:p>
    <w:p w14:paraId="562FEA18" w14:textId="77777777" w:rsidR="0043786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ítulo principal</w:t>
      </w:r>
      <w:r>
        <w:t>: Arial 16pt, negrita, centrado</w:t>
      </w:r>
    </w:p>
    <w:p w14:paraId="07346DAB" w14:textId="77777777" w:rsidR="0043786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ubtítulos</w:t>
      </w:r>
      <w:r>
        <w:t>: Arial 12pt, negrita</w:t>
      </w:r>
      <w:r>
        <w:br/>
      </w:r>
    </w:p>
    <w:p w14:paraId="015FEF86" w14:textId="77777777" w:rsidR="0043786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Texto de párrafos</w:t>
      </w:r>
      <w:r>
        <w:t>: Arial 11pt, justificado</w:t>
      </w:r>
    </w:p>
    <w:p w14:paraId="58749636" w14:textId="77777777" w:rsidR="0043786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Vocabulario en negrita</w:t>
      </w:r>
      <w:r>
        <w:t>: Mantener formato para identificación fácil</w:t>
      </w:r>
    </w:p>
    <w:p w14:paraId="0BB367BE" w14:textId="77777777" w:rsidR="0043786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spaciado</w:t>
      </w:r>
      <w:r>
        <w:t>: 1.5 líneas</w:t>
      </w:r>
    </w:p>
    <w:p w14:paraId="7C9FA5F5" w14:textId="77777777" w:rsidR="0043786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árgenes</w:t>
      </w:r>
      <w:r>
        <w:t>: 2.5cm para encuadernación</w:t>
      </w:r>
    </w:p>
    <w:p w14:paraId="13AEA237" w14:textId="77777777" w:rsidR="00437869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áginas</w:t>
      </w:r>
      <w:r>
        <w:t>: Numeradas en pie de página</w:t>
      </w:r>
    </w:p>
    <w:p w14:paraId="2D91D559" w14:textId="77777777" w:rsidR="00437869" w:rsidRDefault="00000000">
      <w:pPr>
        <w:pStyle w:val="Heading3"/>
      </w:pPr>
      <w:bookmarkStart w:id="43" w:name="uso-pedagógico"/>
      <w:bookmarkEnd w:id="42"/>
      <w:r>
        <w:t>Uso Pedagógico:</w:t>
      </w:r>
    </w:p>
    <w:p w14:paraId="4EB2881B" w14:textId="77777777" w:rsidR="00437869" w:rsidRDefault="00000000">
      <w:pPr>
        <w:pStyle w:val="FirstParagraph"/>
      </w:pPr>
      <w:r>
        <w:t>✅ Revisión intensiva de vocabulario GCSE</w:t>
      </w:r>
      <w:r>
        <w:br/>
        <w:t>✅ Práctica de comprensión lectora</w:t>
      </w:r>
      <w:r>
        <w:br/>
        <w:t>✅ Ejercicios de pronunciación</w:t>
      </w:r>
      <w:r>
        <w:br/>
        <w:t>✅ Identificación de estructuras gramaticales</w:t>
      </w:r>
      <w:r>
        <w:br/>
        <w:t>✅ Preparación para exámenes orales y escritos</w:t>
      </w:r>
    </w:p>
    <w:p w14:paraId="321C464E" w14:textId="77777777" w:rsidR="00437869" w:rsidRDefault="00000000">
      <w:pPr>
        <w:pStyle w:val="BodyText"/>
      </w:pPr>
      <w:r>
        <w:rPr>
          <w:i/>
          <w:iCs/>
        </w:rPr>
        <w:t>¡Perfecto para estudiantes de Year 11 preparándose para sus exámenes GCSE de español!</w:t>
      </w:r>
      <w:bookmarkEnd w:id="0"/>
      <w:bookmarkEnd w:id="40"/>
      <w:bookmarkEnd w:id="43"/>
    </w:p>
    <w:sectPr w:rsidR="0043786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66B9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ACFC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48444040">
    <w:abstractNumId w:val="0"/>
  </w:num>
  <w:num w:numId="2" w16cid:durableId="672798724">
    <w:abstractNumId w:val="1"/>
  </w:num>
  <w:num w:numId="3" w16cid:durableId="1588076061">
    <w:abstractNumId w:val="1"/>
  </w:num>
  <w:num w:numId="4" w16cid:durableId="1041319855">
    <w:abstractNumId w:val="1"/>
  </w:num>
  <w:num w:numId="5" w16cid:durableId="868759070">
    <w:abstractNumId w:val="1"/>
  </w:num>
  <w:num w:numId="6" w16cid:durableId="1581597120">
    <w:abstractNumId w:val="1"/>
  </w:num>
  <w:num w:numId="7" w16cid:durableId="1706515705">
    <w:abstractNumId w:val="1"/>
  </w:num>
  <w:num w:numId="8" w16cid:durableId="105463792">
    <w:abstractNumId w:val="1"/>
  </w:num>
  <w:num w:numId="9" w16cid:durableId="2122796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7869"/>
    <w:rsid w:val="00437869"/>
    <w:rsid w:val="00A12FBC"/>
    <w:rsid w:val="00B90F19"/>
    <w:rsid w:val="00E32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5F8FF"/>
  <w15:docId w15:val="{15CE18B9-275E-EF47-8C4C-3BD69107E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4160</Words>
  <Characters>23714</Characters>
  <Application>Microsoft Office Word</Application>
  <DocSecurity>0</DocSecurity>
  <Lines>197</Lines>
  <Paragraphs>55</Paragraphs>
  <ScaleCrop>false</ScaleCrop>
  <Company/>
  <LinksUpToDate>false</LinksUpToDate>
  <CharactersWithSpaces>27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n Etienne</cp:lastModifiedBy>
  <cp:revision>2</cp:revision>
  <dcterms:created xsi:type="dcterms:W3CDTF">2025-08-21T11:00:00Z</dcterms:created>
  <dcterms:modified xsi:type="dcterms:W3CDTF">2025-08-21T11:01:00Z</dcterms:modified>
</cp:coreProperties>
</file>